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4E97AB" w14:textId="6A8E83DA" w:rsidR="00C0214F" w:rsidRDefault="00B36025" w:rsidP="00C0214F">
      <w:pPr>
        <w:suppressAutoHyphens/>
        <w:ind w:left="5040" w:right="-274" w:hanging="5040"/>
        <w:jc w:val="both"/>
        <w:rPr>
          <w:b/>
          <w:bCs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709440" behindDoc="0" locked="0" layoutInCell="1" allowOverlap="1" wp14:anchorId="2D510E85" wp14:editId="6C8C3027">
            <wp:simplePos x="0" y="0"/>
            <wp:positionH relativeFrom="margin">
              <wp:posOffset>5516880</wp:posOffset>
            </wp:positionH>
            <wp:positionV relativeFrom="page">
              <wp:align>top</wp:align>
            </wp:positionV>
            <wp:extent cx="942975" cy="95250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95232_2360803581358_7335651_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3898" w:rsidRPr="009C5DD7">
        <w:rPr>
          <w:b/>
          <w:bCs/>
          <w:sz w:val="44"/>
          <w:szCs w:val="44"/>
        </w:rPr>
        <w:t>Sandeep Singh R</w:t>
      </w:r>
      <w:r w:rsidR="00C0214F">
        <w:t xml:space="preserve">                                                       Ph:</w:t>
      </w:r>
      <w:r w:rsidR="00C0214F" w:rsidRPr="009C5DD7">
        <w:t xml:space="preserve"> 7406050506</w:t>
      </w:r>
      <w:r w:rsidR="00C0214F">
        <w:t>/7975062764</w:t>
      </w:r>
    </w:p>
    <w:p w14:paraId="220CB571" w14:textId="75096F17" w:rsidR="00016090" w:rsidRDefault="00C0214F" w:rsidP="00241201">
      <w:pPr>
        <w:ind w:left="1440" w:firstLine="720"/>
        <w:jc w:val="both"/>
        <w:rPr>
          <w:bCs/>
        </w:rPr>
      </w:pPr>
      <w:r>
        <w:rPr>
          <w:rFonts w:asciiTheme="majorHAnsi" w:hAnsiTheme="majorHAnsi" w:cstheme="minorHAnsi"/>
          <w:b/>
          <w:sz w:val="28"/>
          <w:szCs w:val="26"/>
        </w:rPr>
        <w:t xml:space="preserve">                                              </w:t>
      </w:r>
      <w:r w:rsidR="0030049C">
        <w:t xml:space="preserve">  </w:t>
      </w:r>
      <w:r w:rsidR="00427CF4">
        <w:t xml:space="preserve"> </w:t>
      </w:r>
      <w:r w:rsidR="00975595">
        <w:t>e-mail:</w:t>
      </w:r>
      <w:r w:rsidR="00975595" w:rsidRPr="009C5DD7">
        <w:rPr>
          <w:bCs/>
        </w:rPr>
        <w:t xml:space="preserve"> </w:t>
      </w:r>
      <w:hyperlink r:id="rId8" w:history="1">
        <w:r w:rsidR="00ED5EF7" w:rsidRPr="00BD05C3">
          <w:rPr>
            <w:rStyle w:val="Hyperlink"/>
            <w:bCs/>
          </w:rPr>
          <w:t>sandeepec035@gmail.com</w:t>
        </w:r>
      </w:hyperlink>
    </w:p>
    <w:p w14:paraId="4879C7A8" w14:textId="78228D3F" w:rsidR="00ED5EF7" w:rsidRPr="00ED5EF7" w:rsidRDefault="00ED5EF7" w:rsidP="00C0214F">
      <w:pPr>
        <w:jc w:val="both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</w:t>
      </w:r>
      <w:r w:rsidRPr="00ED5EF7">
        <w:rPr>
          <w:bCs/>
        </w:rPr>
        <w:t>www.linkedin.com/in/sandeep-singh7406050506/</w:t>
      </w:r>
    </w:p>
    <w:p w14:paraId="5C9982FF" w14:textId="77777777" w:rsidR="00016090" w:rsidRDefault="00E77076" w:rsidP="003557D0">
      <w:r w:rsidRPr="009C5DD7">
        <w:rPr>
          <w:b/>
          <w:bCs/>
          <w:noProof/>
          <w:color w:val="000000"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23A0127" wp14:editId="664B2A0E">
                <wp:simplePos x="0" y="0"/>
                <wp:positionH relativeFrom="column">
                  <wp:posOffset>-523876</wp:posOffset>
                </wp:positionH>
                <wp:positionV relativeFrom="paragraph">
                  <wp:posOffset>223520</wp:posOffset>
                </wp:positionV>
                <wp:extent cx="6943725" cy="304800"/>
                <wp:effectExtent l="0" t="0" r="28575" b="190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43725" cy="304800"/>
                        </a:xfrm>
                        <a:prstGeom prst="rect">
                          <a:avLst/>
                        </a:prstGeom>
                        <a:solidFill>
                          <a:srgbClr val="BFBFBF"/>
                        </a:solidFill>
                        <a:ln w="9525">
                          <a:solidFill>
                            <a:srgbClr val="BFBFB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B9544" w14:textId="77777777" w:rsidR="008A20B6" w:rsidRPr="00B3258C" w:rsidRDefault="008A20B6" w:rsidP="00016090">
                            <w:pPr>
                              <w:suppressAutoHyphens/>
                              <w:rPr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B3258C">
                              <w:rPr>
                                <w:b/>
                                <w:bCs/>
                                <w:color w:val="000000"/>
                                <w:sz w:val="26"/>
                                <w:szCs w:val="26"/>
                              </w:rPr>
                              <w:t>Career objective:</w:t>
                            </w:r>
                          </w:p>
                          <w:p w14:paraId="2FDA2925" w14:textId="77777777" w:rsidR="008A20B6" w:rsidRDefault="008A20B6" w:rsidP="0001609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3A0127" id="Rectangle 1" o:spid="_x0000_s1026" style="position:absolute;margin-left:-41.25pt;margin-top:17.6pt;width:546.75pt;height:2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" fillcolor="#bfbfbf" strokecolor="#bfbfbf">
                <v:textbox>
                  <w:txbxContent>
                    <w:p w14:paraId="533B9544" w14:textId="77777777" w:rsidR="008A20B6" w:rsidRPr="00B3258C" w:rsidRDefault="008A20B6" w:rsidP="00016090">
                      <w:pPr>
                        <w:suppressAutoHyphens/>
                        <w:rPr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B3258C">
                        <w:rPr>
                          <w:b/>
                          <w:bCs/>
                          <w:color w:val="000000"/>
                          <w:sz w:val="26"/>
                          <w:szCs w:val="26"/>
                        </w:rPr>
                        <w:t>Career objective:</w:t>
                      </w:r>
                    </w:p>
                    <w:p w14:paraId="2FDA2925" w14:textId="77777777" w:rsidR="008A20B6" w:rsidRDefault="008A20B6" w:rsidP="00016090"/>
                  </w:txbxContent>
                </v:textbox>
              </v:rect>
            </w:pict>
          </mc:Fallback>
        </mc:AlternateContent>
      </w:r>
      <w:r w:rsidR="007D4728">
        <w:rPr>
          <w:color w:val="000000"/>
          <w:spacing w:val="-3"/>
        </w:rPr>
        <w:pict w14:anchorId="6C9942B6">
          <v:rect id="_x0000_i1025" style="width:486pt;height:1.5pt" o:hrstd="t" o:hrnoshade="t" o:hr="t" fillcolor="black" stroked="f"/>
        </w:pict>
      </w:r>
    </w:p>
    <w:p w14:paraId="08434D67" w14:textId="77777777" w:rsidR="00016090" w:rsidRPr="009C5DD7" w:rsidRDefault="00016090" w:rsidP="00016090">
      <w:pPr>
        <w:suppressAutoHyphens/>
        <w:rPr>
          <w:b/>
          <w:bCs/>
          <w:color w:val="000000"/>
          <w:sz w:val="28"/>
          <w:szCs w:val="28"/>
          <w:u w:val="single"/>
        </w:rPr>
      </w:pPr>
    </w:p>
    <w:p w14:paraId="18FD16F3" w14:textId="77777777" w:rsidR="00016090" w:rsidRPr="009C5DD7" w:rsidRDefault="00016090" w:rsidP="00016090">
      <w:pPr>
        <w:suppressAutoHyphens/>
        <w:rPr>
          <w:b/>
          <w:bCs/>
          <w:color w:val="000000"/>
          <w:sz w:val="28"/>
          <w:szCs w:val="28"/>
          <w:u w:val="single"/>
        </w:rPr>
      </w:pPr>
    </w:p>
    <w:p w14:paraId="4A45114A" w14:textId="1DE08FC6" w:rsidR="000D10D2" w:rsidRDefault="00C0214F" w:rsidP="00427CF4">
      <w:pPr>
        <w:pStyle w:val="BodyTextIndent"/>
        <w:rPr>
          <w:sz w:val="24"/>
        </w:rPr>
      </w:pPr>
      <w:r>
        <w:rPr>
          <w:rFonts w:asciiTheme="majorHAnsi" w:hAnsiTheme="majorHAnsi" w:cstheme="minorHAnsi"/>
          <w:sz w:val="20"/>
        </w:rPr>
        <w:t xml:space="preserve">Decisive, strategic &amp; innovative Technocrat targeting challenging assignments in </w:t>
      </w:r>
      <w:r w:rsidRPr="00F11EB7">
        <w:rPr>
          <w:rFonts w:asciiTheme="majorHAnsi" w:hAnsiTheme="majorHAnsi" w:cstheme="minorHAnsi"/>
          <w:b/>
          <w:sz w:val="20"/>
        </w:rPr>
        <w:t>leading Embedded Systems Development and managing team</w:t>
      </w:r>
      <w:r w:rsidRPr="00F11EB7">
        <w:rPr>
          <w:rFonts w:asciiTheme="majorHAnsi" w:hAnsiTheme="majorHAnsi" w:cstheme="minorHAnsi"/>
          <w:sz w:val="20"/>
        </w:rPr>
        <w:t xml:space="preserve"> that enable the use of leadership, functional &amp; technical skills </w:t>
      </w:r>
      <w:r>
        <w:rPr>
          <w:rFonts w:asciiTheme="majorHAnsi" w:hAnsiTheme="majorHAnsi" w:cstheme="minorHAnsi"/>
          <w:sz w:val="20"/>
        </w:rPr>
        <w:t xml:space="preserve">to positively contribute to growth of the </w:t>
      </w:r>
      <w:r w:rsidRPr="00B66EDD">
        <w:rPr>
          <w:rFonts w:asciiTheme="majorHAnsi" w:hAnsiTheme="majorHAnsi" w:cstheme="minorHAnsi"/>
          <w:sz w:val="20"/>
        </w:rPr>
        <w:t>organization</w:t>
      </w:r>
    </w:p>
    <w:tbl>
      <w:tblPr>
        <w:tblStyle w:val="TableGrid"/>
        <w:tblpPr w:leftFromText="180" w:rightFromText="180" w:vertAnchor="text" w:horzAnchor="margin" w:tblpXSpec="center" w:tblpY="57"/>
        <w:tblW w:w="109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6"/>
        <w:gridCol w:w="8978"/>
      </w:tblGrid>
      <w:tr w:rsidR="000D10D2" w:rsidRPr="00D4072B" w14:paraId="658E76AF" w14:textId="77777777" w:rsidTr="000D10D2">
        <w:trPr>
          <w:trHeight w:val="568"/>
        </w:trPr>
        <w:tc>
          <w:tcPr>
            <w:tcW w:w="1996" w:type="dxa"/>
          </w:tcPr>
          <w:p w14:paraId="05786FA3" w14:textId="77777777" w:rsidR="000D10D2" w:rsidRDefault="000D10D2" w:rsidP="008A20B6">
            <w:pPr>
              <w:tabs>
                <w:tab w:val="left" w:pos="3090"/>
              </w:tabs>
            </w:pPr>
            <w:r w:rsidRPr="009C5DD7"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96128" behindDoc="1" locked="0" layoutInCell="1" allowOverlap="1" wp14:anchorId="256BFCBB" wp14:editId="3ACB4DA7">
                      <wp:simplePos x="0" y="0"/>
                      <wp:positionH relativeFrom="column">
                        <wp:posOffset>-60325</wp:posOffset>
                      </wp:positionH>
                      <wp:positionV relativeFrom="paragraph">
                        <wp:posOffset>8255</wp:posOffset>
                      </wp:positionV>
                      <wp:extent cx="1209675" cy="400050"/>
                      <wp:effectExtent l="0" t="0" r="28575" b="19050"/>
                      <wp:wrapNone/>
                      <wp:docPr id="12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9675" cy="400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BFBF"/>
                              </a:solidFill>
                              <a:ln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7C5E35" w14:textId="77777777" w:rsidR="008A20B6" w:rsidRPr="00B3258C" w:rsidRDefault="008A20B6" w:rsidP="000D10D2">
                                  <w:pPr>
                                    <w:suppressAutoHyphens/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 xml:space="preserve">Qualification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6BFCBB" id="Rectangle 12" o:spid="_x0000_s1027" style="position:absolute;margin-left:-4.75pt;margin-top:.65pt;width:95.25pt;height:31.5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" fillcolor="#bfbfbf" strokecolor="#bfbfbf">
                      <v:textbox>
                        <w:txbxContent>
                          <w:p w14:paraId="687C5E35" w14:textId="77777777" w:rsidR="008A20B6" w:rsidRPr="00B3258C" w:rsidRDefault="008A20B6" w:rsidP="000D10D2">
                            <w:pPr>
                              <w:suppressAutoHyphens/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Qualification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8978" w:type="dxa"/>
          </w:tcPr>
          <w:p w14:paraId="785F6227" w14:textId="6E75A34B" w:rsidR="000D10D2" w:rsidRPr="00827F0D" w:rsidRDefault="000D10D2" w:rsidP="008A20B6">
            <w:pPr>
              <w:tabs>
                <w:tab w:val="left" w:pos="3090"/>
              </w:tabs>
              <w:jc w:val="both"/>
              <w:rPr>
                <w:color w:val="000000"/>
                <w:spacing w:val="-4"/>
                <w:szCs w:val="20"/>
              </w:rPr>
            </w:pPr>
            <w:r>
              <w:rPr>
                <w:b/>
                <w:color w:val="000000"/>
                <w:spacing w:val="-4"/>
                <w:szCs w:val="20"/>
              </w:rPr>
              <w:t xml:space="preserve">   </w:t>
            </w:r>
            <w:r w:rsidRPr="00DB3564">
              <w:rPr>
                <w:b/>
                <w:color w:val="000000"/>
                <w:spacing w:val="-4"/>
                <w:szCs w:val="20"/>
              </w:rPr>
              <w:t>M.Tech</w:t>
            </w:r>
            <w:r w:rsidRPr="000D10D2">
              <w:rPr>
                <w:b/>
                <w:color w:val="000000"/>
                <w:spacing w:val="-4"/>
                <w:sz w:val="32"/>
              </w:rPr>
              <w:t xml:space="preserve"> | </w:t>
            </w:r>
            <w:r>
              <w:rPr>
                <w:b/>
                <w:color w:val="000000"/>
                <w:spacing w:val="-4"/>
                <w:szCs w:val="20"/>
              </w:rPr>
              <w:t xml:space="preserve">SJCIT, VTU </w:t>
            </w:r>
            <w:r w:rsidRPr="000D10D2">
              <w:rPr>
                <w:b/>
                <w:color w:val="000000"/>
                <w:spacing w:val="-4"/>
                <w:sz w:val="32"/>
              </w:rPr>
              <w:t xml:space="preserve">| </w:t>
            </w:r>
            <w:r>
              <w:rPr>
                <w:color w:val="000000"/>
                <w:spacing w:val="-4"/>
                <w:szCs w:val="20"/>
              </w:rPr>
              <w:t>Major: Signal Processing</w:t>
            </w:r>
            <w:r w:rsidRPr="00827F0D">
              <w:rPr>
                <w:color w:val="000000"/>
                <w:spacing w:val="-4"/>
                <w:szCs w:val="20"/>
              </w:rPr>
              <w:t xml:space="preserve">. </w:t>
            </w:r>
            <w:r w:rsidR="00827F0D" w:rsidRPr="00827F0D">
              <w:rPr>
                <w:color w:val="000000"/>
                <w:spacing w:val="-4"/>
                <w:szCs w:val="20"/>
              </w:rPr>
              <w:t>(Course Completed)</w:t>
            </w:r>
            <w:r w:rsidR="00ED5EF7">
              <w:rPr>
                <w:color w:val="000000"/>
                <w:spacing w:val="-4"/>
                <w:szCs w:val="20"/>
              </w:rPr>
              <w:t xml:space="preserve">      </w:t>
            </w:r>
            <w:r w:rsidR="00ED5EF7" w:rsidRPr="00ED5EF7">
              <w:rPr>
                <w:b/>
                <w:color w:val="000000"/>
                <w:spacing w:val="-4"/>
                <w:szCs w:val="20"/>
              </w:rPr>
              <w:t>2016</w:t>
            </w:r>
          </w:p>
          <w:p w14:paraId="4AE2456E" w14:textId="4CA7A397" w:rsidR="000D10D2" w:rsidRPr="00D4072B" w:rsidRDefault="000D10D2" w:rsidP="000D10D2">
            <w:pPr>
              <w:tabs>
                <w:tab w:val="left" w:pos="3090"/>
              </w:tabs>
              <w:jc w:val="both"/>
              <w:rPr>
                <w:b/>
                <w:color w:val="000000"/>
                <w:spacing w:val="-4"/>
                <w:szCs w:val="20"/>
              </w:rPr>
            </w:pPr>
            <w:r>
              <w:rPr>
                <w:b/>
                <w:color w:val="000000"/>
                <w:spacing w:val="-4"/>
                <w:szCs w:val="20"/>
              </w:rPr>
              <w:t xml:space="preserve">  B.E       </w:t>
            </w:r>
            <w:r w:rsidRPr="000D10D2">
              <w:rPr>
                <w:b/>
                <w:color w:val="000000"/>
                <w:spacing w:val="-4"/>
                <w:sz w:val="32"/>
              </w:rPr>
              <w:t xml:space="preserve">| </w:t>
            </w:r>
            <w:r w:rsidR="00ED1754">
              <w:rPr>
                <w:b/>
                <w:color w:val="000000"/>
                <w:spacing w:val="-4"/>
                <w:szCs w:val="20"/>
              </w:rPr>
              <w:t>SSEC, VTU</w:t>
            </w:r>
            <w:r>
              <w:rPr>
                <w:b/>
                <w:color w:val="000000"/>
                <w:spacing w:val="-4"/>
                <w:szCs w:val="20"/>
              </w:rPr>
              <w:t xml:space="preserve"> </w:t>
            </w:r>
            <w:r w:rsidRPr="000D10D2">
              <w:rPr>
                <w:b/>
                <w:color w:val="000000"/>
                <w:spacing w:val="-4"/>
                <w:sz w:val="32"/>
              </w:rPr>
              <w:t>|</w:t>
            </w:r>
            <w:r>
              <w:rPr>
                <w:color w:val="000000"/>
                <w:spacing w:val="-4"/>
                <w:szCs w:val="20"/>
              </w:rPr>
              <w:t xml:space="preserve"> </w:t>
            </w:r>
            <w:r w:rsidR="00ED1754">
              <w:rPr>
                <w:color w:val="000000"/>
                <w:spacing w:val="-4"/>
                <w:szCs w:val="20"/>
              </w:rPr>
              <w:t>Major:</w:t>
            </w:r>
            <w:r>
              <w:rPr>
                <w:color w:val="000000"/>
                <w:spacing w:val="-4"/>
                <w:szCs w:val="20"/>
              </w:rPr>
              <w:t xml:space="preserve"> </w:t>
            </w:r>
            <w:r>
              <w:rPr>
                <w:b/>
                <w:color w:val="000000"/>
                <w:spacing w:val="-4"/>
                <w:szCs w:val="20"/>
              </w:rPr>
              <w:t xml:space="preserve"> </w:t>
            </w:r>
            <w:r w:rsidRPr="007F7FF6">
              <w:rPr>
                <w:color w:val="000000"/>
                <w:spacing w:val="-4"/>
                <w:szCs w:val="20"/>
              </w:rPr>
              <w:t>Electronics &amp; Communication</w:t>
            </w:r>
            <w:r>
              <w:rPr>
                <w:color w:val="000000"/>
                <w:spacing w:val="-4"/>
                <w:szCs w:val="20"/>
              </w:rPr>
              <w:t>.</w:t>
            </w:r>
            <w:r w:rsidR="00ED5EF7">
              <w:rPr>
                <w:color w:val="000000"/>
                <w:spacing w:val="-4"/>
                <w:szCs w:val="20"/>
              </w:rPr>
              <w:t xml:space="preserve">                        </w:t>
            </w:r>
            <w:r w:rsidR="00ED5EF7" w:rsidRPr="00ED5EF7">
              <w:rPr>
                <w:b/>
                <w:color w:val="000000"/>
                <w:spacing w:val="-4"/>
                <w:szCs w:val="20"/>
              </w:rPr>
              <w:t>2011</w:t>
            </w:r>
          </w:p>
        </w:tc>
      </w:tr>
    </w:tbl>
    <w:p w14:paraId="60F1E37E" w14:textId="77777777" w:rsidR="00975595" w:rsidRDefault="00975595" w:rsidP="000D10D2">
      <w:pPr>
        <w:pStyle w:val="BodyTextIndent"/>
        <w:ind w:firstLine="0"/>
        <w:rPr>
          <w:sz w:val="24"/>
        </w:rPr>
      </w:pPr>
    </w:p>
    <w:tbl>
      <w:tblPr>
        <w:tblStyle w:val="TableGrid"/>
        <w:tblpPr w:leftFromText="180" w:rightFromText="180" w:vertAnchor="text" w:horzAnchor="margin" w:tblpXSpec="center" w:tblpY="57"/>
        <w:tblW w:w="108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905"/>
      </w:tblGrid>
      <w:tr w:rsidR="00975595" w14:paraId="4C9CD2D7" w14:textId="77777777" w:rsidTr="008A20B6">
        <w:trPr>
          <w:trHeight w:val="416"/>
        </w:trPr>
        <w:tc>
          <w:tcPr>
            <w:tcW w:w="1980" w:type="dxa"/>
          </w:tcPr>
          <w:p w14:paraId="4F7BCCDD" w14:textId="77777777" w:rsidR="00975595" w:rsidRDefault="00975595" w:rsidP="008A20B6">
            <w:pPr>
              <w:tabs>
                <w:tab w:val="left" w:pos="3090"/>
              </w:tabs>
            </w:pPr>
            <w:r w:rsidRPr="009C5DD7"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94080" behindDoc="1" locked="0" layoutInCell="1" allowOverlap="1" wp14:anchorId="37516071" wp14:editId="47ED9CD4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19050</wp:posOffset>
                      </wp:positionV>
                      <wp:extent cx="1285875" cy="790575"/>
                      <wp:effectExtent l="0" t="0" r="28575" b="28575"/>
                      <wp:wrapNone/>
                      <wp:docPr id="10" name="Rectangl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85875" cy="7905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BFBF"/>
                              </a:solidFill>
                              <a:ln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2CEC8D" w14:textId="77777777" w:rsidR="008A20B6" w:rsidRPr="00B3258C" w:rsidRDefault="008A20B6" w:rsidP="00975595">
                                  <w:pPr>
                                    <w:suppressAutoHyphens/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</w:pPr>
                                  <w:r w:rsidRPr="00B3258C"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>Technical skills &amp; expertis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16071" id="Rectangle 10" o:spid="_x0000_s1028" style="position:absolute;margin-left:-6.25pt;margin-top:1.5pt;width:101.25pt;height:62.25pt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" fillcolor="#bfbfbf" strokecolor="#bfbfbf">
                      <v:textbox>
                        <w:txbxContent>
                          <w:p w14:paraId="4D2CEC8D" w14:textId="77777777" w:rsidR="008A20B6" w:rsidRPr="00B3258C" w:rsidRDefault="008A20B6" w:rsidP="00975595">
                            <w:pPr>
                              <w:suppressAutoHyphens/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 w:rsidRPr="00B3258C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Technical skills &amp; expertis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8905" w:type="dxa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932"/>
              <w:gridCol w:w="5757"/>
            </w:tblGrid>
            <w:tr w:rsidR="00975595" w:rsidRPr="0022029F" w14:paraId="6C8B79EA" w14:textId="77777777" w:rsidTr="00141066">
              <w:trPr>
                <w:trHeight w:val="335"/>
              </w:trPr>
              <w:tc>
                <w:tcPr>
                  <w:tcW w:w="2932" w:type="dxa"/>
                  <w:shd w:val="clear" w:color="auto" w:fill="auto"/>
                </w:tcPr>
                <w:p w14:paraId="5B6F2CD9" w14:textId="77777777" w:rsidR="00975595" w:rsidRPr="008A5621" w:rsidRDefault="00975595" w:rsidP="006B2256">
                  <w:pPr>
                    <w:pStyle w:val="Heading1"/>
                    <w:framePr w:wrap="around"/>
                    <w:rPr>
                      <w:szCs w:val="22"/>
                    </w:rPr>
                  </w:pPr>
                  <w:r w:rsidRPr="008A5621">
                    <w:t>Programming language</w:t>
                  </w:r>
                </w:p>
              </w:tc>
              <w:tc>
                <w:tcPr>
                  <w:tcW w:w="5757" w:type="dxa"/>
                  <w:shd w:val="clear" w:color="auto" w:fill="auto"/>
                </w:tcPr>
                <w:p w14:paraId="5318769E" w14:textId="18201591" w:rsidR="00975595" w:rsidRPr="0022029F" w:rsidRDefault="00B37086" w:rsidP="006B2256">
                  <w:pPr>
                    <w:framePr w:hSpace="180" w:wrap="around" w:vAnchor="text" w:hAnchor="margin" w:xAlign="center" w:y="57"/>
                    <w:suppressAutoHyphens/>
                    <w:spacing w:line="288" w:lineRule="auto"/>
                    <w:ind w:right="-158"/>
                    <w:jc w:val="both"/>
                    <w:rPr>
                      <w:rFonts w:eastAsia="Calibri"/>
                      <w:szCs w:val="20"/>
                    </w:rPr>
                  </w:pPr>
                  <w:r>
                    <w:rPr>
                      <w:rFonts w:eastAsia="Calibri"/>
                      <w:szCs w:val="20"/>
                    </w:rPr>
                    <w:t xml:space="preserve">C, </w:t>
                  </w:r>
                  <w:r w:rsidR="00975595" w:rsidRPr="0022029F">
                    <w:rPr>
                      <w:rFonts w:eastAsia="Calibri"/>
                      <w:szCs w:val="20"/>
                    </w:rPr>
                    <w:t xml:space="preserve">Embedded </w:t>
                  </w:r>
                  <w:r w:rsidR="00B46160" w:rsidRPr="0022029F">
                    <w:rPr>
                      <w:rFonts w:eastAsia="Calibri"/>
                      <w:szCs w:val="20"/>
                    </w:rPr>
                    <w:t>C,</w:t>
                  </w:r>
                  <w:r w:rsidR="00975595" w:rsidRPr="0022029F">
                    <w:rPr>
                      <w:rFonts w:eastAsia="Calibri"/>
                      <w:szCs w:val="20"/>
                    </w:rPr>
                    <w:t xml:space="preserve"> MATLAB</w:t>
                  </w:r>
                  <w:r w:rsidR="007D2F3E">
                    <w:rPr>
                      <w:rFonts w:eastAsia="Calibri"/>
                      <w:szCs w:val="20"/>
                    </w:rPr>
                    <w:t>, Python.</w:t>
                  </w:r>
                </w:p>
              </w:tc>
            </w:tr>
            <w:tr w:rsidR="00975595" w:rsidRPr="0022029F" w14:paraId="3791157F" w14:textId="77777777" w:rsidTr="00141066">
              <w:trPr>
                <w:trHeight w:val="335"/>
              </w:trPr>
              <w:tc>
                <w:tcPr>
                  <w:tcW w:w="2932" w:type="dxa"/>
                  <w:shd w:val="clear" w:color="auto" w:fill="auto"/>
                </w:tcPr>
                <w:p w14:paraId="3DD10323" w14:textId="77777777" w:rsidR="00975595" w:rsidRPr="008A5621" w:rsidRDefault="00975595" w:rsidP="006B2256">
                  <w:pPr>
                    <w:framePr w:hSpace="180" w:wrap="around" w:vAnchor="text" w:hAnchor="margin" w:xAlign="center" w:y="57"/>
                    <w:jc w:val="both"/>
                    <w:rPr>
                      <w:rFonts w:eastAsia="Calibri"/>
                      <w:b/>
                      <w:szCs w:val="20"/>
                    </w:rPr>
                  </w:pPr>
                  <w:r w:rsidRPr="008A5621">
                    <w:rPr>
                      <w:rFonts w:eastAsia="Calibri"/>
                      <w:b/>
                      <w:szCs w:val="20"/>
                    </w:rPr>
                    <w:t>Operating systems</w:t>
                  </w:r>
                </w:p>
              </w:tc>
              <w:tc>
                <w:tcPr>
                  <w:tcW w:w="5757" w:type="dxa"/>
                  <w:shd w:val="clear" w:color="auto" w:fill="auto"/>
                </w:tcPr>
                <w:p w14:paraId="16723CBE" w14:textId="0C85FDBE" w:rsidR="00975595" w:rsidRPr="0022029F" w:rsidRDefault="00975595" w:rsidP="006B2256">
                  <w:pPr>
                    <w:framePr w:hSpace="180" w:wrap="around" w:vAnchor="text" w:hAnchor="margin" w:xAlign="center" w:y="57"/>
                    <w:suppressAutoHyphens/>
                    <w:spacing w:line="288" w:lineRule="auto"/>
                    <w:ind w:right="-158"/>
                    <w:jc w:val="both"/>
                    <w:rPr>
                      <w:rFonts w:eastAsia="Calibri"/>
                      <w:szCs w:val="20"/>
                    </w:rPr>
                  </w:pPr>
                  <w:r w:rsidRPr="0022029F">
                    <w:rPr>
                      <w:rFonts w:eastAsia="Calibri"/>
                      <w:szCs w:val="20"/>
                    </w:rPr>
                    <w:t>Mic</w:t>
                  </w:r>
                  <w:r w:rsidR="00FB1653">
                    <w:rPr>
                      <w:rFonts w:eastAsia="Calibri"/>
                      <w:szCs w:val="20"/>
                    </w:rPr>
                    <w:t>rosoft Windows, Linux (Basics)</w:t>
                  </w:r>
                  <w:r w:rsidR="00771E8A">
                    <w:rPr>
                      <w:rFonts w:eastAsia="Calibri"/>
                      <w:szCs w:val="20"/>
                    </w:rPr>
                    <w:t>,FreeRtos</w:t>
                  </w:r>
                </w:p>
              </w:tc>
            </w:tr>
            <w:tr w:rsidR="00975595" w:rsidRPr="0022029F" w14:paraId="7C035491" w14:textId="77777777" w:rsidTr="007D2F3E">
              <w:trPr>
                <w:trHeight w:val="954"/>
              </w:trPr>
              <w:tc>
                <w:tcPr>
                  <w:tcW w:w="2932" w:type="dxa"/>
                  <w:shd w:val="clear" w:color="auto" w:fill="auto"/>
                </w:tcPr>
                <w:p w14:paraId="53F2861F" w14:textId="77777777" w:rsidR="00975595" w:rsidRPr="008A5621" w:rsidRDefault="00975595" w:rsidP="006B2256">
                  <w:pPr>
                    <w:framePr w:hSpace="180" w:wrap="around" w:vAnchor="text" w:hAnchor="margin" w:xAlign="center" w:y="57"/>
                    <w:jc w:val="both"/>
                    <w:rPr>
                      <w:rFonts w:eastAsia="Calibri"/>
                      <w:b/>
                      <w:szCs w:val="20"/>
                    </w:rPr>
                  </w:pPr>
                  <w:r w:rsidRPr="008A5621">
                    <w:rPr>
                      <w:rFonts w:eastAsia="Calibri"/>
                      <w:b/>
                      <w:szCs w:val="20"/>
                    </w:rPr>
                    <w:t>Processors (MCU's)</w:t>
                  </w:r>
                </w:p>
              </w:tc>
              <w:tc>
                <w:tcPr>
                  <w:tcW w:w="5757" w:type="dxa"/>
                  <w:shd w:val="clear" w:color="auto" w:fill="auto"/>
                </w:tcPr>
                <w:p w14:paraId="1A103D10" w14:textId="25F86AE6" w:rsidR="00975595" w:rsidRPr="0022029F" w:rsidRDefault="00975595" w:rsidP="006B2256">
                  <w:pPr>
                    <w:framePr w:hSpace="180" w:wrap="around" w:vAnchor="text" w:hAnchor="margin" w:xAlign="center" w:y="57"/>
                    <w:tabs>
                      <w:tab w:val="left" w:pos="1005"/>
                    </w:tabs>
                    <w:suppressAutoHyphens/>
                    <w:spacing w:line="288" w:lineRule="auto"/>
                    <w:ind w:right="-158"/>
                    <w:jc w:val="both"/>
                    <w:rPr>
                      <w:rFonts w:eastAsia="Calibri"/>
                      <w:szCs w:val="20"/>
                    </w:rPr>
                  </w:pPr>
                  <w:r>
                    <w:rPr>
                      <w:rFonts w:eastAsia="Calibri"/>
                      <w:szCs w:val="20"/>
                    </w:rPr>
                    <w:t xml:space="preserve">PIC </w:t>
                  </w:r>
                  <w:r w:rsidRPr="0022029F">
                    <w:rPr>
                      <w:rFonts w:eastAsia="Calibri"/>
                      <w:szCs w:val="20"/>
                    </w:rPr>
                    <w:t>&amp; 8051</w:t>
                  </w:r>
                  <w:r w:rsidR="007D2F3E">
                    <w:rPr>
                      <w:rFonts w:eastAsia="Calibri"/>
                      <w:szCs w:val="20"/>
                    </w:rPr>
                    <w:t xml:space="preserve"> family MCU, TI Boards, Arduino</w:t>
                  </w:r>
                  <w:r w:rsidR="008A20B6">
                    <w:rPr>
                      <w:rFonts w:eastAsia="Calibri"/>
                      <w:szCs w:val="20"/>
                    </w:rPr>
                    <w:t>,STM32</w:t>
                  </w:r>
                </w:p>
              </w:tc>
            </w:tr>
            <w:tr w:rsidR="00975595" w:rsidRPr="0022029F" w14:paraId="0DC78844" w14:textId="77777777" w:rsidTr="00141066">
              <w:trPr>
                <w:trHeight w:val="335"/>
              </w:trPr>
              <w:tc>
                <w:tcPr>
                  <w:tcW w:w="2932" w:type="dxa"/>
                  <w:shd w:val="clear" w:color="auto" w:fill="auto"/>
                </w:tcPr>
                <w:p w14:paraId="526B0C45" w14:textId="77777777" w:rsidR="00975595" w:rsidRDefault="00975595" w:rsidP="006B2256">
                  <w:pPr>
                    <w:framePr w:hSpace="180" w:wrap="around" w:vAnchor="text" w:hAnchor="margin" w:xAlign="center" w:y="57"/>
                    <w:jc w:val="both"/>
                    <w:rPr>
                      <w:rFonts w:eastAsia="Calibri"/>
                      <w:b/>
                      <w:szCs w:val="20"/>
                    </w:rPr>
                  </w:pPr>
                  <w:r>
                    <w:rPr>
                      <w:rFonts w:eastAsia="Calibri"/>
                      <w:b/>
                      <w:szCs w:val="20"/>
                    </w:rPr>
                    <w:t xml:space="preserve"> </w:t>
                  </w:r>
                  <w:r w:rsidRPr="008A5621">
                    <w:rPr>
                      <w:rFonts w:eastAsia="Calibri"/>
                      <w:b/>
                      <w:szCs w:val="20"/>
                    </w:rPr>
                    <w:t>IDE's &amp; Compilers</w:t>
                  </w:r>
                </w:p>
                <w:p w14:paraId="26D04300" w14:textId="2FFEA53A" w:rsidR="00F02DA9" w:rsidRPr="008A5621" w:rsidRDefault="00F02DA9" w:rsidP="006B2256">
                  <w:pPr>
                    <w:framePr w:hSpace="180" w:wrap="around" w:vAnchor="text" w:hAnchor="margin" w:xAlign="center" w:y="57"/>
                    <w:jc w:val="both"/>
                    <w:rPr>
                      <w:rFonts w:eastAsia="Calibri"/>
                      <w:b/>
                      <w:szCs w:val="20"/>
                    </w:rPr>
                  </w:pPr>
                  <w:r>
                    <w:rPr>
                      <w:rFonts w:eastAsia="Calibri"/>
                      <w:b/>
                      <w:szCs w:val="20"/>
                    </w:rPr>
                    <w:t>Coding Standards</w:t>
                  </w:r>
                </w:p>
              </w:tc>
              <w:tc>
                <w:tcPr>
                  <w:tcW w:w="5757" w:type="dxa"/>
                  <w:shd w:val="clear" w:color="auto" w:fill="auto"/>
                </w:tcPr>
                <w:p w14:paraId="18BED839" w14:textId="77777777" w:rsidR="00975595" w:rsidRDefault="00975595" w:rsidP="006B2256">
                  <w:pPr>
                    <w:framePr w:hSpace="180" w:wrap="around" w:vAnchor="text" w:hAnchor="margin" w:xAlign="center" w:y="57"/>
                    <w:suppressAutoHyphens/>
                    <w:spacing w:line="288" w:lineRule="auto"/>
                    <w:ind w:right="-158"/>
                    <w:jc w:val="both"/>
                    <w:rPr>
                      <w:rFonts w:eastAsia="Calibri"/>
                      <w:szCs w:val="20"/>
                    </w:rPr>
                  </w:pPr>
                  <w:r>
                    <w:rPr>
                      <w:rFonts w:eastAsia="Calibri"/>
                      <w:szCs w:val="20"/>
                    </w:rPr>
                    <w:t xml:space="preserve">Kiel </w:t>
                  </w:r>
                  <w:r w:rsidR="00ED1754">
                    <w:rPr>
                      <w:rFonts w:eastAsia="Calibri"/>
                      <w:szCs w:val="20"/>
                    </w:rPr>
                    <w:t>,</w:t>
                  </w:r>
                  <w:r>
                    <w:rPr>
                      <w:rFonts w:eastAsia="Calibri"/>
                      <w:szCs w:val="20"/>
                    </w:rPr>
                    <w:t xml:space="preserve"> MPLAB</w:t>
                  </w:r>
                  <w:r w:rsidRPr="0022029F">
                    <w:t>,</w:t>
                  </w:r>
                  <w:r w:rsidR="00FB1653">
                    <w:rPr>
                      <w:rFonts w:eastAsia="Calibri"/>
                      <w:szCs w:val="20"/>
                    </w:rPr>
                    <w:t xml:space="preserve"> IAR, Arduino IDE, Xilinx(Basic)</w:t>
                  </w:r>
                  <w:r>
                    <w:rPr>
                      <w:rFonts w:eastAsia="Calibri"/>
                      <w:szCs w:val="20"/>
                    </w:rPr>
                    <w:t>.</w:t>
                  </w:r>
                </w:p>
                <w:p w14:paraId="1EA72873" w14:textId="27F6D2C7" w:rsidR="00F02DA9" w:rsidRPr="0022029F" w:rsidRDefault="00F02DA9" w:rsidP="006B2256">
                  <w:pPr>
                    <w:framePr w:hSpace="180" w:wrap="around" w:vAnchor="text" w:hAnchor="margin" w:xAlign="center" w:y="57"/>
                    <w:suppressAutoHyphens/>
                    <w:spacing w:line="288" w:lineRule="auto"/>
                    <w:ind w:right="-158"/>
                    <w:jc w:val="both"/>
                    <w:rPr>
                      <w:rFonts w:eastAsia="Calibri"/>
                      <w:szCs w:val="20"/>
                    </w:rPr>
                  </w:pPr>
                  <w:r>
                    <w:rPr>
                      <w:rFonts w:eastAsia="Calibri"/>
                      <w:szCs w:val="20"/>
                    </w:rPr>
                    <w:t>Knowledge on MISRA C, DO 178</w:t>
                  </w:r>
                </w:p>
              </w:tc>
            </w:tr>
            <w:tr w:rsidR="00975595" w:rsidRPr="0022029F" w14:paraId="337B75E6" w14:textId="77777777" w:rsidTr="00141066">
              <w:trPr>
                <w:trHeight w:val="335"/>
              </w:trPr>
              <w:tc>
                <w:tcPr>
                  <w:tcW w:w="2932" w:type="dxa"/>
                  <w:shd w:val="clear" w:color="auto" w:fill="auto"/>
                </w:tcPr>
                <w:p w14:paraId="3AC34CEE" w14:textId="77777777" w:rsidR="00975595" w:rsidRPr="008A5621" w:rsidRDefault="00975595" w:rsidP="006B2256">
                  <w:pPr>
                    <w:framePr w:hSpace="180" w:wrap="around" w:vAnchor="text" w:hAnchor="margin" w:xAlign="center" w:y="57"/>
                    <w:jc w:val="both"/>
                    <w:rPr>
                      <w:rFonts w:eastAsia="Calibri"/>
                      <w:b/>
                      <w:szCs w:val="20"/>
                    </w:rPr>
                  </w:pPr>
                  <w:r w:rsidRPr="008A5621">
                    <w:rPr>
                      <w:rFonts w:eastAsia="Calibri"/>
                      <w:b/>
                      <w:szCs w:val="20"/>
                    </w:rPr>
                    <w:t>Communication Protocols</w:t>
                  </w:r>
                </w:p>
              </w:tc>
              <w:tc>
                <w:tcPr>
                  <w:tcW w:w="5757" w:type="dxa"/>
                  <w:shd w:val="clear" w:color="auto" w:fill="auto"/>
                </w:tcPr>
                <w:p w14:paraId="716B1116" w14:textId="7E0FC3B7" w:rsidR="00975595" w:rsidRPr="0022029F" w:rsidRDefault="00975595" w:rsidP="006B2256">
                  <w:pPr>
                    <w:framePr w:hSpace="180" w:wrap="around" w:vAnchor="text" w:hAnchor="margin" w:xAlign="center" w:y="57"/>
                    <w:suppressAutoHyphens/>
                    <w:spacing w:line="288" w:lineRule="auto"/>
                    <w:ind w:right="-158"/>
                    <w:jc w:val="both"/>
                    <w:rPr>
                      <w:rFonts w:eastAsia="Calibri"/>
                      <w:szCs w:val="20"/>
                    </w:rPr>
                  </w:pPr>
                  <w:r>
                    <w:rPr>
                      <w:rFonts w:eastAsia="Calibri"/>
                      <w:szCs w:val="20"/>
                    </w:rPr>
                    <w:t>RS232</w:t>
                  </w:r>
                  <w:r w:rsidR="002E6340">
                    <w:rPr>
                      <w:rFonts w:eastAsia="Calibri"/>
                      <w:szCs w:val="20"/>
                    </w:rPr>
                    <w:t>(UART)</w:t>
                  </w:r>
                  <w:r>
                    <w:rPr>
                      <w:rFonts w:eastAsia="Calibri"/>
                      <w:szCs w:val="20"/>
                    </w:rPr>
                    <w:t>, I2C, SPI, RS485</w:t>
                  </w:r>
                  <w:r w:rsidR="000D10D2">
                    <w:rPr>
                      <w:rFonts w:eastAsia="Calibri"/>
                      <w:szCs w:val="20"/>
                    </w:rPr>
                    <w:t>.</w:t>
                  </w:r>
                </w:p>
              </w:tc>
            </w:tr>
            <w:tr w:rsidR="00975595" w:rsidRPr="0022029F" w14:paraId="67A44A8B" w14:textId="77777777" w:rsidTr="00141066">
              <w:trPr>
                <w:trHeight w:val="1075"/>
              </w:trPr>
              <w:tc>
                <w:tcPr>
                  <w:tcW w:w="2932" w:type="dxa"/>
                  <w:shd w:val="clear" w:color="auto" w:fill="auto"/>
                </w:tcPr>
                <w:p w14:paraId="2266CA9A" w14:textId="77777777" w:rsidR="00975595" w:rsidRPr="0022029F" w:rsidRDefault="00975595" w:rsidP="006B2256">
                  <w:pPr>
                    <w:framePr w:hSpace="180" w:wrap="around" w:vAnchor="text" w:hAnchor="margin" w:xAlign="center" w:y="57"/>
                    <w:jc w:val="both"/>
                    <w:rPr>
                      <w:rFonts w:eastAsia="Calibri"/>
                      <w:szCs w:val="20"/>
                    </w:rPr>
                  </w:pPr>
                  <w:r w:rsidRPr="000923C8">
                    <w:rPr>
                      <w:rFonts w:eastAsia="Calibri"/>
                      <w:b/>
                      <w:szCs w:val="20"/>
                    </w:rPr>
                    <w:t>Interfacing modules</w:t>
                  </w:r>
                </w:p>
              </w:tc>
              <w:tc>
                <w:tcPr>
                  <w:tcW w:w="5757" w:type="dxa"/>
                  <w:shd w:val="clear" w:color="auto" w:fill="auto"/>
                </w:tcPr>
                <w:p w14:paraId="5C774BD0" w14:textId="60ABFB1F" w:rsidR="00975595" w:rsidRPr="0022029F" w:rsidRDefault="00975595" w:rsidP="006B2256">
                  <w:pPr>
                    <w:framePr w:hSpace="180" w:wrap="around" w:vAnchor="text" w:hAnchor="margin" w:xAlign="center" w:y="57"/>
                    <w:suppressAutoHyphens/>
                    <w:spacing w:line="288" w:lineRule="auto"/>
                    <w:ind w:right="-158"/>
                    <w:rPr>
                      <w:rFonts w:eastAsia="Calibri"/>
                      <w:szCs w:val="20"/>
                    </w:rPr>
                  </w:pPr>
                  <w:r w:rsidRPr="0022029F">
                    <w:rPr>
                      <w:rFonts w:eastAsia="Calibri"/>
                      <w:szCs w:val="20"/>
                    </w:rPr>
                    <w:t>IO Handling, Timers/Counters, PWM</w:t>
                  </w:r>
                  <w:r>
                    <w:rPr>
                      <w:rFonts w:eastAsia="Calibri"/>
                      <w:szCs w:val="20"/>
                    </w:rPr>
                    <w:t xml:space="preserve">, ADC, DAC, EEPROM, Flash, RTC, Relay, </w:t>
                  </w:r>
                  <w:r w:rsidR="00ED1754">
                    <w:rPr>
                      <w:rFonts w:eastAsia="Calibri"/>
                      <w:szCs w:val="20"/>
                    </w:rPr>
                    <w:t>Motors, RF</w:t>
                  </w:r>
                  <w:r>
                    <w:rPr>
                      <w:rFonts w:eastAsia="Calibri"/>
                      <w:szCs w:val="20"/>
                    </w:rPr>
                    <w:t>434, Zigbee and Wi-Fi etc.</w:t>
                  </w:r>
                </w:p>
              </w:tc>
            </w:tr>
            <w:tr w:rsidR="00975595" w:rsidRPr="0022029F" w14:paraId="5CDA940B" w14:textId="77777777" w:rsidTr="00141066">
              <w:trPr>
                <w:trHeight w:val="373"/>
              </w:trPr>
              <w:tc>
                <w:tcPr>
                  <w:tcW w:w="2932" w:type="dxa"/>
                  <w:shd w:val="clear" w:color="auto" w:fill="auto"/>
                </w:tcPr>
                <w:p w14:paraId="24CCAA7D" w14:textId="77777777" w:rsidR="00975595" w:rsidRPr="00213D59" w:rsidRDefault="00975595" w:rsidP="006B2256">
                  <w:pPr>
                    <w:framePr w:hSpace="180" w:wrap="around" w:vAnchor="text" w:hAnchor="margin" w:xAlign="center" w:y="57"/>
                    <w:rPr>
                      <w:rFonts w:eastAsia="Calibri"/>
                      <w:b/>
                      <w:szCs w:val="20"/>
                    </w:rPr>
                  </w:pPr>
                  <w:r>
                    <w:rPr>
                      <w:rFonts w:eastAsia="Calibri"/>
                      <w:b/>
                      <w:szCs w:val="20"/>
                    </w:rPr>
                    <w:t>PCB Designing tools</w:t>
                  </w:r>
                </w:p>
                <w:p w14:paraId="5AB537C7" w14:textId="481B5667" w:rsidR="000D10D2" w:rsidRPr="000923C8" w:rsidRDefault="000D10D2" w:rsidP="006B2256">
                  <w:pPr>
                    <w:framePr w:hSpace="180" w:wrap="around" w:vAnchor="text" w:hAnchor="margin" w:xAlign="center" w:y="57"/>
                    <w:jc w:val="both"/>
                    <w:rPr>
                      <w:rFonts w:eastAsia="Calibri"/>
                      <w:b/>
                      <w:szCs w:val="20"/>
                    </w:rPr>
                  </w:pPr>
                  <w:r>
                    <w:rPr>
                      <w:rFonts w:eastAsia="Calibri"/>
                      <w:b/>
                      <w:szCs w:val="20"/>
                    </w:rPr>
                    <w:t>Other Tools</w:t>
                  </w:r>
                </w:p>
              </w:tc>
              <w:tc>
                <w:tcPr>
                  <w:tcW w:w="5757" w:type="dxa"/>
                  <w:shd w:val="clear" w:color="auto" w:fill="auto"/>
                </w:tcPr>
                <w:p w14:paraId="297B836B" w14:textId="176A60F4" w:rsidR="00975595" w:rsidRDefault="00975595" w:rsidP="006B2256">
                  <w:pPr>
                    <w:framePr w:hSpace="180" w:wrap="around" w:vAnchor="text" w:hAnchor="margin" w:xAlign="center" w:y="57"/>
                    <w:suppressAutoHyphens/>
                    <w:spacing w:line="288" w:lineRule="auto"/>
                    <w:ind w:right="-158"/>
                    <w:rPr>
                      <w:rFonts w:eastAsia="Calibri"/>
                      <w:szCs w:val="20"/>
                    </w:rPr>
                  </w:pPr>
                  <w:r w:rsidRPr="00B03B5E">
                    <w:rPr>
                      <w:rFonts w:eastAsia="Calibri"/>
                      <w:szCs w:val="20"/>
                    </w:rPr>
                    <w:t>Kicad,</w:t>
                  </w:r>
                  <w:r>
                    <w:rPr>
                      <w:rFonts w:eastAsia="Calibri"/>
                      <w:szCs w:val="20"/>
                    </w:rPr>
                    <w:t xml:space="preserve"> </w:t>
                  </w:r>
                  <w:r w:rsidR="00ED1754" w:rsidRPr="00B03B5E">
                    <w:rPr>
                      <w:rFonts w:eastAsia="Calibri"/>
                      <w:szCs w:val="20"/>
                    </w:rPr>
                    <w:t>Altium (</w:t>
                  </w:r>
                  <w:r w:rsidRPr="00B03B5E">
                    <w:rPr>
                      <w:rFonts w:eastAsia="Calibri"/>
                      <w:szCs w:val="20"/>
                    </w:rPr>
                    <w:t>Schematic Design)</w:t>
                  </w:r>
                  <w:r w:rsidR="000D10D2">
                    <w:rPr>
                      <w:rFonts w:eastAsia="Calibri"/>
                      <w:szCs w:val="20"/>
                    </w:rPr>
                    <w:t>.</w:t>
                  </w:r>
                </w:p>
                <w:p w14:paraId="7529BA3C" w14:textId="0C3FC78A" w:rsidR="000D10D2" w:rsidRPr="0022029F" w:rsidRDefault="000D10D2" w:rsidP="006B2256">
                  <w:pPr>
                    <w:framePr w:hSpace="180" w:wrap="around" w:vAnchor="text" w:hAnchor="margin" w:xAlign="center" w:y="57"/>
                    <w:suppressAutoHyphens/>
                    <w:spacing w:line="288" w:lineRule="auto"/>
                    <w:ind w:right="-158"/>
                    <w:rPr>
                      <w:rFonts w:eastAsia="Calibri"/>
                      <w:szCs w:val="20"/>
                    </w:rPr>
                  </w:pPr>
                  <w:r>
                    <w:rPr>
                      <w:rFonts w:eastAsia="Calibri"/>
                      <w:szCs w:val="20"/>
                    </w:rPr>
                    <w:t xml:space="preserve">GIT, JIRA, </w:t>
                  </w:r>
                  <w:r w:rsidR="00ED1754">
                    <w:rPr>
                      <w:rFonts w:eastAsia="Calibri"/>
                      <w:szCs w:val="20"/>
                    </w:rPr>
                    <w:t>Bitbucket</w:t>
                  </w:r>
                  <w:r>
                    <w:rPr>
                      <w:rFonts w:eastAsia="Calibri"/>
                      <w:szCs w:val="20"/>
                    </w:rPr>
                    <w:t>.</w:t>
                  </w:r>
                </w:p>
              </w:tc>
            </w:tr>
          </w:tbl>
          <w:p w14:paraId="486E5AC3" w14:textId="77777777" w:rsidR="00975595" w:rsidRDefault="00975595" w:rsidP="008A20B6">
            <w:pPr>
              <w:tabs>
                <w:tab w:val="left" w:pos="3090"/>
              </w:tabs>
            </w:pPr>
          </w:p>
        </w:tc>
      </w:tr>
    </w:tbl>
    <w:p w14:paraId="2CDB37E4" w14:textId="77777777" w:rsidR="00427CF4" w:rsidRPr="00A221AD" w:rsidRDefault="00427CF4" w:rsidP="00427CF4">
      <w:pPr>
        <w:pStyle w:val="BodyTextIndent"/>
        <w:rPr>
          <w:sz w:val="24"/>
        </w:rPr>
      </w:pPr>
    </w:p>
    <w:tbl>
      <w:tblPr>
        <w:tblStyle w:val="TableGrid"/>
        <w:tblpPr w:leftFromText="180" w:rightFromText="180" w:vertAnchor="text" w:horzAnchor="margin" w:tblpXSpec="center" w:tblpY="57"/>
        <w:tblW w:w="11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9"/>
        <w:gridCol w:w="8931"/>
      </w:tblGrid>
      <w:tr w:rsidR="00D05A7A" w14:paraId="2B151E04" w14:textId="77777777" w:rsidTr="00F26080">
        <w:trPr>
          <w:trHeight w:val="440"/>
        </w:trPr>
        <w:tc>
          <w:tcPr>
            <w:tcW w:w="2499" w:type="dxa"/>
          </w:tcPr>
          <w:p w14:paraId="70FC01B0" w14:textId="7E434B93" w:rsidR="000923C8" w:rsidRPr="00016090" w:rsidRDefault="000923C8" w:rsidP="000923C8">
            <w:pPr>
              <w:suppressAutoHyphens/>
              <w:rPr>
                <w:rFonts w:ascii="Imprint MT Shadow" w:hAnsi="Imprint MT Shadow"/>
                <w:b/>
                <w:bCs/>
                <w:color w:val="000000"/>
                <w:sz w:val="28"/>
                <w:szCs w:val="28"/>
                <w:u w:val="single"/>
              </w:rPr>
            </w:pPr>
            <w:r w:rsidRPr="009C5DD7"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4EA121F9" wp14:editId="76B74434">
                      <wp:simplePos x="0" y="0"/>
                      <wp:positionH relativeFrom="column">
                        <wp:posOffset>-64770</wp:posOffset>
                      </wp:positionH>
                      <wp:positionV relativeFrom="paragraph">
                        <wp:posOffset>19050</wp:posOffset>
                      </wp:positionV>
                      <wp:extent cx="1257300" cy="476250"/>
                      <wp:effectExtent l="0" t="0" r="19050" b="19050"/>
                      <wp:wrapNone/>
                      <wp:docPr id="2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7300" cy="4762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BFBF"/>
                              </a:solidFill>
                              <a:ln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2E1F82" w14:textId="77777777" w:rsidR="008A20B6" w:rsidRPr="00016090" w:rsidRDefault="008A20B6" w:rsidP="000923C8">
                                  <w:pPr>
                                    <w:suppressAutoHyphens/>
                                    <w:rPr>
                                      <w:rFonts w:ascii="Trebuchet MS" w:hAnsi="Trebuchet MS"/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</w:pPr>
                                  <w:r w:rsidRPr="00016090">
                                    <w:rPr>
                                      <w:rFonts w:ascii="Trebuchet MS" w:hAnsi="Trebuchet MS"/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  <w:t>Professional experience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A121F9" id="Rectangle 2" o:spid="_x0000_s1029" style="position:absolute;margin-left:-5.1pt;margin-top:1.5pt;width:99pt;height:37.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" fillcolor="#bfbfbf" strokecolor="#bfbfbf">
                      <v:textbox>
                        <w:txbxContent>
                          <w:p w14:paraId="652E1F82" w14:textId="77777777" w:rsidR="008A20B6" w:rsidRPr="00016090" w:rsidRDefault="008A20B6" w:rsidP="000923C8">
                            <w:pPr>
                              <w:suppressAutoHyphens/>
                              <w:rPr>
                                <w:rFonts w:ascii="Trebuchet MS" w:hAnsi="Trebuchet MS"/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 w:rsidRPr="00016090">
                              <w:rPr>
                                <w:rFonts w:ascii="Trebuchet MS" w:hAnsi="Trebuchet MS"/>
                                <w:b/>
                                <w:bCs/>
                                <w:color w:val="000000"/>
                                <w:szCs w:val="26"/>
                              </w:rPr>
                              <w:t>Professional experience: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8931" w:type="dxa"/>
          </w:tcPr>
          <w:p w14:paraId="00492BC4" w14:textId="28E67CC3" w:rsidR="002B57D8" w:rsidRDefault="002B57D8" w:rsidP="00354A09">
            <w:pPr>
              <w:spacing w:line="276" w:lineRule="auto"/>
              <w:jc w:val="both"/>
              <w:rPr>
                <w:szCs w:val="20"/>
              </w:rPr>
            </w:pPr>
            <w:r>
              <w:rPr>
                <w:b/>
                <w:szCs w:val="20"/>
              </w:rPr>
              <w:t xml:space="preserve">Assistant Manager RND </w:t>
            </w:r>
            <w:r w:rsidR="008A20B6">
              <w:rPr>
                <w:b/>
                <w:szCs w:val="20"/>
              </w:rPr>
              <w:t xml:space="preserve">        MPA Pvt. Ltd                            </w:t>
            </w:r>
            <w:r w:rsidR="00F85399">
              <w:rPr>
                <w:szCs w:val="20"/>
              </w:rPr>
              <w:t>May 2022 to till now</w:t>
            </w:r>
          </w:p>
          <w:p w14:paraId="3617C2BD" w14:textId="77777777" w:rsidR="00533538" w:rsidRDefault="00533538" w:rsidP="00354A09">
            <w:pPr>
              <w:spacing w:line="276" w:lineRule="auto"/>
              <w:jc w:val="both"/>
              <w:rPr>
                <w:b/>
                <w:szCs w:val="20"/>
              </w:rPr>
            </w:pPr>
          </w:p>
          <w:p w14:paraId="4E8EB2E6" w14:textId="42DE4070" w:rsidR="0030049C" w:rsidRDefault="0030049C" w:rsidP="00354A09">
            <w:pPr>
              <w:spacing w:line="276" w:lineRule="auto"/>
              <w:jc w:val="both"/>
              <w:rPr>
                <w:bCs/>
                <w:szCs w:val="20"/>
              </w:rPr>
            </w:pPr>
            <w:r>
              <w:rPr>
                <w:b/>
                <w:szCs w:val="20"/>
              </w:rPr>
              <w:t>Senior Embedded Design Engineer    STP</w:t>
            </w:r>
            <w:r w:rsidR="002B57D8">
              <w:rPr>
                <w:b/>
                <w:szCs w:val="20"/>
              </w:rPr>
              <w:t xml:space="preserve">L                            </w:t>
            </w:r>
            <w:r w:rsidRPr="0030049C">
              <w:rPr>
                <w:bCs/>
                <w:szCs w:val="20"/>
              </w:rPr>
              <w:t xml:space="preserve">March 2021 </w:t>
            </w:r>
            <w:r w:rsidR="008A20B6">
              <w:rPr>
                <w:bCs/>
                <w:szCs w:val="20"/>
              </w:rPr>
              <w:t>to</w:t>
            </w:r>
            <w:r w:rsidRPr="0030049C">
              <w:rPr>
                <w:bCs/>
                <w:szCs w:val="20"/>
              </w:rPr>
              <w:t xml:space="preserve"> </w:t>
            </w:r>
            <w:r w:rsidR="002B57D8">
              <w:rPr>
                <w:bCs/>
                <w:szCs w:val="20"/>
              </w:rPr>
              <w:t>May 2022</w:t>
            </w:r>
          </w:p>
          <w:p w14:paraId="4896915F" w14:textId="77777777" w:rsidR="00533538" w:rsidRPr="0030049C" w:rsidRDefault="00533538" w:rsidP="00354A09">
            <w:pPr>
              <w:spacing w:line="276" w:lineRule="auto"/>
              <w:jc w:val="both"/>
              <w:rPr>
                <w:bCs/>
                <w:szCs w:val="20"/>
              </w:rPr>
            </w:pPr>
          </w:p>
          <w:p w14:paraId="03A632AD" w14:textId="5353B2A4" w:rsidR="00377484" w:rsidRDefault="009B77BB" w:rsidP="00354A09">
            <w:pPr>
              <w:spacing w:line="276" w:lineRule="auto"/>
              <w:jc w:val="both"/>
              <w:rPr>
                <w:szCs w:val="20"/>
              </w:rPr>
            </w:pPr>
            <w:r>
              <w:rPr>
                <w:b/>
                <w:szCs w:val="20"/>
              </w:rPr>
              <w:t xml:space="preserve">Senior Software Developer      Nexsemi </w:t>
            </w:r>
            <w:r w:rsidR="00377484">
              <w:rPr>
                <w:b/>
                <w:szCs w:val="20"/>
              </w:rPr>
              <w:t>Systems Pvt</w:t>
            </w:r>
            <w:r>
              <w:rPr>
                <w:b/>
                <w:szCs w:val="20"/>
              </w:rPr>
              <w:t xml:space="preserve"> Ltd     </w:t>
            </w:r>
            <w:r>
              <w:rPr>
                <w:szCs w:val="20"/>
              </w:rPr>
              <w:t xml:space="preserve"> </w:t>
            </w:r>
            <w:r w:rsidR="00354A09">
              <w:rPr>
                <w:szCs w:val="20"/>
              </w:rPr>
              <w:t xml:space="preserve">     </w:t>
            </w:r>
            <w:r>
              <w:rPr>
                <w:szCs w:val="20"/>
              </w:rPr>
              <w:t xml:space="preserve">Oct 2018 </w:t>
            </w:r>
            <w:r w:rsidR="00827F0D">
              <w:rPr>
                <w:szCs w:val="20"/>
              </w:rPr>
              <w:t>to Nov 2019</w:t>
            </w:r>
          </w:p>
          <w:p w14:paraId="01D7274A" w14:textId="72AB1B84" w:rsidR="009B77BB" w:rsidRPr="006B72D0" w:rsidRDefault="00354A09" w:rsidP="006B72D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szCs w:val="20"/>
              </w:rPr>
            </w:pPr>
            <w:r w:rsidRPr="00377484">
              <w:rPr>
                <w:szCs w:val="20"/>
              </w:rPr>
              <w:t>Validation Engineer</w:t>
            </w:r>
            <w:r w:rsidRPr="006B72D0">
              <w:rPr>
                <w:szCs w:val="20"/>
              </w:rPr>
              <w:t xml:space="preserve"> </w:t>
            </w:r>
            <w:r w:rsidR="009B77BB" w:rsidRPr="006B72D0">
              <w:rPr>
                <w:szCs w:val="20"/>
              </w:rPr>
              <w:t xml:space="preserve">   </w:t>
            </w:r>
            <w:r w:rsidR="009F4450">
              <w:rPr>
                <w:szCs w:val="20"/>
              </w:rPr>
              <w:t xml:space="preserve">  </w:t>
            </w:r>
            <w:r w:rsidR="00FC0F63">
              <w:rPr>
                <w:szCs w:val="20"/>
              </w:rPr>
              <w:t>Client: Microchip Pvt Ltd</w:t>
            </w:r>
            <w:r w:rsidR="009F4450">
              <w:rPr>
                <w:szCs w:val="20"/>
              </w:rPr>
              <w:t xml:space="preserve">              </w:t>
            </w:r>
            <w:r w:rsidR="00377484">
              <w:rPr>
                <w:szCs w:val="20"/>
              </w:rPr>
              <w:t xml:space="preserve"> Mar 2019 to Sep</w:t>
            </w:r>
            <w:r w:rsidR="00377484">
              <w:rPr>
                <w:b/>
                <w:szCs w:val="20"/>
              </w:rPr>
              <w:t xml:space="preserve"> </w:t>
            </w:r>
            <w:r w:rsidR="00377484" w:rsidRPr="00377484">
              <w:rPr>
                <w:bCs/>
                <w:szCs w:val="20"/>
              </w:rPr>
              <w:t>2019</w:t>
            </w:r>
            <w:r w:rsidR="00377484">
              <w:rPr>
                <w:szCs w:val="20"/>
              </w:rPr>
              <w:t xml:space="preserve">                  </w:t>
            </w:r>
            <w:r w:rsidR="009F4450">
              <w:rPr>
                <w:szCs w:val="20"/>
              </w:rPr>
              <w:t xml:space="preserve">   </w:t>
            </w:r>
          </w:p>
          <w:p w14:paraId="63E10D4B" w14:textId="77777777" w:rsidR="00377484" w:rsidRPr="00377484" w:rsidRDefault="00354A09" w:rsidP="00354A09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b/>
                <w:szCs w:val="20"/>
              </w:rPr>
            </w:pPr>
            <w:r w:rsidRPr="00377484">
              <w:rPr>
                <w:bCs/>
                <w:szCs w:val="20"/>
              </w:rPr>
              <w:t>MATLAB Developer</w:t>
            </w:r>
            <w:r w:rsidR="006B72D0">
              <w:rPr>
                <w:szCs w:val="20"/>
              </w:rPr>
              <w:t xml:space="preserve">  </w:t>
            </w:r>
            <w:r w:rsidRPr="006B72D0">
              <w:rPr>
                <w:szCs w:val="20"/>
              </w:rPr>
              <w:t xml:space="preserve"> </w:t>
            </w:r>
            <w:r w:rsidR="009F4450">
              <w:rPr>
                <w:szCs w:val="20"/>
              </w:rPr>
              <w:t xml:space="preserve"> </w:t>
            </w:r>
            <w:r w:rsidR="00FC0F63">
              <w:rPr>
                <w:szCs w:val="20"/>
              </w:rPr>
              <w:t xml:space="preserve"> Client: Microchip Pvt Ltd              </w:t>
            </w:r>
            <w:r w:rsidR="00377484">
              <w:rPr>
                <w:szCs w:val="20"/>
              </w:rPr>
              <w:t>Oct 2018 to Mar</w:t>
            </w:r>
            <w:r w:rsidR="00377484">
              <w:rPr>
                <w:b/>
                <w:szCs w:val="20"/>
              </w:rPr>
              <w:t xml:space="preserve"> </w:t>
            </w:r>
            <w:r w:rsidR="00377484" w:rsidRPr="00377484">
              <w:rPr>
                <w:bCs/>
                <w:szCs w:val="20"/>
              </w:rPr>
              <w:t>2019</w:t>
            </w:r>
            <w:r w:rsidR="00FC0F63">
              <w:rPr>
                <w:szCs w:val="20"/>
              </w:rPr>
              <w:t xml:space="preserve">   </w:t>
            </w:r>
          </w:p>
          <w:p w14:paraId="0732017A" w14:textId="1965FF0D" w:rsidR="009F4450" w:rsidRPr="00377484" w:rsidRDefault="009F4450" w:rsidP="00377484">
            <w:pPr>
              <w:spacing w:line="276" w:lineRule="auto"/>
              <w:jc w:val="both"/>
              <w:rPr>
                <w:b/>
                <w:szCs w:val="20"/>
              </w:rPr>
            </w:pPr>
            <w:r w:rsidRPr="00377484">
              <w:rPr>
                <w:szCs w:val="20"/>
              </w:rPr>
              <w:t xml:space="preserve">         </w:t>
            </w:r>
          </w:p>
          <w:p w14:paraId="6029CAB5" w14:textId="71B0AB5F" w:rsidR="009F4450" w:rsidRDefault="007C6CC6" w:rsidP="00EA39E3">
            <w:pPr>
              <w:spacing w:line="360" w:lineRule="auto"/>
              <w:jc w:val="both"/>
              <w:rPr>
                <w:szCs w:val="20"/>
              </w:rPr>
            </w:pPr>
            <w:r>
              <w:rPr>
                <w:b/>
                <w:szCs w:val="20"/>
              </w:rPr>
              <w:t xml:space="preserve">Embedded </w:t>
            </w:r>
            <w:r w:rsidR="00FC3C08" w:rsidRPr="0022029F">
              <w:rPr>
                <w:b/>
                <w:szCs w:val="20"/>
              </w:rPr>
              <w:t>Des</w:t>
            </w:r>
            <w:r>
              <w:rPr>
                <w:b/>
                <w:szCs w:val="20"/>
              </w:rPr>
              <w:t xml:space="preserve">ign Engineer      </w:t>
            </w:r>
            <w:r w:rsidR="00FE1C20">
              <w:rPr>
                <w:b/>
                <w:szCs w:val="20"/>
              </w:rPr>
              <w:t xml:space="preserve">Monee and company </w:t>
            </w:r>
            <w:r>
              <w:rPr>
                <w:b/>
                <w:szCs w:val="20"/>
              </w:rPr>
              <w:t xml:space="preserve">Pvt Ltd     </w:t>
            </w:r>
            <w:r w:rsidR="00A9641D">
              <w:rPr>
                <w:szCs w:val="20"/>
              </w:rPr>
              <w:t xml:space="preserve"> </w:t>
            </w:r>
            <w:r w:rsidR="00FE1C20">
              <w:rPr>
                <w:szCs w:val="20"/>
              </w:rPr>
              <w:t>Nov 2016 to</w:t>
            </w:r>
            <w:r w:rsidR="00321A3C">
              <w:rPr>
                <w:szCs w:val="20"/>
              </w:rPr>
              <w:t xml:space="preserve"> Nov 2017</w:t>
            </w:r>
          </w:p>
          <w:p w14:paraId="59097997" w14:textId="4919A9EF" w:rsidR="009F4450" w:rsidRDefault="000923C8" w:rsidP="00EA39E3">
            <w:pPr>
              <w:spacing w:line="360" w:lineRule="auto"/>
              <w:jc w:val="both"/>
              <w:rPr>
                <w:szCs w:val="20"/>
              </w:rPr>
            </w:pPr>
            <w:r w:rsidRPr="0022029F">
              <w:rPr>
                <w:b/>
                <w:szCs w:val="20"/>
              </w:rPr>
              <w:t>Research Associate</w:t>
            </w:r>
            <w:r w:rsidR="003D2AAD">
              <w:rPr>
                <w:b/>
                <w:szCs w:val="20"/>
              </w:rPr>
              <w:t xml:space="preserve">                 </w:t>
            </w:r>
            <w:r>
              <w:rPr>
                <w:b/>
                <w:szCs w:val="20"/>
              </w:rPr>
              <w:t xml:space="preserve"> </w:t>
            </w:r>
            <w:r w:rsidR="003D2AAD">
              <w:rPr>
                <w:b/>
                <w:szCs w:val="20"/>
              </w:rPr>
              <w:t xml:space="preserve">            PESIT</w:t>
            </w:r>
            <w:r w:rsidRPr="0022029F">
              <w:rPr>
                <w:b/>
                <w:szCs w:val="20"/>
              </w:rPr>
              <w:t xml:space="preserve"> </w:t>
            </w:r>
            <w:r>
              <w:rPr>
                <w:b/>
                <w:szCs w:val="20"/>
              </w:rPr>
              <w:t xml:space="preserve">                            </w:t>
            </w:r>
            <w:r w:rsidR="00EA39E3">
              <w:rPr>
                <w:b/>
                <w:szCs w:val="20"/>
              </w:rPr>
              <w:t xml:space="preserve">    </w:t>
            </w:r>
            <w:r w:rsidRPr="0022029F">
              <w:rPr>
                <w:szCs w:val="20"/>
              </w:rPr>
              <w:t>Oct 20</w:t>
            </w:r>
            <w:r>
              <w:rPr>
                <w:szCs w:val="20"/>
              </w:rPr>
              <w:t>12 to Aug 2014</w:t>
            </w:r>
            <w:r w:rsidR="006905BE">
              <w:rPr>
                <w:szCs w:val="20"/>
              </w:rPr>
              <w:t xml:space="preserve"> </w:t>
            </w:r>
          </w:p>
          <w:p w14:paraId="4CF92235" w14:textId="77777777" w:rsidR="00533538" w:rsidRDefault="000923C8" w:rsidP="00EA39E3">
            <w:pPr>
              <w:spacing w:line="360" w:lineRule="auto"/>
              <w:jc w:val="both"/>
              <w:rPr>
                <w:szCs w:val="20"/>
              </w:rPr>
            </w:pPr>
            <w:r w:rsidRPr="0022029F">
              <w:rPr>
                <w:b/>
                <w:szCs w:val="20"/>
              </w:rPr>
              <w:t>Des</w:t>
            </w:r>
            <w:r>
              <w:rPr>
                <w:b/>
                <w:szCs w:val="20"/>
              </w:rPr>
              <w:t xml:space="preserve">ign Engineer – Embedded </w:t>
            </w:r>
            <w:r w:rsidR="003D2AAD">
              <w:rPr>
                <w:b/>
                <w:szCs w:val="20"/>
              </w:rPr>
              <w:t xml:space="preserve">          </w:t>
            </w:r>
            <w:r>
              <w:rPr>
                <w:b/>
                <w:szCs w:val="20"/>
              </w:rPr>
              <w:t xml:space="preserve"> Apsis Solutions</w:t>
            </w:r>
            <w:r>
              <w:rPr>
                <w:szCs w:val="20"/>
              </w:rPr>
              <w:t xml:space="preserve">               </w:t>
            </w:r>
            <w:r w:rsidR="003D2AAD">
              <w:rPr>
                <w:szCs w:val="20"/>
              </w:rPr>
              <w:t xml:space="preserve"> </w:t>
            </w:r>
            <w:r w:rsidR="00EA39E3">
              <w:rPr>
                <w:szCs w:val="20"/>
              </w:rPr>
              <w:t xml:space="preserve">  </w:t>
            </w:r>
            <w:r>
              <w:rPr>
                <w:szCs w:val="20"/>
              </w:rPr>
              <w:t xml:space="preserve">June 2011 to Oct 2012 </w:t>
            </w:r>
          </w:p>
          <w:p w14:paraId="43227F24" w14:textId="77777777" w:rsidR="00533538" w:rsidRDefault="00533538" w:rsidP="00EA39E3">
            <w:pPr>
              <w:spacing w:line="360" w:lineRule="auto"/>
              <w:jc w:val="both"/>
              <w:rPr>
                <w:szCs w:val="20"/>
              </w:rPr>
            </w:pPr>
          </w:p>
          <w:p w14:paraId="1D7465E4" w14:textId="77777777" w:rsidR="00533538" w:rsidRDefault="00533538" w:rsidP="00EA39E3">
            <w:pPr>
              <w:spacing w:line="360" w:lineRule="auto"/>
              <w:jc w:val="both"/>
              <w:rPr>
                <w:szCs w:val="20"/>
              </w:rPr>
            </w:pPr>
          </w:p>
          <w:p w14:paraId="15759F31" w14:textId="77777777" w:rsidR="00533538" w:rsidRDefault="00533538" w:rsidP="00EA39E3">
            <w:pPr>
              <w:spacing w:line="360" w:lineRule="auto"/>
              <w:jc w:val="both"/>
              <w:rPr>
                <w:szCs w:val="20"/>
              </w:rPr>
            </w:pPr>
          </w:p>
          <w:p w14:paraId="1DF3BFE3" w14:textId="0CA222EC" w:rsidR="00FE1C20" w:rsidRPr="00E76A9A" w:rsidRDefault="000923C8" w:rsidP="00EA39E3">
            <w:pPr>
              <w:spacing w:line="360" w:lineRule="auto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                                                           </w:t>
            </w:r>
            <w:r w:rsidR="006905BE">
              <w:rPr>
                <w:szCs w:val="20"/>
              </w:rPr>
              <w:t xml:space="preserve">     </w:t>
            </w:r>
          </w:p>
        </w:tc>
      </w:tr>
      <w:tr w:rsidR="00D86F5B" w14:paraId="00196D8E" w14:textId="77777777" w:rsidTr="00F26080">
        <w:trPr>
          <w:trHeight w:val="1124"/>
        </w:trPr>
        <w:tc>
          <w:tcPr>
            <w:tcW w:w="2499" w:type="dxa"/>
          </w:tcPr>
          <w:p w14:paraId="5779A648" w14:textId="77777777" w:rsidR="00D86F5B" w:rsidRDefault="00D86F5B" w:rsidP="000923C8">
            <w:pPr>
              <w:tabs>
                <w:tab w:val="left" w:pos="3090"/>
              </w:tabs>
            </w:pPr>
            <w:r w:rsidRPr="00E06568"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3840" behindDoc="1" locked="0" layoutInCell="1" allowOverlap="1" wp14:anchorId="10792696" wp14:editId="08CAF230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29210</wp:posOffset>
                      </wp:positionV>
                      <wp:extent cx="1390650" cy="838200"/>
                      <wp:effectExtent l="0" t="0" r="19050" b="19050"/>
                      <wp:wrapNone/>
                      <wp:docPr id="9" name="Rectangl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90650" cy="838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BFBF"/>
                              </a:solidFill>
                              <a:ln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58B31E" w14:textId="77777777" w:rsidR="008A20B6" w:rsidRPr="00B3258C" w:rsidRDefault="008A20B6" w:rsidP="00E06568">
                                  <w:pPr>
                                    <w:suppressAutoHyphens/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</w:pPr>
                                  <w:r w:rsidRPr="00E06568"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 xml:space="preserve">Significant Project </w:t>
                                  </w:r>
                                  <w:r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 xml:space="preserve">Profile &amp; </w:t>
                                  </w:r>
                                  <w:r w:rsidRPr="00E06568"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>Individual Role:</w:t>
                                  </w:r>
                                  <w:r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792696" id="Rectangle 9" o:spid="_x0000_s1030" style="position:absolute;margin-left:-4.55pt;margin-top:2.3pt;width:109.5pt;height:66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" fillcolor="#bfbfbf" strokecolor="#bfbfbf">
                      <v:textbox>
                        <w:txbxContent>
                          <w:p w14:paraId="7858B31E" w14:textId="77777777" w:rsidR="008A20B6" w:rsidRPr="00B3258C" w:rsidRDefault="008A20B6" w:rsidP="00E06568">
                            <w:pPr>
                              <w:suppressAutoHyphens/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 w:rsidRPr="00E06568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Significant Project </w:t>
                            </w: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Profile &amp; </w:t>
                            </w:r>
                            <w:r w:rsidRPr="00E06568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Individual Role:</w:t>
                            </w: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66E0FC93" w14:textId="77777777" w:rsidR="00377484" w:rsidRDefault="00377484" w:rsidP="00EA39E3">
            <w:pPr>
              <w:rPr>
                <w:b/>
                <w:iCs/>
                <w:color w:val="000000"/>
              </w:rPr>
            </w:pPr>
          </w:p>
          <w:p w14:paraId="09696EBC" w14:textId="77777777" w:rsidR="00377484" w:rsidRDefault="00377484" w:rsidP="00EA39E3">
            <w:pPr>
              <w:rPr>
                <w:b/>
                <w:iCs/>
                <w:color w:val="000000"/>
              </w:rPr>
            </w:pPr>
          </w:p>
          <w:p w14:paraId="53E777F3" w14:textId="77777777" w:rsidR="00377484" w:rsidRDefault="00377484" w:rsidP="00EA39E3">
            <w:pPr>
              <w:rPr>
                <w:b/>
                <w:iCs/>
                <w:color w:val="000000"/>
              </w:rPr>
            </w:pPr>
          </w:p>
          <w:p w14:paraId="58E5B0B9" w14:textId="77777777" w:rsidR="00377484" w:rsidRDefault="00377484" w:rsidP="00EA39E3">
            <w:pPr>
              <w:rPr>
                <w:b/>
                <w:iCs/>
                <w:color w:val="000000"/>
              </w:rPr>
            </w:pPr>
          </w:p>
          <w:p w14:paraId="5A9AB967" w14:textId="77777777" w:rsidR="004160CE" w:rsidRDefault="004160CE" w:rsidP="00EA39E3">
            <w:pPr>
              <w:rPr>
                <w:b/>
                <w:iCs/>
                <w:color w:val="000000"/>
              </w:rPr>
            </w:pPr>
          </w:p>
          <w:p w14:paraId="0FEB59A9" w14:textId="77777777" w:rsidR="00377484" w:rsidRDefault="00377484" w:rsidP="00EA39E3">
            <w:pPr>
              <w:rPr>
                <w:b/>
                <w:iCs/>
                <w:color w:val="000000"/>
              </w:rPr>
            </w:pPr>
          </w:p>
          <w:p w14:paraId="094581CD" w14:textId="77777777" w:rsidR="00141066" w:rsidRPr="005A7EF9" w:rsidRDefault="00141066" w:rsidP="00141066">
            <w:pPr>
              <w:widowControl/>
              <w:autoSpaceDE/>
              <w:autoSpaceDN/>
              <w:adjustRightInd/>
              <w:spacing w:line="276" w:lineRule="auto"/>
              <w:rPr>
                <w:iCs/>
                <w:color w:val="000000"/>
              </w:rPr>
            </w:pPr>
            <w:r w:rsidRPr="00EA39E3">
              <w:rPr>
                <w:b/>
                <w:iCs/>
                <w:color w:val="000000"/>
              </w:rPr>
              <w:t>Roles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and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Responsibilities</w:t>
            </w:r>
          </w:p>
          <w:p w14:paraId="2F264FB4" w14:textId="77777777" w:rsidR="00141066" w:rsidRDefault="00141066" w:rsidP="00E84732">
            <w:pPr>
              <w:rPr>
                <w:b/>
                <w:iCs/>
                <w:color w:val="000000"/>
              </w:rPr>
            </w:pPr>
          </w:p>
          <w:p w14:paraId="1FB69D93" w14:textId="77777777" w:rsidR="00141066" w:rsidRDefault="00141066" w:rsidP="00E84732">
            <w:pPr>
              <w:rPr>
                <w:b/>
                <w:iCs/>
                <w:color w:val="000000"/>
              </w:rPr>
            </w:pPr>
          </w:p>
          <w:p w14:paraId="7BC3489C" w14:textId="77777777" w:rsidR="00141066" w:rsidRDefault="00141066" w:rsidP="00E84732">
            <w:pPr>
              <w:rPr>
                <w:b/>
                <w:iCs/>
                <w:color w:val="000000"/>
              </w:rPr>
            </w:pPr>
          </w:p>
          <w:p w14:paraId="6F687C60" w14:textId="77777777" w:rsidR="00141066" w:rsidRDefault="00141066" w:rsidP="00E84732">
            <w:pPr>
              <w:rPr>
                <w:b/>
                <w:iCs/>
                <w:color w:val="000000"/>
              </w:rPr>
            </w:pPr>
          </w:p>
          <w:p w14:paraId="24DA08FC" w14:textId="77777777" w:rsidR="00141066" w:rsidRDefault="00141066" w:rsidP="00E84732">
            <w:pPr>
              <w:rPr>
                <w:b/>
                <w:iCs/>
                <w:color w:val="000000"/>
              </w:rPr>
            </w:pPr>
          </w:p>
          <w:p w14:paraId="5A2ACF15" w14:textId="77777777" w:rsidR="00141066" w:rsidRDefault="00141066" w:rsidP="00E84732">
            <w:pPr>
              <w:rPr>
                <w:b/>
                <w:iCs/>
                <w:color w:val="000000"/>
              </w:rPr>
            </w:pPr>
          </w:p>
          <w:p w14:paraId="785C355F" w14:textId="77777777" w:rsidR="002D2DE2" w:rsidRDefault="002D2DE2" w:rsidP="00E84732">
            <w:pPr>
              <w:rPr>
                <w:b/>
                <w:iCs/>
                <w:color w:val="000000"/>
              </w:rPr>
            </w:pPr>
          </w:p>
          <w:p w14:paraId="1D256B1C" w14:textId="77777777" w:rsidR="002D2DE2" w:rsidRDefault="002D2DE2" w:rsidP="00E84732">
            <w:pPr>
              <w:rPr>
                <w:b/>
                <w:iCs/>
                <w:color w:val="000000"/>
              </w:rPr>
            </w:pPr>
          </w:p>
          <w:p w14:paraId="0DA68AFF" w14:textId="77777777" w:rsidR="00377484" w:rsidRDefault="00377484" w:rsidP="00EA39E3"/>
          <w:p w14:paraId="7489D148" w14:textId="77777777" w:rsidR="00E84732" w:rsidRDefault="00E84732" w:rsidP="00377484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79142D55" w14:textId="77777777" w:rsidR="00E84732" w:rsidRDefault="00E84732" w:rsidP="00377484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4D96803D" w14:textId="77777777" w:rsidR="00E84732" w:rsidRDefault="00E84732" w:rsidP="00377484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3E852ADE" w14:textId="77777777" w:rsidR="00E84732" w:rsidRDefault="00E84732" w:rsidP="00377484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11ECB5AD" w14:textId="77777777" w:rsidR="00E84732" w:rsidRDefault="00E84732" w:rsidP="00377484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167E7ABF" w14:textId="77777777" w:rsidR="00E84732" w:rsidRDefault="00E84732" w:rsidP="00377484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2AD662CB" w14:textId="77777777" w:rsidR="00E84732" w:rsidRDefault="00E84732" w:rsidP="00377484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12C2B7F5" w14:textId="77777777" w:rsidR="00443117" w:rsidRDefault="00443117" w:rsidP="00377484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5317FF2E" w14:textId="77777777" w:rsidR="00443117" w:rsidRDefault="00443117" w:rsidP="00377484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5AA564FF" w14:textId="77777777" w:rsidR="00443117" w:rsidRDefault="00443117" w:rsidP="00377484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492F1627" w14:textId="0D37A58A" w:rsidR="00377484" w:rsidRPr="005A7EF9" w:rsidRDefault="00377484" w:rsidP="00377484">
            <w:pPr>
              <w:widowControl/>
              <w:autoSpaceDE/>
              <w:autoSpaceDN/>
              <w:adjustRightInd/>
              <w:spacing w:line="276" w:lineRule="auto"/>
              <w:rPr>
                <w:iCs/>
                <w:color w:val="000000"/>
              </w:rPr>
            </w:pPr>
            <w:r w:rsidRPr="00EA39E3">
              <w:rPr>
                <w:b/>
                <w:iCs/>
                <w:color w:val="000000"/>
              </w:rPr>
              <w:t>Roles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and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Responsibilities</w:t>
            </w:r>
          </w:p>
          <w:p w14:paraId="2E764FF1" w14:textId="77777777" w:rsidR="00377484" w:rsidRDefault="00377484" w:rsidP="00EA39E3"/>
          <w:p w14:paraId="013FF89D" w14:textId="77777777" w:rsidR="00D23FF2" w:rsidRPr="00D23FF2" w:rsidRDefault="00D23FF2" w:rsidP="00D23FF2"/>
          <w:p w14:paraId="13994FE4" w14:textId="77777777" w:rsidR="00D23FF2" w:rsidRPr="00D23FF2" w:rsidRDefault="00D23FF2" w:rsidP="00D23FF2"/>
          <w:p w14:paraId="725F4F1B" w14:textId="77777777" w:rsidR="00D23FF2" w:rsidRPr="00D23FF2" w:rsidRDefault="00D23FF2" w:rsidP="00D23FF2"/>
          <w:p w14:paraId="126570E4" w14:textId="77777777" w:rsidR="00D23FF2" w:rsidRPr="00D23FF2" w:rsidRDefault="00D23FF2" w:rsidP="00D23FF2"/>
          <w:p w14:paraId="595ECA5B" w14:textId="77777777" w:rsidR="00D23FF2" w:rsidRPr="00D23FF2" w:rsidRDefault="00D23FF2" w:rsidP="00D23FF2"/>
          <w:p w14:paraId="3A1E3DBE" w14:textId="77777777" w:rsidR="0015636A" w:rsidRPr="0015636A" w:rsidRDefault="0015636A" w:rsidP="0015636A"/>
          <w:p w14:paraId="3F6FE33B" w14:textId="77777777" w:rsidR="00827F0D" w:rsidRDefault="00827F0D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660350AE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283B207E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7F5A5038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46C47B5D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7ABD84E9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53A0CE96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5B2238B7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4AE6B7B8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1022F59F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28359E31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2C0297F1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7A8BBFBB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5E475833" w14:textId="77777777" w:rsidR="00533538" w:rsidRDefault="00533538" w:rsidP="0015636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2F6D9939" w14:textId="1A9BF341" w:rsidR="0015636A" w:rsidRPr="005A7EF9" w:rsidRDefault="0015636A" w:rsidP="0015636A">
            <w:pPr>
              <w:widowControl/>
              <w:autoSpaceDE/>
              <w:autoSpaceDN/>
              <w:adjustRightInd/>
              <w:spacing w:line="276" w:lineRule="auto"/>
              <w:rPr>
                <w:iCs/>
                <w:color w:val="000000"/>
              </w:rPr>
            </w:pPr>
            <w:r w:rsidRPr="00EA39E3">
              <w:rPr>
                <w:b/>
                <w:iCs/>
                <w:color w:val="000000"/>
              </w:rPr>
              <w:t>Roles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and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Responsibilities</w:t>
            </w:r>
          </w:p>
          <w:p w14:paraId="23D79AB9" w14:textId="77777777" w:rsidR="0015636A" w:rsidRDefault="0015636A" w:rsidP="0015636A">
            <w:pPr>
              <w:ind w:firstLine="720"/>
            </w:pPr>
          </w:p>
          <w:p w14:paraId="31A707ED" w14:textId="77777777" w:rsidR="00AD310A" w:rsidRDefault="00AD310A" w:rsidP="0015636A">
            <w:pPr>
              <w:ind w:firstLine="720"/>
            </w:pPr>
          </w:p>
          <w:p w14:paraId="2F4EBBE2" w14:textId="77777777" w:rsidR="00AD310A" w:rsidRDefault="00AD310A" w:rsidP="0015636A">
            <w:pPr>
              <w:ind w:firstLine="720"/>
            </w:pPr>
          </w:p>
          <w:p w14:paraId="307EA7E7" w14:textId="77777777" w:rsidR="00AD310A" w:rsidRDefault="00AD310A" w:rsidP="0015636A">
            <w:pPr>
              <w:ind w:firstLine="720"/>
            </w:pPr>
          </w:p>
          <w:p w14:paraId="31926365" w14:textId="77777777" w:rsidR="00AD310A" w:rsidRDefault="00AD310A" w:rsidP="0015636A">
            <w:pPr>
              <w:ind w:firstLine="720"/>
            </w:pPr>
          </w:p>
          <w:p w14:paraId="774D3EFD" w14:textId="77777777" w:rsidR="00AD310A" w:rsidRDefault="00AD310A" w:rsidP="0015636A">
            <w:pPr>
              <w:ind w:firstLine="720"/>
            </w:pPr>
          </w:p>
          <w:p w14:paraId="001F55A1" w14:textId="77777777" w:rsidR="00AD310A" w:rsidRDefault="00AD310A" w:rsidP="0015636A">
            <w:pPr>
              <w:ind w:firstLine="720"/>
            </w:pPr>
          </w:p>
          <w:p w14:paraId="15FCC55C" w14:textId="77777777" w:rsidR="00AD310A" w:rsidRDefault="00AD310A" w:rsidP="0015636A">
            <w:pPr>
              <w:ind w:firstLine="720"/>
            </w:pPr>
          </w:p>
          <w:p w14:paraId="5AAD3E8D" w14:textId="77777777" w:rsidR="00AD310A" w:rsidRDefault="00AD310A" w:rsidP="0015636A">
            <w:pPr>
              <w:ind w:firstLine="720"/>
              <w:rPr>
                <w:b/>
                <w:iCs/>
                <w:color w:val="000000"/>
              </w:rPr>
            </w:pPr>
          </w:p>
          <w:p w14:paraId="4E3E1393" w14:textId="20FB087E" w:rsidR="00AD310A" w:rsidRDefault="00AD310A" w:rsidP="00AD310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170AE03F" w14:textId="77777777" w:rsidR="00AD310A" w:rsidRDefault="00AD310A" w:rsidP="00AD310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7B1FAD2D" w14:textId="77777777" w:rsidR="00AD310A" w:rsidRDefault="00AD310A" w:rsidP="00AD310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01C08679" w14:textId="77777777" w:rsidR="00AD310A" w:rsidRDefault="00AD310A" w:rsidP="00AD310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05ACEF03" w14:textId="77777777" w:rsidR="00AD310A" w:rsidRDefault="00AD310A" w:rsidP="00AD310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544F46C7" w14:textId="77777777" w:rsidR="00AD310A" w:rsidRDefault="00AD310A" w:rsidP="00AD310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15AEB92E" w14:textId="77777777" w:rsidR="00533538" w:rsidRDefault="00533538" w:rsidP="00AD310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6B02C564" w14:textId="77777777" w:rsidR="00533538" w:rsidRDefault="00533538" w:rsidP="00AD310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645B898F" w14:textId="77777777" w:rsidR="00533538" w:rsidRDefault="00533538" w:rsidP="00AD310A">
            <w:pPr>
              <w:widowControl/>
              <w:autoSpaceDE/>
              <w:autoSpaceDN/>
              <w:adjustRightInd/>
              <w:spacing w:line="276" w:lineRule="auto"/>
              <w:rPr>
                <w:b/>
                <w:iCs/>
                <w:color w:val="000000"/>
              </w:rPr>
            </w:pPr>
          </w:p>
          <w:p w14:paraId="459DF397" w14:textId="68F9CBA2" w:rsidR="00AD310A" w:rsidRPr="005A7EF9" w:rsidRDefault="00AD310A" w:rsidP="00AD310A">
            <w:pPr>
              <w:widowControl/>
              <w:autoSpaceDE/>
              <w:autoSpaceDN/>
              <w:adjustRightInd/>
              <w:spacing w:line="276" w:lineRule="auto"/>
              <w:rPr>
                <w:iCs/>
                <w:color w:val="000000"/>
              </w:rPr>
            </w:pPr>
            <w:r w:rsidRPr="00EA39E3">
              <w:rPr>
                <w:b/>
                <w:iCs/>
                <w:color w:val="000000"/>
              </w:rPr>
              <w:t>Roles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and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Responsibilities</w:t>
            </w:r>
          </w:p>
          <w:p w14:paraId="2AE736A1" w14:textId="77777777" w:rsidR="00D0195B" w:rsidRDefault="00D0195B" w:rsidP="00AD310A">
            <w:pPr>
              <w:rPr>
                <w:b/>
                <w:iCs/>
                <w:color w:val="000000"/>
              </w:rPr>
            </w:pPr>
          </w:p>
          <w:p w14:paraId="1F1496D2" w14:textId="77777777" w:rsidR="00D0195B" w:rsidRDefault="00D0195B" w:rsidP="00AD310A">
            <w:pPr>
              <w:rPr>
                <w:b/>
                <w:iCs/>
                <w:color w:val="000000"/>
              </w:rPr>
            </w:pPr>
          </w:p>
          <w:p w14:paraId="110618C3" w14:textId="77777777" w:rsidR="00D0195B" w:rsidRDefault="00D0195B" w:rsidP="00AD310A">
            <w:pPr>
              <w:rPr>
                <w:b/>
                <w:iCs/>
                <w:color w:val="000000"/>
              </w:rPr>
            </w:pPr>
          </w:p>
          <w:p w14:paraId="7A82EA93" w14:textId="77777777" w:rsidR="00D0195B" w:rsidRDefault="00D0195B" w:rsidP="00AD310A">
            <w:pPr>
              <w:rPr>
                <w:b/>
                <w:iCs/>
                <w:color w:val="000000"/>
              </w:rPr>
            </w:pPr>
          </w:p>
          <w:p w14:paraId="155CA91D" w14:textId="77777777" w:rsidR="00D0195B" w:rsidRDefault="00D0195B" w:rsidP="00AD310A">
            <w:pPr>
              <w:rPr>
                <w:b/>
                <w:iCs/>
                <w:color w:val="000000"/>
              </w:rPr>
            </w:pPr>
          </w:p>
          <w:p w14:paraId="3E69A7CE" w14:textId="77777777" w:rsidR="00D0195B" w:rsidRDefault="00D0195B" w:rsidP="00AD310A">
            <w:pPr>
              <w:rPr>
                <w:b/>
                <w:iCs/>
                <w:color w:val="000000"/>
              </w:rPr>
            </w:pPr>
          </w:p>
          <w:p w14:paraId="0FF6E846" w14:textId="77777777" w:rsidR="00D0195B" w:rsidRDefault="00D0195B" w:rsidP="00AD310A">
            <w:pPr>
              <w:rPr>
                <w:b/>
                <w:iCs/>
                <w:color w:val="000000"/>
              </w:rPr>
            </w:pPr>
          </w:p>
          <w:p w14:paraId="5121C873" w14:textId="77777777" w:rsidR="00D0195B" w:rsidRDefault="00D0195B" w:rsidP="00AD310A">
            <w:pPr>
              <w:rPr>
                <w:b/>
                <w:iCs/>
                <w:color w:val="000000"/>
              </w:rPr>
            </w:pPr>
          </w:p>
          <w:p w14:paraId="3697B325" w14:textId="5AF28299" w:rsidR="00AD310A" w:rsidRDefault="00AD310A" w:rsidP="00AD310A">
            <w:pPr>
              <w:rPr>
                <w:b/>
                <w:iCs/>
                <w:color w:val="000000"/>
              </w:rPr>
            </w:pPr>
          </w:p>
          <w:p w14:paraId="3AD80C1E" w14:textId="77777777" w:rsidR="00D0195B" w:rsidRDefault="00D0195B" w:rsidP="00AD310A">
            <w:pPr>
              <w:rPr>
                <w:b/>
                <w:iCs/>
                <w:color w:val="000000"/>
              </w:rPr>
            </w:pPr>
          </w:p>
          <w:p w14:paraId="4931FAA4" w14:textId="77777777" w:rsidR="006025E9" w:rsidRDefault="006025E9" w:rsidP="00AD310A">
            <w:pPr>
              <w:rPr>
                <w:b/>
                <w:iCs/>
                <w:color w:val="000000"/>
              </w:rPr>
            </w:pPr>
          </w:p>
          <w:p w14:paraId="6A7634BF" w14:textId="77777777" w:rsidR="006025E9" w:rsidRDefault="006025E9" w:rsidP="00AD310A">
            <w:pPr>
              <w:rPr>
                <w:b/>
                <w:iCs/>
                <w:color w:val="000000"/>
              </w:rPr>
            </w:pPr>
          </w:p>
          <w:p w14:paraId="793AA7C6" w14:textId="77777777" w:rsidR="00D0195B" w:rsidRDefault="00D0195B" w:rsidP="00AD310A">
            <w:pPr>
              <w:rPr>
                <w:b/>
                <w:iCs/>
                <w:color w:val="000000"/>
              </w:rPr>
            </w:pPr>
            <w:r w:rsidRPr="00EA39E3">
              <w:rPr>
                <w:b/>
                <w:iCs/>
                <w:color w:val="000000"/>
              </w:rPr>
              <w:t>Roles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and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Responsibilities</w:t>
            </w:r>
          </w:p>
          <w:p w14:paraId="040A5410" w14:textId="77777777" w:rsidR="006025E9" w:rsidRDefault="006025E9" w:rsidP="006025E9">
            <w:pPr>
              <w:rPr>
                <w:b/>
                <w:iCs/>
                <w:color w:val="000000"/>
              </w:rPr>
            </w:pPr>
          </w:p>
          <w:p w14:paraId="27809980" w14:textId="77777777" w:rsidR="006025E9" w:rsidRDefault="006025E9" w:rsidP="006025E9">
            <w:pPr>
              <w:rPr>
                <w:b/>
                <w:iCs/>
                <w:color w:val="000000"/>
              </w:rPr>
            </w:pPr>
          </w:p>
          <w:p w14:paraId="52E563C2" w14:textId="77777777" w:rsidR="006025E9" w:rsidRDefault="006025E9" w:rsidP="006025E9">
            <w:pPr>
              <w:rPr>
                <w:b/>
                <w:iCs/>
                <w:color w:val="000000"/>
              </w:rPr>
            </w:pPr>
          </w:p>
          <w:p w14:paraId="02C3871D" w14:textId="77777777" w:rsidR="006025E9" w:rsidRDefault="006025E9" w:rsidP="006025E9">
            <w:pPr>
              <w:rPr>
                <w:b/>
                <w:iCs/>
                <w:color w:val="000000"/>
              </w:rPr>
            </w:pPr>
          </w:p>
          <w:p w14:paraId="648F43CE" w14:textId="77777777" w:rsidR="006025E9" w:rsidRDefault="006025E9" w:rsidP="006025E9">
            <w:pPr>
              <w:rPr>
                <w:b/>
                <w:iCs/>
                <w:color w:val="000000"/>
              </w:rPr>
            </w:pPr>
          </w:p>
          <w:p w14:paraId="67291358" w14:textId="77777777" w:rsidR="006025E9" w:rsidRDefault="006025E9" w:rsidP="006025E9">
            <w:pPr>
              <w:rPr>
                <w:b/>
                <w:iCs/>
                <w:color w:val="000000"/>
              </w:rPr>
            </w:pPr>
          </w:p>
          <w:p w14:paraId="2DD80B2F" w14:textId="77777777" w:rsidR="006025E9" w:rsidRDefault="006025E9" w:rsidP="006025E9">
            <w:pPr>
              <w:rPr>
                <w:b/>
                <w:iCs/>
                <w:color w:val="000000"/>
              </w:rPr>
            </w:pPr>
          </w:p>
          <w:p w14:paraId="509EBA87" w14:textId="77777777" w:rsidR="001413E7" w:rsidRDefault="001413E7" w:rsidP="006025E9">
            <w:pPr>
              <w:rPr>
                <w:b/>
                <w:iCs/>
                <w:color w:val="000000"/>
              </w:rPr>
            </w:pPr>
          </w:p>
          <w:p w14:paraId="7466A41B" w14:textId="77777777" w:rsidR="001413E7" w:rsidRDefault="001413E7" w:rsidP="006025E9">
            <w:pPr>
              <w:rPr>
                <w:b/>
                <w:iCs/>
                <w:color w:val="000000"/>
              </w:rPr>
            </w:pPr>
          </w:p>
          <w:p w14:paraId="20B2A290" w14:textId="77777777" w:rsidR="001413E7" w:rsidRDefault="001413E7" w:rsidP="006025E9">
            <w:pPr>
              <w:rPr>
                <w:b/>
                <w:iCs/>
                <w:color w:val="000000"/>
              </w:rPr>
            </w:pPr>
          </w:p>
          <w:p w14:paraId="00132072" w14:textId="77777777" w:rsidR="001413E7" w:rsidRDefault="001413E7" w:rsidP="006025E9">
            <w:pPr>
              <w:rPr>
                <w:b/>
                <w:iCs/>
                <w:color w:val="000000"/>
              </w:rPr>
            </w:pPr>
          </w:p>
          <w:p w14:paraId="78D05661" w14:textId="77777777" w:rsidR="001413E7" w:rsidRDefault="001413E7" w:rsidP="006025E9">
            <w:pPr>
              <w:rPr>
                <w:b/>
                <w:iCs/>
                <w:color w:val="000000"/>
              </w:rPr>
            </w:pPr>
          </w:p>
          <w:p w14:paraId="6B8EC471" w14:textId="77777777" w:rsidR="001413E7" w:rsidRDefault="001413E7" w:rsidP="006025E9">
            <w:pPr>
              <w:rPr>
                <w:b/>
                <w:iCs/>
                <w:color w:val="000000"/>
              </w:rPr>
            </w:pPr>
          </w:p>
          <w:p w14:paraId="5F131E9B" w14:textId="77777777" w:rsidR="001413E7" w:rsidRDefault="001413E7" w:rsidP="006025E9">
            <w:pPr>
              <w:rPr>
                <w:b/>
                <w:iCs/>
                <w:color w:val="000000"/>
              </w:rPr>
            </w:pPr>
          </w:p>
          <w:p w14:paraId="7B8A0E60" w14:textId="77777777" w:rsidR="001413E7" w:rsidRDefault="001413E7" w:rsidP="006025E9">
            <w:pPr>
              <w:rPr>
                <w:b/>
                <w:iCs/>
                <w:color w:val="000000"/>
              </w:rPr>
            </w:pPr>
          </w:p>
          <w:p w14:paraId="7A56728E" w14:textId="77777777" w:rsidR="001413E7" w:rsidRDefault="001413E7" w:rsidP="006025E9">
            <w:pPr>
              <w:rPr>
                <w:b/>
                <w:iCs/>
                <w:color w:val="000000"/>
              </w:rPr>
            </w:pPr>
          </w:p>
          <w:p w14:paraId="7AD17F6C" w14:textId="77777777" w:rsidR="006025E9" w:rsidRDefault="006025E9" w:rsidP="006025E9">
            <w:pPr>
              <w:rPr>
                <w:b/>
                <w:iCs/>
                <w:color w:val="000000"/>
              </w:rPr>
            </w:pPr>
            <w:r w:rsidRPr="00EA39E3">
              <w:rPr>
                <w:b/>
                <w:iCs/>
                <w:color w:val="000000"/>
              </w:rPr>
              <w:t>Roles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and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Responsibilities</w:t>
            </w:r>
          </w:p>
          <w:p w14:paraId="521243C0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21BDFDC9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10BDC41E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769C1803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5D522466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334B39E4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67F8BBB0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4C45434D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1833BE30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1413E96B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5AEE6744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06FC7ACA" w14:textId="77777777" w:rsidR="005B78C1" w:rsidRDefault="005B78C1" w:rsidP="006025E9">
            <w:pPr>
              <w:rPr>
                <w:b/>
                <w:iCs/>
                <w:color w:val="000000"/>
              </w:rPr>
            </w:pPr>
          </w:p>
          <w:p w14:paraId="6FEBC838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436CF1B9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458216E8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2AB58DD0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120E1BA3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42470319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394EA97A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19C88D88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3DEA5693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620819C5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6BD188A2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6073A889" w14:textId="77777777" w:rsidR="00A0748D" w:rsidRDefault="00A0748D" w:rsidP="006025E9">
            <w:pPr>
              <w:rPr>
                <w:b/>
                <w:iCs/>
                <w:color w:val="000000"/>
              </w:rPr>
            </w:pPr>
          </w:p>
          <w:p w14:paraId="569E8595" w14:textId="5B1959EF" w:rsidR="005B78C1" w:rsidRPr="0015636A" w:rsidRDefault="005B78C1" w:rsidP="006025E9">
            <w:r w:rsidRPr="00EA39E3">
              <w:rPr>
                <w:b/>
                <w:iCs/>
                <w:color w:val="000000"/>
              </w:rPr>
              <w:t>Roles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and</w:t>
            </w:r>
            <w:r>
              <w:rPr>
                <w:b/>
                <w:iCs/>
                <w:color w:val="000000"/>
              </w:rPr>
              <w:t xml:space="preserve"> </w:t>
            </w:r>
            <w:r w:rsidRPr="00EA39E3">
              <w:rPr>
                <w:b/>
                <w:iCs/>
                <w:color w:val="000000"/>
              </w:rPr>
              <w:t>Responsibilities</w:t>
            </w:r>
          </w:p>
        </w:tc>
        <w:tc>
          <w:tcPr>
            <w:tcW w:w="8931" w:type="dxa"/>
          </w:tcPr>
          <w:p w14:paraId="7F93B3A8" w14:textId="75E68040" w:rsidR="00F26080" w:rsidRPr="00A0748D" w:rsidRDefault="006B2256" w:rsidP="00A0748D">
            <w:pPr>
              <w:pStyle w:val="ListParagraph"/>
              <w:numPr>
                <w:ilvl w:val="0"/>
                <w:numId w:val="49"/>
              </w:numPr>
              <w:rPr>
                <w:b/>
                <w:bCs/>
                <w:color w:val="000000"/>
              </w:rPr>
            </w:pPr>
            <w:r w:rsidRPr="00A0748D">
              <w:rPr>
                <w:b/>
                <w:bCs/>
                <w:color w:val="000000"/>
              </w:rPr>
              <w:lastRenderedPageBreak/>
              <w:t xml:space="preserve">Project name:  </w:t>
            </w:r>
            <w:r w:rsidR="00F26080" w:rsidRPr="00A0748D">
              <w:rPr>
                <w:b/>
                <w:bCs/>
                <w:color w:val="000000"/>
              </w:rPr>
              <w:t>Spectrometer Design and Development</w:t>
            </w:r>
          </w:p>
          <w:p w14:paraId="389906EC" w14:textId="593893DF" w:rsidR="00F26080" w:rsidRDefault="00F26080" w:rsidP="00F26080">
            <w:pPr>
              <w:suppressAutoHyphens/>
              <w:ind w:left="2160" w:hanging="2160"/>
              <w:jc w:val="both"/>
              <w:rPr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            Hardware</w:t>
            </w:r>
            <w:r w:rsidRPr="0022029F">
              <w:rPr>
                <w:b/>
                <w:color w:val="000000"/>
                <w:lang w:val="da-DK"/>
              </w:rPr>
              <w:tab/>
            </w:r>
            <w:r>
              <w:rPr>
                <w:color w:val="000000"/>
                <w:lang w:val="da-DK"/>
              </w:rPr>
              <w:t>: STM32 Family</w:t>
            </w:r>
            <w:r w:rsidRPr="00BB67F8">
              <w:rPr>
                <w:color w:val="000000"/>
                <w:lang w:val="da-DK"/>
              </w:rPr>
              <w:t xml:space="preserve"> Microcontroller,</w:t>
            </w:r>
            <w:r>
              <w:rPr>
                <w:color w:val="000000"/>
                <w:lang w:val="da-DK"/>
              </w:rPr>
              <w:t xml:space="preserve"> </w:t>
            </w:r>
            <w:r w:rsidRPr="00BB67F8">
              <w:rPr>
                <w:color w:val="000000"/>
                <w:lang w:val="da-DK"/>
              </w:rPr>
              <w:t>ADC</w:t>
            </w:r>
            <w:r>
              <w:rPr>
                <w:color w:val="000000"/>
                <w:lang w:val="da-DK"/>
              </w:rPr>
              <w:t>s</w:t>
            </w:r>
            <w:r w:rsidRPr="00BB67F8">
              <w:rPr>
                <w:color w:val="000000"/>
                <w:lang w:val="da-DK"/>
              </w:rPr>
              <w:t xml:space="preserve">, </w:t>
            </w:r>
            <w:r>
              <w:rPr>
                <w:color w:val="000000"/>
                <w:lang w:val="da-DK"/>
              </w:rPr>
              <w:t>CCD</w:t>
            </w:r>
            <w:r w:rsidR="002E6340">
              <w:rPr>
                <w:color w:val="000000"/>
                <w:lang w:val="da-DK"/>
              </w:rPr>
              <w:t>, Flash</w:t>
            </w:r>
            <w:r w:rsidRPr="0022029F">
              <w:rPr>
                <w:b/>
                <w:bCs/>
                <w:color w:val="000000"/>
              </w:rPr>
              <w:tab/>
            </w:r>
          </w:p>
          <w:p w14:paraId="24EA994F" w14:textId="09593685" w:rsidR="00F26080" w:rsidRPr="00B015C4" w:rsidRDefault="00A0748D" w:rsidP="00B015C4">
            <w:pPr>
              <w:suppressAutoHyphens/>
              <w:ind w:left="2160" w:hanging="2160"/>
              <w:jc w:val="both"/>
              <w:rPr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        </w:t>
            </w:r>
            <w:r w:rsidR="00F26080">
              <w:rPr>
                <w:b/>
                <w:bCs/>
                <w:color w:val="000000"/>
              </w:rPr>
              <w:t xml:space="preserve"> Software:  </w:t>
            </w:r>
            <w:r w:rsidR="00443117">
              <w:rPr>
                <w:bCs/>
                <w:color w:val="000000"/>
              </w:rPr>
              <w:t>STMCUBE</w:t>
            </w:r>
            <w:r w:rsidR="00F26080">
              <w:rPr>
                <w:b/>
                <w:bCs/>
                <w:color w:val="000000"/>
              </w:rPr>
              <w:t xml:space="preserve">, </w:t>
            </w:r>
            <w:r w:rsidR="00443117">
              <w:rPr>
                <w:bCs/>
                <w:color w:val="000000"/>
              </w:rPr>
              <w:t>IAR Workbench, VSS</w:t>
            </w:r>
          </w:p>
          <w:p w14:paraId="72805AE4" w14:textId="77777777" w:rsidR="00F26080" w:rsidRDefault="00F26080" w:rsidP="009F4FCE">
            <w:pPr>
              <w:rPr>
                <w:b/>
                <w:bCs/>
                <w:color w:val="000000"/>
              </w:rPr>
            </w:pPr>
          </w:p>
          <w:p w14:paraId="20923B1C" w14:textId="5DF69C2B" w:rsidR="00F26080" w:rsidRPr="00F26080" w:rsidRDefault="00F26080" w:rsidP="00A0748D">
            <w:pPr>
              <w:pStyle w:val="ListParagraph"/>
              <w:numPr>
                <w:ilvl w:val="0"/>
                <w:numId w:val="49"/>
              </w:numPr>
              <w:rPr>
                <w:bCs/>
                <w:color w:val="000000"/>
              </w:rPr>
            </w:pPr>
            <w:r w:rsidRPr="00F26080">
              <w:rPr>
                <w:bCs/>
                <w:color w:val="000000"/>
              </w:rPr>
              <w:t>Providing leadership in requirement gathering from Sales Team &amp; other stakeholders, documenting (functional specifications, technical designs), coding and testing along with a team of members</w:t>
            </w:r>
          </w:p>
          <w:p w14:paraId="24F25254" w14:textId="58D21595" w:rsidR="00F26080" w:rsidRPr="00F26080" w:rsidRDefault="00F26080" w:rsidP="00A0748D">
            <w:pPr>
              <w:pStyle w:val="ListParagraph"/>
              <w:numPr>
                <w:ilvl w:val="0"/>
                <w:numId w:val="49"/>
              </w:numPr>
              <w:rPr>
                <w:bCs/>
                <w:color w:val="000000"/>
              </w:rPr>
            </w:pPr>
            <w:r w:rsidRPr="00F26080">
              <w:rPr>
                <w:bCs/>
                <w:color w:val="000000"/>
              </w:rPr>
              <w:t>Understanding development practices in order to make informed decisions, lead the team and provide various ideas</w:t>
            </w:r>
          </w:p>
          <w:p w14:paraId="7F4D19FB" w14:textId="0E92C78E" w:rsidR="00F26080" w:rsidRPr="00F26080" w:rsidRDefault="00F26080" w:rsidP="00A0748D">
            <w:pPr>
              <w:pStyle w:val="ListParagraph"/>
              <w:numPr>
                <w:ilvl w:val="0"/>
                <w:numId w:val="49"/>
              </w:numPr>
              <w:rPr>
                <w:bCs/>
                <w:color w:val="000000"/>
              </w:rPr>
            </w:pPr>
            <w:r w:rsidRPr="00F26080">
              <w:rPr>
                <w:bCs/>
                <w:color w:val="000000"/>
              </w:rPr>
              <w:t>Controlling all phases inclusive of scoping, development, integration, deployment, testing, maintenance and production</w:t>
            </w:r>
          </w:p>
          <w:p w14:paraId="4BEABE99" w14:textId="2FFE3E92" w:rsidR="00F26080" w:rsidRPr="00F26080" w:rsidRDefault="00F26080" w:rsidP="00A0748D">
            <w:pPr>
              <w:pStyle w:val="ListParagraph"/>
              <w:numPr>
                <w:ilvl w:val="0"/>
                <w:numId w:val="49"/>
              </w:numPr>
              <w:rPr>
                <w:bCs/>
                <w:color w:val="000000"/>
              </w:rPr>
            </w:pPr>
            <w:r w:rsidRPr="00F26080">
              <w:rPr>
                <w:bCs/>
                <w:color w:val="000000"/>
              </w:rPr>
              <w:t>Participating in leadership discussions and ensuring that the projects are on</w:t>
            </w:r>
            <w:r w:rsidRPr="00F26080">
              <w:rPr>
                <w:b/>
                <w:bCs/>
                <w:color w:val="000000"/>
              </w:rPr>
              <w:t xml:space="preserve"> </w:t>
            </w:r>
            <w:r w:rsidRPr="00F26080">
              <w:rPr>
                <w:bCs/>
                <w:color w:val="000000"/>
              </w:rPr>
              <w:t>track and attuned with key objectives</w:t>
            </w:r>
          </w:p>
          <w:p w14:paraId="094EF705" w14:textId="43E9D554" w:rsidR="00F26080" w:rsidRPr="00F26080" w:rsidRDefault="00F26080" w:rsidP="00A0748D">
            <w:pPr>
              <w:pStyle w:val="ListParagraph"/>
              <w:numPr>
                <w:ilvl w:val="0"/>
                <w:numId w:val="49"/>
              </w:numPr>
              <w:rPr>
                <w:bCs/>
                <w:color w:val="000000"/>
              </w:rPr>
            </w:pPr>
            <w:r w:rsidRPr="00F26080">
              <w:rPr>
                <w:bCs/>
                <w:color w:val="000000"/>
              </w:rPr>
              <w:t>Prioritizing &amp; procuring hardware/software resources, and enhancing productivity &amp; resource utilization for existing resources</w:t>
            </w:r>
          </w:p>
          <w:p w14:paraId="35672CCB" w14:textId="7CA9BF38" w:rsidR="00F26080" w:rsidRPr="00F26080" w:rsidRDefault="00F26080" w:rsidP="00A0748D">
            <w:pPr>
              <w:pStyle w:val="ListParagraph"/>
              <w:numPr>
                <w:ilvl w:val="0"/>
                <w:numId w:val="49"/>
              </w:numPr>
              <w:rPr>
                <w:bCs/>
                <w:color w:val="000000"/>
              </w:rPr>
            </w:pPr>
            <w:r w:rsidRPr="00F26080">
              <w:rPr>
                <w:bCs/>
                <w:color w:val="000000"/>
              </w:rPr>
              <w:t xml:space="preserve">Monitoring team’s performance and implementing strategies for building team effectiveness by promoting a spirit of cooperation </w:t>
            </w:r>
          </w:p>
          <w:p w14:paraId="522E4781" w14:textId="1719C108" w:rsidR="00F26080" w:rsidRPr="00F26080" w:rsidRDefault="00F26080" w:rsidP="00A0748D">
            <w:pPr>
              <w:pStyle w:val="ListParagraph"/>
              <w:numPr>
                <w:ilvl w:val="0"/>
                <w:numId w:val="49"/>
              </w:numPr>
              <w:rPr>
                <w:bCs/>
                <w:color w:val="000000"/>
              </w:rPr>
            </w:pPr>
            <w:r w:rsidRPr="00F26080">
              <w:rPr>
                <w:bCs/>
                <w:color w:val="000000"/>
              </w:rPr>
              <w:t>Identifying training needs of employees and mentoring them on skills through sustained practice &amp; instruction</w:t>
            </w:r>
          </w:p>
          <w:p w14:paraId="60604098" w14:textId="520F02C8" w:rsidR="00F26080" w:rsidRDefault="00F26080" w:rsidP="00A0748D">
            <w:pPr>
              <w:pStyle w:val="ListParagraph"/>
              <w:numPr>
                <w:ilvl w:val="0"/>
                <w:numId w:val="49"/>
              </w:numPr>
              <w:rPr>
                <w:bCs/>
                <w:color w:val="000000"/>
              </w:rPr>
            </w:pPr>
            <w:r w:rsidRPr="00F26080">
              <w:rPr>
                <w:bCs/>
                <w:color w:val="000000"/>
              </w:rPr>
              <w:t>Promoting &amp; building a culture of free communication, trust and innovation</w:t>
            </w:r>
          </w:p>
          <w:p w14:paraId="3464B4D9" w14:textId="77777777" w:rsidR="006B2256" w:rsidRPr="00533538" w:rsidRDefault="006B2256" w:rsidP="006B2256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Firmware Development of the unit.</w:t>
            </w:r>
          </w:p>
          <w:p w14:paraId="167AAB25" w14:textId="77777777" w:rsidR="006B2256" w:rsidRPr="00533538" w:rsidRDefault="006B2256" w:rsidP="006B2256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Design and Testing of the Rig.</w:t>
            </w:r>
          </w:p>
          <w:p w14:paraId="1351638C" w14:textId="77777777" w:rsidR="006B2256" w:rsidRPr="00F26080" w:rsidRDefault="006B2256" w:rsidP="006B2256">
            <w:pPr>
              <w:pStyle w:val="ListParagraph"/>
              <w:rPr>
                <w:bCs/>
                <w:color w:val="000000"/>
              </w:rPr>
            </w:pPr>
          </w:p>
          <w:p w14:paraId="679AFE21" w14:textId="77777777" w:rsidR="00F26080" w:rsidRPr="009F4FCE" w:rsidRDefault="00F26080" w:rsidP="009F4FCE">
            <w:pPr>
              <w:rPr>
                <w:b/>
                <w:bCs/>
                <w:color w:val="000000"/>
              </w:rPr>
            </w:pPr>
          </w:p>
          <w:p w14:paraId="6D247F1C" w14:textId="30F961D7" w:rsidR="009F4FCE" w:rsidRPr="00A0748D" w:rsidRDefault="009F4FCE" w:rsidP="00A0748D">
            <w:pPr>
              <w:pStyle w:val="ListParagraph"/>
              <w:numPr>
                <w:ilvl w:val="0"/>
                <w:numId w:val="49"/>
              </w:numPr>
              <w:rPr>
                <w:b/>
                <w:bCs/>
                <w:color w:val="000000"/>
              </w:rPr>
            </w:pPr>
            <w:r w:rsidRPr="00A0748D">
              <w:rPr>
                <w:b/>
                <w:bCs/>
                <w:color w:val="000000"/>
              </w:rPr>
              <w:t xml:space="preserve">Project name:  AFCS:  </w:t>
            </w:r>
            <w:r w:rsidRPr="00A0748D">
              <w:rPr>
                <w:b/>
                <w:bCs/>
              </w:rPr>
              <w:t>Automatic flight control system</w:t>
            </w:r>
          </w:p>
          <w:p w14:paraId="247840E0" w14:textId="345DA3DF" w:rsidR="006025E9" w:rsidRDefault="006025E9" w:rsidP="009F4FCE">
            <w:pPr>
              <w:rPr>
                <w:bCs/>
                <w:color w:val="000000"/>
              </w:rPr>
            </w:pPr>
          </w:p>
          <w:p w14:paraId="64E4F234" w14:textId="77777777" w:rsidR="00443117" w:rsidRDefault="00443117" w:rsidP="00443117">
            <w:pPr>
              <w:ind w:left="72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Hardware:        </w:t>
            </w:r>
            <w:r w:rsidRPr="00B46160">
              <w:rPr>
                <w:color w:val="000000"/>
              </w:rPr>
              <w:t>A</w:t>
            </w:r>
            <w:r>
              <w:rPr>
                <w:color w:val="000000"/>
              </w:rPr>
              <w:t>TMEL</w:t>
            </w:r>
            <w:r w:rsidRPr="00B46160">
              <w:rPr>
                <w:color w:val="000000"/>
              </w:rPr>
              <w:t xml:space="preserve"> and PIC MCUs</w:t>
            </w:r>
            <w:r>
              <w:rPr>
                <w:b/>
                <w:bCs/>
                <w:color w:val="000000"/>
              </w:rPr>
              <w:t>.</w:t>
            </w:r>
          </w:p>
          <w:p w14:paraId="3E2CA343" w14:textId="301FDD64" w:rsidR="00443117" w:rsidRDefault="00443117" w:rsidP="00443117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            </w:t>
            </w:r>
            <w:r w:rsidRPr="00E84732">
              <w:rPr>
                <w:b/>
                <w:bCs/>
                <w:color w:val="000000"/>
              </w:rPr>
              <w:t>Software</w:t>
            </w:r>
            <w:r>
              <w:rPr>
                <w:b/>
                <w:bCs/>
                <w:color w:val="000000"/>
              </w:rPr>
              <w:t>’s</w:t>
            </w:r>
            <w:r>
              <w:rPr>
                <w:bCs/>
                <w:color w:val="000000"/>
              </w:rPr>
              <w:t xml:space="preserve">:         IAR Workbench, MPLABX, </w:t>
            </w:r>
            <w:r w:rsidR="00B015C4">
              <w:rPr>
                <w:bCs/>
                <w:color w:val="000000"/>
              </w:rPr>
              <w:t>FreeRtos</w:t>
            </w:r>
          </w:p>
          <w:p w14:paraId="07647B54" w14:textId="34DC0CC6" w:rsidR="006025E9" w:rsidRDefault="006025E9" w:rsidP="009F4FCE">
            <w:pPr>
              <w:rPr>
                <w:bCs/>
                <w:color w:val="000000"/>
              </w:rPr>
            </w:pPr>
          </w:p>
          <w:p w14:paraId="5BBD9739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Firmware Development of the unit.</w:t>
            </w:r>
          </w:p>
          <w:p w14:paraId="135F4731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Design and Testing of the Rig.</w:t>
            </w:r>
          </w:p>
          <w:p w14:paraId="493AE257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Researched new technologies and assessed feasibility for inclusion in new concepts.</w:t>
            </w:r>
          </w:p>
          <w:p w14:paraId="7309FEA4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Used CAD software to create models and simulations for use by manufacturing team.</w:t>
            </w:r>
          </w:p>
          <w:p w14:paraId="617ACE04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Dealt with complex customer specifications by actively listening to goals and creatively resolving points of concern.</w:t>
            </w:r>
          </w:p>
          <w:p w14:paraId="3F3E53C8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Packaged engineering designs, selections and specifications of auxiliary systems and components.</w:t>
            </w:r>
          </w:p>
          <w:p w14:paraId="552101D0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Confirmed engineering team complied with internal processes and procedures and external governing requirements.</w:t>
            </w:r>
          </w:p>
          <w:p w14:paraId="6E4F6073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Made sure that Health and Safety practices were followed both in daily work and incorporated with product design.</w:t>
            </w:r>
          </w:p>
          <w:p w14:paraId="76341E73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Selected manufacturing methods, fabrication and product designs with care for internal cost controls and government standards.</w:t>
            </w:r>
          </w:p>
          <w:p w14:paraId="48811996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Prepared outlines and detailed design drawings and associated construction-ready documentation for client approval before project launches.</w:t>
            </w:r>
          </w:p>
          <w:p w14:paraId="1BBF7A6B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Contributed positively to business achievement plan and overall success of design team through consistent attendance.</w:t>
            </w:r>
          </w:p>
          <w:p w14:paraId="1BC81611" w14:textId="77777777" w:rsidR="00533538" w:rsidRPr="00A0748D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Designed and Developed exclusive products as well as mechanisms and sub-assemblies.</w:t>
            </w:r>
          </w:p>
          <w:p w14:paraId="7898C1F5" w14:textId="77777777" w:rsidR="00A0748D" w:rsidRPr="00533538" w:rsidRDefault="00A0748D" w:rsidP="00A0748D">
            <w:pPr>
              <w:pStyle w:val="ListParagraph"/>
              <w:widowControl/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</w:p>
          <w:p w14:paraId="2AA6354D" w14:textId="3D18A46D" w:rsidR="00E84732" w:rsidRPr="00A0748D" w:rsidRDefault="00E84732" w:rsidP="00A0748D">
            <w:pPr>
              <w:pStyle w:val="ListParagraph"/>
              <w:numPr>
                <w:ilvl w:val="0"/>
                <w:numId w:val="49"/>
              </w:numPr>
              <w:rPr>
                <w:b/>
                <w:bCs/>
                <w:color w:val="000000"/>
              </w:rPr>
            </w:pPr>
            <w:r w:rsidRPr="00A0748D">
              <w:rPr>
                <w:b/>
                <w:bCs/>
                <w:color w:val="000000"/>
              </w:rPr>
              <w:t xml:space="preserve">Project </w:t>
            </w:r>
            <w:r w:rsidR="007331C7" w:rsidRPr="00A0748D">
              <w:rPr>
                <w:b/>
                <w:bCs/>
                <w:color w:val="000000"/>
              </w:rPr>
              <w:t>name:</w:t>
            </w:r>
            <w:r w:rsidRPr="00A0748D">
              <w:rPr>
                <w:b/>
                <w:bCs/>
                <w:color w:val="000000"/>
              </w:rPr>
              <w:t xml:space="preserve">  MPLAB Harmony </w:t>
            </w:r>
            <w:r w:rsidR="00ED1754" w:rsidRPr="00A0748D">
              <w:rPr>
                <w:b/>
                <w:bCs/>
                <w:color w:val="000000"/>
              </w:rPr>
              <w:t>peripheral</w:t>
            </w:r>
            <w:r w:rsidR="00D73492" w:rsidRPr="00A0748D">
              <w:rPr>
                <w:b/>
                <w:bCs/>
                <w:color w:val="000000"/>
              </w:rPr>
              <w:t xml:space="preserve"> library </w:t>
            </w:r>
            <w:r w:rsidRPr="00A0748D">
              <w:rPr>
                <w:b/>
                <w:bCs/>
                <w:color w:val="000000"/>
              </w:rPr>
              <w:t>Validation</w:t>
            </w:r>
          </w:p>
          <w:p w14:paraId="45578F28" w14:textId="16BCF8F4" w:rsidR="00E84732" w:rsidRDefault="00ED1754" w:rsidP="00141066">
            <w:pPr>
              <w:ind w:left="72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Hardware:</w:t>
            </w:r>
            <w:r w:rsidR="00E84732">
              <w:rPr>
                <w:b/>
                <w:bCs/>
                <w:color w:val="000000"/>
              </w:rPr>
              <w:t xml:space="preserve">        </w:t>
            </w:r>
            <w:r w:rsidR="00E84732" w:rsidRPr="00B46160">
              <w:rPr>
                <w:color w:val="000000"/>
              </w:rPr>
              <w:t>A</w:t>
            </w:r>
            <w:r w:rsidR="00B46160">
              <w:rPr>
                <w:color w:val="000000"/>
              </w:rPr>
              <w:t>TMEL</w:t>
            </w:r>
            <w:r w:rsidR="00E84732" w:rsidRPr="00B46160">
              <w:rPr>
                <w:color w:val="000000"/>
              </w:rPr>
              <w:t xml:space="preserve"> and PIC MCUs</w:t>
            </w:r>
            <w:r w:rsidR="00E84732">
              <w:rPr>
                <w:b/>
                <w:bCs/>
                <w:color w:val="000000"/>
              </w:rPr>
              <w:t>.</w:t>
            </w:r>
          </w:p>
          <w:p w14:paraId="57BC12F0" w14:textId="1F703B61" w:rsidR="00E84732" w:rsidRDefault="00E84732" w:rsidP="00252AF5">
            <w:pPr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 xml:space="preserve">            </w:t>
            </w:r>
            <w:r w:rsidR="00ED1754" w:rsidRPr="00E84732">
              <w:rPr>
                <w:b/>
                <w:bCs/>
                <w:color w:val="000000"/>
              </w:rPr>
              <w:t>Software</w:t>
            </w:r>
            <w:r w:rsidR="00ED1754">
              <w:rPr>
                <w:b/>
                <w:bCs/>
                <w:color w:val="000000"/>
              </w:rPr>
              <w:t>’s</w:t>
            </w:r>
            <w:r w:rsidR="00ED1754">
              <w:rPr>
                <w:bCs/>
                <w:color w:val="000000"/>
              </w:rPr>
              <w:t>:</w:t>
            </w:r>
            <w:r>
              <w:rPr>
                <w:bCs/>
                <w:color w:val="000000"/>
              </w:rPr>
              <w:t xml:space="preserve">         IAR Workbench, MPLABX,</w:t>
            </w:r>
            <w:r w:rsidR="00B46160">
              <w:rPr>
                <w:bCs/>
                <w:color w:val="000000"/>
              </w:rPr>
              <w:t xml:space="preserve"> Jython</w:t>
            </w:r>
            <w:r w:rsidR="00B37086">
              <w:rPr>
                <w:bCs/>
                <w:color w:val="000000"/>
              </w:rPr>
              <w:t>,C Application</w:t>
            </w:r>
          </w:p>
          <w:p w14:paraId="50BDA3E7" w14:textId="77777777" w:rsidR="00141066" w:rsidRPr="00141066" w:rsidRDefault="00141066" w:rsidP="00252AF5">
            <w:pPr>
              <w:rPr>
                <w:bCs/>
                <w:color w:val="000000"/>
              </w:rPr>
            </w:pPr>
          </w:p>
          <w:p w14:paraId="1DC6311C" w14:textId="77777777" w:rsidR="008A20B6" w:rsidRPr="008A20B6" w:rsidRDefault="008A20B6" w:rsidP="008A20B6">
            <w:pPr>
              <w:jc w:val="both"/>
              <w:rPr>
                <w:color w:val="000000"/>
              </w:rPr>
            </w:pPr>
          </w:p>
          <w:p w14:paraId="7196406A" w14:textId="5982C864" w:rsidR="00E84732" w:rsidRDefault="00141066" w:rsidP="00A0748D">
            <w:pPr>
              <w:pStyle w:val="ListParagraph"/>
              <w:numPr>
                <w:ilvl w:val="0"/>
                <w:numId w:val="49"/>
              </w:numPr>
              <w:rPr>
                <w:color w:val="000000"/>
              </w:rPr>
            </w:pPr>
            <w:r w:rsidRPr="00141066">
              <w:rPr>
                <w:color w:val="000000"/>
              </w:rPr>
              <w:t>Understanding and preparing Software Design Documents like Test Plan and Test Case for the given Modules under Validation</w:t>
            </w:r>
            <w:r>
              <w:rPr>
                <w:color w:val="000000"/>
              </w:rPr>
              <w:t>.</w:t>
            </w:r>
          </w:p>
          <w:p w14:paraId="39E66709" w14:textId="77777777" w:rsidR="00D73492" w:rsidRPr="00D73492" w:rsidRDefault="00D73492" w:rsidP="00A0748D">
            <w:pPr>
              <w:pStyle w:val="ListParagraph"/>
              <w:numPr>
                <w:ilvl w:val="0"/>
                <w:numId w:val="49"/>
              </w:numPr>
              <w:rPr>
                <w:color w:val="000000"/>
              </w:rPr>
            </w:pPr>
            <w:r w:rsidRPr="00D73492">
              <w:rPr>
                <w:color w:val="000000"/>
              </w:rPr>
              <w:t>Validate respective register set’s content assigned by PLIB using MPLAB X Simulator</w:t>
            </w:r>
          </w:p>
          <w:p w14:paraId="570B85D5" w14:textId="5B1BA121" w:rsidR="00D73492" w:rsidRPr="00D73492" w:rsidRDefault="00D73492" w:rsidP="00A0748D">
            <w:pPr>
              <w:pStyle w:val="ListParagraph"/>
              <w:numPr>
                <w:ilvl w:val="0"/>
                <w:numId w:val="49"/>
              </w:numPr>
              <w:rPr>
                <w:color w:val="000000"/>
              </w:rPr>
            </w:pPr>
            <w:r w:rsidRPr="00D73492">
              <w:rPr>
                <w:color w:val="000000"/>
              </w:rPr>
              <w:t xml:space="preserve"> Identify various test scenarios keeping end use in mind for each APIs and features</w:t>
            </w:r>
          </w:p>
          <w:p w14:paraId="33745849" w14:textId="7406BC34" w:rsidR="00D73492" w:rsidRPr="00827F0D" w:rsidRDefault="00D73492" w:rsidP="00A0748D">
            <w:pPr>
              <w:pStyle w:val="ListParagraph"/>
              <w:numPr>
                <w:ilvl w:val="0"/>
                <w:numId w:val="49"/>
              </w:numPr>
              <w:rPr>
                <w:color w:val="000000"/>
              </w:rPr>
            </w:pPr>
            <w:r w:rsidRPr="00D73492">
              <w:rPr>
                <w:color w:val="000000"/>
              </w:rPr>
              <w:t xml:space="preserve">Prepare </w:t>
            </w:r>
            <w:r w:rsidRPr="00141066">
              <w:rPr>
                <w:color w:val="000000"/>
              </w:rPr>
              <w:t xml:space="preserve">Software Design Documents like </w:t>
            </w:r>
            <w:r w:rsidRPr="00D73492">
              <w:rPr>
                <w:color w:val="000000"/>
              </w:rPr>
              <w:t>list out all the features, test scenario and test cases along with method of</w:t>
            </w:r>
            <w:r w:rsidR="00827F0D">
              <w:rPr>
                <w:color w:val="000000"/>
              </w:rPr>
              <w:t xml:space="preserve"> </w:t>
            </w:r>
            <w:r w:rsidRPr="00827F0D">
              <w:rPr>
                <w:color w:val="000000"/>
              </w:rPr>
              <w:t>Testing, pre-requisites and hardware setup information</w:t>
            </w:r>
            <w:r w:rsidR="00827F0D">
              <w:rPr>
                <w:color w:val="000000"/>
              </w:rPr>
              <w:t>.</w:t>
            </w:r>
          </w:p>
          <w:p w14:paraId="094E8DD5" w14:textId="0767278E" w:rsidR="00D73492" w:rsidRPr="00827F0D" w:rsidRDefault="00D73492" w:rsidP="00A0748D">
            <w:pPr>
              <w:pStyle w:val="ListParagraph"/>
              <w:numPr>
                <w:ilvl w:val="0"/>
                <w:numId w:val="49"/>
              </w:numPr>
              <w:rPr>
                <w:color w:val="000000"/>
              </w:rPr>
            </w:pPr>
            <w:r w:rsidRPr="00D73492">
              <w:rPr>
                <w:color w:val="000000"/>
              </w:rPr>
              <w:t xml:space="preserve"> Develop and test validation code as per description provided in prepared document keeping in</w:t>
            </w:r>
            <w:r w:rsidR="00827F0D">
              <w:rPr>
                <w:color w:val="000000"/>
              </w:rPr>
              <w:t xml:space="preserve"> </w:t>
            </w:r>
            <w:r w:rsidRPr="00827F0D">
              <w:rPr>
                <w:color w:val="000000"/>
              </w:rPr>
              <w:t>mind that developed code can run and log results using automated validation framework</w:t>
            </w:r>
            <w:r w:rsidR="00827F0D">
              <w:rPr>
                <w:color w:val="000000"/>
              </w:rPr>
              <w:t>.</w:t>
            </w:r>
          </w:p>
          <w:p w14:paraId="1ACDDA7E" w14:textId="169473DE" w:rsidR="00141066" w:rsidRDefault="00141066" w:rsidP="00A0748D">
            <w:pPr>
              <w:pStyle w:val="ListParagraph"/>
              <w:numPr>
                <w:ilvl w:val="0"/>
                <w:numId w:val="49"/>
              </w:numPr>
              <w:rPr>
                <w:color w:val="000000"/>
              </w:rPr>
            </w:pPr>
            <w:r>
              <w:rPr>
                <w:color w:val="000000"/>
              </w:rPr>
              <w:t>Performing Software Simulation and Hardware harness testing.</w:t>
            </w:r>
          </w:p>
          <w:p w14:paraId="658881E3" w14:textId="53274A28" w:rsidR="00141066" w:rsidRDefault="00141066" w:rsidP="00A0748D">
            <w:pPr>
              <w:pStyle w:val="ListParagraph"/>
              <w:numPr>
                <w:ilvl w:val="0"/>
                <w:numId w:val="49"/>
              </w:numPr>
              <w:rPr>
                <w:color w:val="000000"/>
              </w:rPr>
            </w:pPr>
            <w:r>
              <w:rPr>
                <w:color w:val="000000"/>
              </w:rPr>
              <w:t>Generating Reports using scripts and updating in Jira and Git.</w:t>
            </w:r>
          </w:p>
          <w:p w14:paraId="2554BA72" w14:textId="48AFE0E0" w:rsidR="00B46160" w:rsidRDefault="00B46160" w:rsidP="00A0748D">
            <w:pPr>
              <w:pStyle w:val="ListParagraph"/>
              <w:numPr>
                <w:ilvl w:val="0"/>
                <w:numId w:val="49"/>
              </w:numPr>
              <w:rPr>
                <w:color w:val="000000"/>
              </w:rPr>
            </w:pPr>
            <w:r>
              <w:rPr>
                <w:color w:val="000000"/>
              </w:rPr>
              <w:t>Raising Bug/ Issues under Jira if any failures occur during testing.</w:t>
            </w:r>
          </w:p>
          <w:p w14:paraId="6C2C5820" w14:textId="77777777" w:rsidR="00E84732" w:rsidRDefault="00E84732" w:rsidP="00252AF5">
            <w:pPr>
              <w:rPr>
                <w:b/>
                <w:bCs/>
                <w:color w:val="000000"/>
              </w:rPr>
            </w:pPr>
          </w:p>
          <w:p w14:paraId="4F8D0704" w14:textId="77777777" w:rsidR="00E84732" w:rsidRDefault="00E84732" w:rsidP="00252AF5">
            <w:pPr>
              <w:rPr>
                <w:b/>
                <w:bCs/>
                <w:color w:val="000000"/>
              </w:rPr>
            </w:pPr>
          </w:p>
          <w:p w14:paraId="74ED0629" w14:textId="0894AEB7" w:rsidR="00FD071A" w:rsidRPr="00E84732" w:rsidRDefault="00252AF5" w:rsidP="00A0748D">
            <w:pPr>
              <w:pStyle w:val="ListParagraph"/>
              <w:numPr>
                <w:ilvl w:val="0"/>
                <w:numId w:val="49"/>
              </w:numPr>
              <w:rPr>
                <w:b/>
                <w:bCs/>
                <w:color w:val="000000"/>
              </w:rPr>
            </w:pPr>
            <w:r w:rsidRPr="00E84732">
              <w:rPr>
                <w:b/>
                <w:bCs/>
                <w:color w:val="000000"/>
              </w:rPr>
              <w:t xml:space="preserve">Project name    </w:t>
            </w:r>
            <w:r w:rsidR="00FD071A" w:rsidRPr="00E84732">
              <w:rPr>
                <w:rFonts w:eastAsia="Calibri"/>
                <w:b/>
              </w:rPr>
              <w:t>The Power</w:t>
            </w:r>
            <w:r w:rsidRPr="00E84732">
              <w:rPr>
                <w:rFonts w:eastAsia="Calibri"/>
                <w:b/>
              </w:rPr>
              <w:t xml:space="preserve"> </w:t>
            </w:r>
            <w:r w:rsidR="00FD071A" w:rsidRPr="00E84732">
              <w:rPr>
                <w:rFonts w:eastAsia="Calibri"/>
                <w:b/>
              </w:rPr>
              <w:t>Smart</w:t>
            </w:r>
            <w:r w:rsidR="00EA39E3" w:rsidRPr="00E84732">
              <w:rPr>
                <w:rFonts w:eastAsia="Calibri"/>
                <w:b/>
              </w:rPr>
              <w:t xml:space="preserve"> </w:t>
            </w:r>
            <w:r w:rsidR="00FD071A" w:rsidRPr="00E84732">
              <w:rPr>
                <w:rFonts w:eastAsia="Calibri"/>
                <w:b/>
              </w:rPr>
              <w:t>Development Suite</w:t>
            </w:r>
          </w:p>
          <w:p w14:paraId="29B34BE6" w14:textId="5B4FDC98" w:rsidR="00EA39E3" w:rsidRDefault="00B46160" w:rsidP="00252AF5">
            <w:pPr>
              <w:rPr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         </w:t>
            </w:r>
            <w:r w:rsidR="00252AF5">
              <w:rPr>
                <w:b/>
                <w:bCs/>
                <w:color w:val="000000"/>
              </w:rPr>
              <w:t xml:space="preserve">Hardware &amp; </w:t>
            </w:r>
            <w:r>
              <w:rPr>
                <w:b/>
                <w:bCs/>
                <w:color w:val="000000"/>
              </w:rPr>
              <w:t>Software:</w:t>
            </w:r>
            <w:r w:rsidR="00252AF5">
              <w:rPr>
                <w:b/>
                <w:bCs/>
                <w:color w:val="000000"/>
              </w:rPr>
              <w:t xml:space="preserve"> </w:t>
            </w:r>
            <w:r w:rsidR="00ED1754" w:rsidRPr="00B46160">
              <w:rPr>
                <w:color w:val="000000"/>
              </w:rPr>
              <w:t>Omicron</w:t>
            </w:r>
            <w:r w:rsidR="00377484" w:rsidRPr="00B46160">
              <w:rPr>
                <w:color w:val="000000"/>
              </w:rPr>
              <w:t xml:space="preserve"> Bode </w:t>
            </w:r>
            <w:r w:rsidR="004160CE" w:rsidRPr="00B46160">
              <w:rPr>
                <w:color w:val="000000"/>
              </w:rPr>
              <w:t>Analyzer</w:t>
            </w:r>
            <w:r w:rsidR="00377484">
              <w:rPr>
                <w:b/>
                <w:bCs/>
                <w:color w:val="000000"/>
              </w:rPr>
              <w:t>,</w:t>
            </w:r>
            <w:r w:rsidR="00FD071A" w:rsidRPr="00986A1E">
              <w:rPr>
                <w:b/>
                <w:bCs/>
                <w:color w:val="000000"/>
              </w:rPr>
              <w:t xml:space="preserve"> </w:t>
            </w:r>
            <w:r w:rsidR="00FD071A">
              <w:rPr>
                <w:bCs/>
                <w:color w:val="000000"/>
              </w:rPr>
              <w:t>MATLAB</w:t>
            </w:r>
          </w:p>
          <w:p w14:paraId="3C9FFAF8" w14:textId="77777777" w:rsidR="00252AF5" w:rsidRPr="00252AF5" w:rsidRDefault="00252AF5" w:rsidP="00252AF5">
            <w:pPr>
              <w:rPr>
                <w:b/>
                <w:iCs/>
                <w:color w:val="000000"/>
              </w:rPr>
            </w:pPr>
          </w:p>
          <w:p w14:paraId="019A5092" w14:textId="1811AF15" w:rsidR="00252AF5" w:rsidRDefault="00252AF5" w:rsidP="00377484">
            <w:pPr>
              <w:jc w:val="both"/>
              <w:rPr>
                <w:iCs/>
              </w:rPr>
            </w:pPr>
          </w:p>
          <w:p w14:paraId="4758F228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Understanding the design needs for the GUI development.</w:t>
            </w:r>
          </w:p>
          <w:p w14:paraId="3A4EC5D2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Integrating the calculation and populating the values in GUI as per requirement.</w:t>
            </w:r>
          </w:p>
          <w:p w14:paraId="7B07D93C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Testing the GUI under various conditions.</w:t>
            </w:r>
          </w:p>
          <w:p w14:paraId="7725CBBA" w14:textId="77777777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Generation of Reports and Discussion with the team for further development changes.</w:t>
            </w:r>
          </w:p>
          <w:p w14:paraId="0005A55F" w14:textId="771FAFF8" w:rsidR="00533538" w:rsidRPr="00533538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Developed new, efficient, and well-tested code for a</w:t>
            </w:r>
            <w:r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 xml:space="preserve"> </w:t>
            </w: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variety of different software projects.</w:t>
            </w:r>
          </w:p>
          <w:p w14:paraId="02354D85" w14:textId="54870976" w:rsidR="00533538" w:rsidRPr="00A0748D" w:rsidRDefault="00533538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Provided weekly detailed project reports to keep manager informed on milestones and updates.</w:t>
            </w:r>
          </w:p>
          <w:p w14:paraId="51EBA67B" w14:textId="77777777" w:rsidR="00533538" w:rsidRPr="00D23FF2" w:rsidRDefault="00533538" w:rsidP="00D23FF2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b/>
                <w:iCs/>
                <w:color w:val="000000"/>
              </w:rPr>
            </w:pPr>
          </w:p>
          <w:p w14:paraId="66A9A144" w14:textId="52CB1682" w:rsidR="0030690B" w:rsidRPr="00D23FF2" w:rsidRDefault="00611AE6" w:rsidP="00A0748D">
            <w:pPr>
              <w:pStyle w:val="ListParagraph"/>
              <w:numPr>
                <w:ilvl w:val="0"/>
                <w:numId w:val="49"/>
              </w:numPr>
              <w:jc w:val="center"/>
              <w:rPr>
                <w:rFonts w:eastAsia="Calibri"/>
                <w:b/>
              </w:rPr>
            </w:pPr>
            <w:r w:rsidRPr="00D23FF2">
              <w:rPr>
                <w:b/>
                <w:bCs/>
                <w:color w:val="000000"/>
              </w:rPr>
              <w:t xml:space="preserve">Project </w:t>
            </w:r>
            <w:r w:rsidR="00ED1754" w:rsidRPr="00D23FF2">
              <w:rPr>
                <w:b/>
                <w:bCs/>
                <w:color w:val="000000"/>
              </w:rPr>
              <w:t>name:</w:t>
            </w:r>
            <w:r w:rsidR="00D23FF2">
              <w:rPr>
                <w:b/>
                <w:bCs/>
                <w:color w:val="000000"/>
              </w:rPr>
              <w:t xml:space="preserve">        </w:t>
            </w:r>
            <w:r w:rsidR="0030690B" w:rsidRPr="00D23FF2">
              <w:rPr>
                <w:rFonts w:eastAsia="Calibri"/>
                <w:b/>
              </w:rPr>
              <w:t xml:space="preserve">Home Automation over IOT Falcon Controller with Kite </w:t>
            </w:r>
            <w:r w:rsidR="00D23FF2">
              <w:rPr>
                <w:rFonts w:eastAsia="Calibri"/>
                <w:b/>
              </w:rPr>
              <w:t xml:space="preserve">        </w:t>
            </w:r>
            <w:r w:rsidR="0030690B" w:rsidRPr="00D23FF2">
              <w:rPr>
                <w:rFonts w:eastAsia="Calibri"/>
                <w:b/>
              </w:rPr>
              <w:t>switch, IR BLASTER and Smart Plug</w:t>
            </w:r>
          </w:p>
          <w:p w14:paraId="149CAE35" w14:textId="77777777" w:rsidR="00611AE6" w:rsidRDefault="00611AE6" w:rsidP="00611AE6">
            <w:pPr>
              <w:ind w:left="-18" w:firstLine="18"/>
              <w:jc w:val="both"/>
              <w:rPr>
                <w:b/>
                <w:bCs/>
                <w:color w:val="000000"/>
              </w:rPr>
            </w:pPr>
          </w:p>
          <w:p w14:paraId="688321F1" w14:textId="75746EBB" w:rsidR="00611AE6" w:rsidRDefault="00D23FF2" w:rsidP="006913BC">
            <w:pPr>
              <w:ind w:left="720" w:hanging="738"/>
              <w:jc w:val="center"/>
              <w:rPr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         Hardware &amp; </w:t>
            </w:r>
            <w:r w:rsidR="00ED1754">
              <w:rPr>
                <w:b/>
                <w:bCs/>
                <w:color w:val="000000"/>
              </w:rPr>
              <w:t>Software:</w:t>
            </w:r>
            <w:r w:rsidR="00611AE6" w:rsidRPr="00986A1E">
              <w:rPr>
                <w:b/>
                <w:bCs/>
                <w:color w:val="000000"/>
              </w:rPr>
              <w:t xml:space="preserve"> </w:t>
            </w:r>
            <w:r w:rsidR="00D50417">
              <w:rPr>
                <w:bCs/>
                <w:color w:val="000000"/>
              </w:rPr>
              <w:t xml:space="preserve">PIC24 &amp; </w:t>
            </w:r>
            <w:r w:rsidR="00611AE6">
              <w:rPr>
                <w:bCs/>
                <w:color w:val="000000"/>
              </w:rPr>
              <w:t xml:space="preserve">32 </w:t>
            </w:r>
            <w:r w:rsidR="00ED1754">
              <w:rPr>
                <w:bCs/>
                <w:color w:val="000000"/>
              </w:rPr>
              <w:t>MCU,</w:t>
            </w:r>
            <w:r w:rsidR="00611AE6">
              <w:rPr>
                <w:bCs/>
                <w:color w:val="000000"/>
              </w:rPr>
              <w:t xml:space="preserve"> MPLAB</w:t>
            </w:r>
            <w:r w:rsidR="00DD17E6">
              <w:rPr>
                <w:bCs/>
                <w:color w:val="000000"/>
              </w:rPr>
              <w:t xml:space="preserve">, Ambient sensor, LED drivers, </w:t>
            </w:r>
            <w:r w:rsidR="00ED1754">
              <w:rPr>
                <w:bCs/>
                <w:color w:val="000000"/>
              </w:rPr>
              <w:t>Triac, Miwi</w:t>
            </w:r>
            <w:r w:rsidR="00D50417">
              <w:rPr>
                <w:bCs/>
                <w:color w:val="000000"/>
              </w:rPr>
              <w:t>, Ethernet, EEPROM, Flash memory</w:t>
            </w:r>
          </w:p>
          <w:p w14:paraId="5E5C08C6" w14:textId="77777777" w:rsidR="00D23FF2" w:rsidRPr="00E873AC" w:rsidRDefault="00D23FF2" w:rsidP="006913BC">
            <w:pPr>
              <w:ind w:left="720" w:hanging="738"/>
              <w:jc w:val="center"/>
              <w:rPr>
                <w:rFonts w:eastAsia="Calibri"/>
                <w:b/>
              </w:rPr>
            </w:pPr>
          </w:p>
          <w:p w14:paraId="63816A91" w14:textId="76E217A3" w:rsidR="0015636A" w:rsidRDefault="0015636A" w:rsidP="000D778F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iCs/>
                <w:color w:val="000000"/>
              </w:rPr>
            </w:pPr>
          </w:p>
          <w:p w14:paraId="56096A25" w14:textId="16F3BFBC" w:rsidR="0015636A" w:rsidRPr="0015636A" w:rsidRDefault="0015636A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spacing w:line="276" w:lineRule="auto"/>
              <w:jc w:val="both"/>
              <w:rPr>
                <w:iCs/>
                <w:color w:val="000000"/>
              </w:rPr>
            </w:pPr>
            <w:r w:rsidRPr="0015636A">
              <w:rPr>
                <w:iCs/>
                <w:color w:val="000000"/>
              </w:rPr>
              <w:t>Team member in driver development for various peripherals of MCU platforms.</w:t>
            </w:r>
          </w:p>
          <w:p w14:paraId="4239F3B8" w14:textId="77777777" w:rsidR="0015636A" w:rsidRPr="0015636A" w:rsidRDefault="0015636A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spacing w:line="276" w:lineRule="auto"/>
              <w:jc w:val="both"/>
              <w:rPr>
                <w:iCs/>
                <w:color w:val="000000"/>
              </w:rPr>
            </w:pPr>
            <w:r w:rsidRPr="0015636A">
              <w:rPr>
                <w:iCs/>
                <w:color w:val="000000"/>
              </w:rPr>
              <w:t xml:space="preserve">Testing and debugging. </w:t>
            </w:r>
          </w:p>
          <w:p w14:paraId="4447B15C" w14:textId="77777777" w:rsidR="0015636A" w:rsidRPr="0015636A" w:rsidRDefault="0015636A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spacing w:line="276" w:lineRule="auto"/>
              <w:jc w:val="both"/>
              <w:rPr>
                <w:iCs/>
                <w:color w:val="000000"/>
              </w:rPr>
            </w:pPr>
            <w:r w:rsidRPr="0015636A">
              <w:rPr>
                <w:iCs/>
                <w:color w:val="000000"/>
              </w:rPr>
              <w:t xml:space="preserve">Hardware designing and board bringing up. </w:t>
            </w:r>
          </w:p>
          <w:p w14:paraId="46F7A57E" w14:textId="51C9466B" w:rsidR="00644FE8" w:rsidRPr="008A20B6" w:rsidRDefault="0015636A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spacing w:line="276" w:lineRule="auto"/>
              <w:jc w:val="both"/>
              <w:rPr>
                <w:iCs/>
                <w:color w:val="000000"/>
              </w:rPr>
            </w:pPr>
            <w:r w:rsidRPr="0015636A">
              <w:rPr>
                <w:iCs/>
                <w:color w:val="000000"/>
              </w:rPr>
              <w:t xml:space="preserve">Verifying the board bring-up </w:t>
            </w:r>
            <w:r w:rsidR="00ED1754" w:rsidRPr="0015636A">
              <w:rPr>
                <w:iCs/>
                <w:color w:val="000000"/>
              </w:rPr>
              <w:t>with various</w:t>
            </w:r>
            <w:r w:rsidRPr="0015636A">
              <w:rPr>
                <w:iCs/>
                <w:color w:val="000000"/>
              </w:rPr>
              <w:t xml:space="preserve"> test cases.</w:t>
            </w:r>
          </w:p>
          <w:p w14:paraId="5632B7BD" w14:textId="77777777" w:rsidR="00644FE8" w:rsidRDefault="00644FE8" w:rsidP="00611AE6">
            <w:pPr>
              <w:jc w:val="both"/>
              <w:rPr>
                <w:b/>
                <w:bCs/>
                <w:color w:val="000000"/>
              </w:rPr>
            </w:pPr>
          </w:p>
          <w:p w14:paraId="29C51071" w14:textId="77777777" w:rsidR="001413E7" w:rsidRDefault="001413E7" w:rsidP="00611AE6">
            <w:pPr>
              <w:jc w:val="both"/>
              <w:rPr>
                <w:b/>
                <w:bCs/>
                <w:color w:val="000000"/>
              </w:rPr>
            </w:pPr>
          </w:p>
          <w:p w14:paraId="08149AD7" w14:textId="77777777" w:rsidR="001413E7" w:rsidRDefault="001413E7" w:rsidP="00611AE6">
            <w:pPr>
              <w:jc w:val="both"/>
              <w:rPr>
                <w:b/>
                <w:bCs/>
                <w:color w:val="000000"/>
              </w:rPr>
            </w:pPr>
          </w:p>
          <w:p w14:paraId="1984F124" w14:textId="77777777" w:rsidR="001413E7" w:rsidRDefault="001413E7" w:rsidP="00611AE6">
            <w:pPr>
              <w:jc w:val="both"/>
              <w:rPr>
                <w:b/>
                <w:bCs/>
                <w:color w:val="000000"/>
              </w:rPr>
            </w:pPr>
          </w:p>
          <w:p w14:paraId="1C23AD0D" w14:textId="77777777" w:rsidR="001413E7" w:rsidRDefault="001413E7" w:rsidP="00611AE6">
            <w:pPr>
              <w:jc w:val="both"/>
              <w:rPr>
                <w:b/>
                <w:bCs/>
                <w:color w:val="000000"/>
              </w:rPr>
            </w:pPr>
          </w:p>
          <w:p w14:paraId="1FB27D54" w14:textId="77777777" w:rsidR="001413E7" w:rsidRDefault="001413E7" w:rsidP="00611AE6">
            <w:pPr>
              <w:jc w:val="both"/>
              <w:rPr>
                <w:b/>
                <w:bCs/>
                <w:color w:val="000000"/>
              </w:rPr>
            </w:pPr>
          </w:p>
          <w:p w14:paraId="1D7EBC6F" w14:textId="77777777" w:rsidR="001413E7" w:rsidRDefault="001413E7" w:rsidP="00611AE6">
            <w:pPr>
              <w:jc w:val="both"/>
              <w:rPr>
                <w:b/>
                <w:bCs/>
                <w:color w:val="000000"/>
              </w:rPr>
            </w:pPr>
          </w:p>
          <w:p w14:paraId="220FBBA7" w14:textId="77777777" w:rsidR="001413E7" w:rsidRDefault="001413E7" w:rsidP="00611AE6">
            <w:pPr>
              <w:jc w:val="both"/>
              <w:rPr>
                <w:b/>
                <w:bCs/>
                <w:color w:val="000000"/>
              </w:rPr>
            </w:pPr>
          </w:p>
          <w:p w14:paraId="22478486" w14:textId="5F9790F4" w:rsidR="00611AE6" w:rsidRPr="00644FE8" w:rsidRDefault="006137AF" w:rsidP="00A0748D">
            <w:pPr>
              <w:pStyle w:val="ListParagraph"/>
              <w:numPr>
                <w:ilvl w:val="0"/>
                <w:numId w:val="49"/>
              </w:numPr>
              <w:jc w:val="both"/>
              <w:rPr>
                <w:rFonts w:eastAsia="Calibri"/>
                <w:b/>
              </w:rPr>
            </w:pPr>
            <w:r w:rsidRPr="00644FE8">
              <w:rPr>
                <w:b/>
                <w:bCs/>
                <w:color w:val="000000"/>
              </w:rPr>
              <w:lastRenderedPageBreak/>
              <w:t xml:space="preserve">Project </w:t>
            </w:r>
            <w:r w:rsidR="00ED1754" w:rsidRPr="00644FE8">
              <w:rPr>
                <w:b/>
                <w:bCs/>
                <w:color w:val="000000"/>
              </w:rPr>
              <w:t>name:</w:t>
            </w:r>
            <w:r w:rsidRPr="00644FE8">
              <w:rPr>
                <w:b/>
                <w:bCs/>
                <w:color w:val="000000"/>
              </w:rPr>
              <w:t xml:space="preserve"> </w:t>
            </w:r>
            <w:r w:rsidR="0030690B" w:rsidRPr="00644FE8">
              <w:rPr>
                <w:b/>
                <w:bCs/>
                <w:color w:val="000000"/>
              </w:rPr>
              <w:t xml:space="preserve">     </w:t>
            </w:r>
            <w:r w:rsidR="00611AE6" w:rsidRPr="00644FE8">
              <w:rPr>
                <w:rFonts w:eastAsia="Calibri"/>
                <w:b/>
              </w:rPr>
              <w:t>Channel Sounding Experiments to Study Doubly-</w:t>
            </w:r>
          </w:p>
          <w:p w14:paraId="2CB3BD22" w14:textId="493CA376" w:rsidR="006137AF" w:rsidRDefault="00611AE6" w:rsidP="00611AE6">
            <w:pPr>
              <w:ind w:left="720" w:hanging="720"/>
              <w:jc w:val="both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                                     </w:t>
            </w:r>
            <w:r>
              <w:rPr>
                <w:rFonts w:eastAsia="Calibri"/>
                <w:b/>
              </w:rPr>
              <w:t xml:space="preserve">spread </w:t>
            </w:r>
            <w:r w:rsidRPr="0022029F">
              <w:rPr>
                <w:rFonts w:eastAsia="Calibri"/>
                <w:b/>
              </w:rPr>
              <w:t xml:space="preserve">underwater </w:t>
            </w:r>
            <w:r>
              <w:rPr>
                <w:rFonts w:eastAsia="Calibri"/>
                <w:b/>
              </w:rPr>
              <w:t>a</w:t>
            </w:r>
            <w:r w:rsidRPr="0022029F">
              <w:rPr>
                <w:rFonts w:eastAsia="Calibri"/>
                <w:b/>
              </w:rPr>
              <w:t xml:space="preserve">coustic Channels in </w:t>
            </w:r>
            <w:r w:rsidR="00ED1754" w:rsidRPr="0022029F">
              <w:rPr>
                <w:rFonts w:eastAsia="Calibri"/>
                <w:b/>
              </w:rPr>
              <w:t>Shallow waters</w:t>
            </w:r>
          </w:p>
          <w:p w14:paraId="7316AA28" w14:textId="248919B3" w:rsidR="009E1336" w:rsidRPr="005B78C1" w:rsidRDefault="00AD310A" w:rsidP="005B78C1">
            <w:pPr>
              <w:ind w:left="720" w:hanging="720"/>
              <w:rPr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         Hardware &amp; </w:t>
            </w:r>
            <w:r w:rsidR="00ED1754">
              <w:rPr>
                <w:b/>
                <w:bCs/>
                <w:color w:val="000000"/>
              </w:rPr>
              <w:t>Software:</w:t>
            </w:r>
            <w:r w:rsidR="006137AF" w:rsidRPr="00986A1E">
              <w:rPr>
                <w:b/>
                <w:bCs/>
                <w:color w:val="000000"/>
              </w:rPr>
              <w:t xml:space="preserve"> </w:t>
            </w:r>
            <w:r w:rsidR="006137AF" w:rsidRPr="001F333B">
              <w:rPr>
                <w:bCs/>
                <w:color w:val="000000"/>
              </w:rPr>
              <w:t>NI DAQ tools</w:t>
            </w:r>
            <w:r w:rsidR="006137AF">
              <w:rPr>
                <w:bCs/>
                <w:color w:val="000000"/>
              </w:rPr>
              <w:t>,</w:t>
            </w:r>
            <w:r w:rsidR="006137AF" w:rsidRPr="001F333B">
              <w:rPr>
                <w:bCs/>
                <w:color w:val="000000"/>
              </w:rPr>
              <w:t xml:space="preserve"> </w:t>
            </w:r>
            <w:r w:rsidR="006137AF">
              <w:rPr>
                <w:bCs/>
                <w:color w:val="000000"/>
              </w:rPr>
              <w:t>MATLAB</w:t>
            </w:r>
            <w:r w:rsidR="00644FE8">
              <w:rPr>
                <w:bCs/>
                <w:color w:val="000000"/>
              </w:rPr>
              <w:t>.</w:t>
            </w:r>
          </w:p>
          <w:p w14:paraId="7DC4FB64" w14:textId="08ED185A" w:rsidR="00AD310A" w:rsidRDefault="00AD310A" w:rsidP="000D778F">
            <w:pPr>
              <w:widowControl/>
              <w:autoSpaceDE/>
              <w:autoSpaceDN/>
              <w:adjustRightInd/>
              <w:spacing w:line="276" w:lineRule="auto"/>
              <w:jc w:val="both"/>
              <w:rPr>
                <w:rFonts w:ascii="Palatino Linotype" w:hAnsi="Palatino Linotype" w:cs="Calibri"/>
                <w:sz w:val="20"/>
                <w:szCs w:val="20"/>
              </w:rPr>
            </w:pPr>
          </w:p>
          <w:p w14:paraId="0BB3113C" w14:textId="77777777" w:rsidR="00AD310A" w:rsidRDefault="00AD310A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spacing w:line="276" w:lineRule="auto"/>
              <w:jc w:val="both"/>
            </w:pPr>
            <w:r>
              <w:t>Responsible for development of hardware electronics based on the requirement.</w:t>
            </w:r>
          </w:p>
          <w:p w14:paraId="6FA8E3E4" w14:textId="77777777" w:rsidR="00AD310A" w:rsidRDefault="00AD310A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spacing w:line="276" w:lineRule="auto"/>
              <w:jc w:val="both"/>
            </w:pPr>
            <w:r>
              <w:t>Interfacing data acquisition devices such as NI-DAQ, working with Microcontrollers.</w:t>
            </w:r>
          </w:p>
          <w:p w14:paraId="0ACBF344" w14:textId="758FE7A7" w:rsidR="00AD310A" w:rsidRDefault="00AD310A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spacing w:line="276" w:lineRule="auto"/>
              <w:jc w:val="both"/>
            </w:pPr>
            <w:r>
              <w:t xml:space="preserve">One of the team </w:t>
            </w:r>
            <w:r w:rsidR="00D0195B">
              <w:t>players</w:t>
            </w:r>
            <w:r>
              <w:t xml:space="preserve"> for maintaining underwater tank facility, performing acoustic </w:t>
            </w:r>
            <w:r w:rsidR="005C746C">
              <w:t>experiments,</w:t>
            </w:r>
            <w:r>
              <w:t xml:space="preserve"> and analyzing with MATLAB, reliability testing of the system developed for performance verification.</w:t>
            </w:r>
          </w:p>
          <w:p w14:paraId="0969D36D" w14:textId="2665337C" w:rsidR="00533538" w:rsidRPr="00533538" w:rsidRDefault="00533538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Designed presentations summarizing research findings.</w:t>
            </w:r>
          </w:p>
          <w:p w14:paraId="3BE0AE47" w14:textId="77777777" w:rsidR="00533538" w:rsidRPr="00533538" w:rsidRDefault="00533538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Coordinated research projects to achieve overall team efficiency.</w:t>
            </w:r>
          </w:p>
          <w:p w14:paraId="358A9DAE" w14:textId="77777777" w:rsidR="00533538" w:rsidRPr="00533538" w:rsidRDefault="00533538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Collected large volumes of data with high accuracy.</w:t>
            </w:r>
          </w:p>
          <w:p w14:paraId="21CFE56B" w14:textId="77777777" w:rsidR="00533538" w:rsidRPr="00533538" w:rsidRDefault="00533538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Demonstrated outstanding project management abilities, running innovative research programmes within cost and timeframe parameters.</w:t>
            </w:r>
          </w:p>
          <w:p w14:paraId="3FA0FF1B" w14:textId="05AE5DCF" w:rsidR="00533538" w:rsidRPr="00533538" w:rsidRDefault="00533538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Maintained inventory, equipment and materials in an organized fashion.</w:t>
            </w:r>
          </w:p>
          <w:p w14:paraId="1E67825B" w14:textId="77777777" w:rsidR="00533538" w:rsidRPr="00533538" w:rsidRDefault="00533538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Built and nurtured positive, professional relationships with key industry and academic partners, broadening opportunities for multidisciplinary research.</w:t>
            </w:r>
          </w:p>
          <w:p w14:paraId="0400A4D8" w14:textId="0B86B469" w:rsidR="00533538" w:rsidRPr="00533538" w:rsidRDefault="00533538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Carried out focused statistical analysis, maximizing data understanding and uses across varied research platforms.</w:t>
            </w:r>
          </w:p>
          <w:p w14:paraId="27C0A665" w14:textId="77777777" w:rsidR="00533538" w:rsidRPr="00533538" w:rsidRDefault="00533538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Collaborated effectively with students and lecturers to develop high-performing research programmes, garnering external interest from industry and academia.</w:t>
            </w:r>
          </w:p>
          <w:p w14:paraId="24BC45D0" w14:textId="77777777" w:rsidR="00533538" w:rsidRPr="00533538" w:rsidRDefault="00533538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Outlined key research in documents, spreadsheets and reports.</w:t>
            </w:r>
          </w:p>
          <w:p w14:paraId="65CEFD39" w14:textId="77777777" w:rsidR="00533538" w:rsidRPr="00533538" w:rsidRDefault="00533538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533538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Created engaging, insightful journal articles, building faculty reputation for cutting-edge methodological research.</w:t>
            </w:r>
          </w:p>
          <w:p w14:paraId="6D996F68" w14:textId="77777777" w:rsidR="00D0195B" w:rsidRPr="000D778F" w:rsidRDefault="00D0195B" w:rsidP="00533538">
            <w:pPr>
              <w:pStyle w:val="ListParagraph"/>
              <w:widowControl/>
              <w:autoSpaceDE/>
              <w:autoSpaceDN/>
              <w:adjustRightInd/>
              <w:spacing w:line="276" w:lineRule="auto"/>
              <w:jc w:val="both"/>
            </w:pPr>
          </w:p>
          <w:p w14:paraId="478ABCD6" w14:textId="616A3CCD" w:rsidR="00D86F5B" w:rsidRPr="00D0195B" w:rsidRDefault="00D86F5B" w:rsidP="00A0748D">
            <w:pPr>
              <w:pStyle w:val="ListParagraph"/>
              <w:numPr>
                <w:ilvl w:val="0"/>
                <w:numId w:val="49"/>
              </w:numPr>
              <w:suppressAutoHyphens/>
              <w:spacing w:line="288" w:lineRule="auto"/>
              <w:ind w:right="-158"/>
              <w:jc w:val="both"/>
              <w:rPr>
                <w:b/>
              </w:rPr>
            </w:pPr>
            <w:r w:rsidRPr="00D0195B">
              <w:rPr>
                <w:b/>
                <w:bCs/>
                <w:color w:val="000000"/>
              </w:rPr>
              <w:t>Project</w:t>
            </w:r>
            <w:r>
              <w:t xml:space="preserve"> </w:t>
            </w:r>
            <w:r w:rsidR="00D0195B" w:rsidRPr="00D0195B">
              <w:rPr>
                <w:b/>
              </w:rPr>
              <w:t>name</w:t>
            </w:r>
            <w:r w:rsidR="00D0195B">
              <w:t>:</w:t>
            </w:r>
            <w:r w:rsidRPr="00D0195B">
              <w:rPr>
                <w:color w:val="000000"/>
              </w:rPr>
              <w:t xml:space="preserve"> </w:t>
            </w:r>
            <w:r w:rsidRPr="00D0195B">
              <w:rPr>
                <w:b/>
              </w:rPr>
              <w:t xml:space="preserve">Rotating data acquisition system of strain gauges for  </w:t>
            </w:r>
            <w:r w:rsidR="00D0195B">
              <w:rPr>
                <w:b/>
              </w:rPr>
              <w:t xml:space="preserve"> </w:t>
            </w:r>
            <w:r w:rsidRPr="00D0195B">
              <w:rPr>
                <w:b/>
              </w:rPr>
              <w:t xml:space="preserve">obstacle </w:t>
            </w:r>
          </w:p>
          <w:p w14:paraId="307B44C5" w14:textId="77777777" w:rsidR="00D86F5B" w:rsidRPr="004263C5" w:rsidRDefault="00D86F5B" w:rsidP="00B11986">
            <w:pPr>
              <w:suppressAutoHyphens/>
              <w:spacing w:line="288" w:lineRule="auto"/>
              <w:ind w:right="-158"/>
              <w:jc w:val="both"/>
              <w:rPr>
                <w:b/>
              </w:rPr>
            </w:pPr>
            <w:r>
              <w:rPr>
                <w:b/>
              </w:rPr>
              <w:t xml:space="preserve">                                    </w:t>
            </w:r>
            <w:r w:rsidRPr="004263C5">
              <w:rPr>
                <w:b/>
              </w:rPr>
              <w:t>hit</w:t>
            </w:r>
            <w:r>
              <w:rPr>
                <w:b/>
              </w:rPr>
              <w:t xml:space="preserve"> </w:t>
            </w:r>
            <w:r w:rsidRPr="004263C5">
              <w:rPr>
                <w:b/>
              </w:rPr>
              <w:t xml:space="preserve">Experiment in planes. </w:t>
            </w:r>
          </w:p>
          <w:p w14:paraId="0BFDB34A" w14:textId="3D39D713" w:rsidR="00D86F5B" w:rsidRDefault="00D0195B" w:rsidP="00B11986">
            <w:pPr>
              <w:suppressAutoHyphens/>
              <w:ind w:left="2160" w:hanging="2160"/>
              <w:jc w:val="both"/>
              <w:rPr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         Hardware</w:t>
            </w:r>
            <w:r w:rsidR="00D86F5B" w:rsidRPr="0022029F">
              <w:rPr>
                <w:b/>
                <w:color w:val="000000"/>
                <w:lang w:val="da-DK"/>
              </w:rPr>
              <w:tab/>
            </w:r>
            <w:r w:rsidR="00D86F5B">
              <w:rPr>
                <w:color w:val="000000"/>
                <w:lang w:val="da-DK"/>
              </w:rPr>
              <w:t>:</w:t>
            </w:r>
            <w:r w:rsidR="00D86F5B" w:rsidRPr="00BB67F8">
              <w:rPr>
                <w:color w:val="000000"/>
                <w:lang w:val="da-DK"/>
              </w:rPr>
              <w:t>PIC32MX460/795F512L Microcontroller,</w:t>
            </w:r>
            <w:r w:rsidR="00D86F5B">
              <w:rPr>
                <w:color w:val="000000"/>
                <w:lang w:val="da-DK"/>
              </w:rPr>
              <w:t xml:space="preserve"> </w:t>
            </w:r>
            <w:r w:rsidR="00D86F5B" w:rsidRPr="00BB67F8">
              <w:rPr>
                <w:color w:val="000000"/>
                <w:lang w:val="da-DK"/>
              </w:rPr>
              <w:t>ADC, M</w:t>
            </w:r>
            <w:r w:rsidR="008A20B6">
              <w:rPr>
                <w:color w:val="000000"/>
                <w:lang w:val="da-DK"/>
              </w:rPr>
              <w:t>CP6N11</w:t>
            </w:r>
            <w:r w:rsidR="00D86F5B" w:rsidRPr="00BB67F8">
              <w:rPr>
                <w:color w:val="000000"/>
                <w:lang w:val="da-DK"/>
              </w:rPr>
              <w:t xml:space="preserve">, SST25v080B flash, RF Module, </w:t>
            </w:r>
            <w:r w:rsidR="008A20B6">
              <w:rPr>
                <w:color w:val="000000"/>
                <w:lang w:val="da-DK"/>
              </w:rPr>
              <w:t xml:space="preserve">Strain </w:t>
            </w:r>
            <w:r w:rsidR="00D86F5B" w:rsidRPr="00BB67F8">
              <w:rPr>
                <w:color w:val="000000"/>
                <w:lang w:val="da-DK"/>
              </w:rPr>
              <w:t>gauge</w:t>
            </w:r>
            <w:r w:rsidR="00D86F5B" w:rsidRPr="00BB67F8">
              <w:rPr>
                <w:b/>
                <w:color w:val="000000"/>
                <w:lang w:val="da-DK"/>
              </w:rPr>
              <w:t>.</w:t>
            </w:r>
            <w:r w:rsidR="00D86F5B" w:rsidRPr="0022029F">
              <w:rPr>
                <w:b/>
                <w:bCs/>
                <w:color w:val="000000"/>
              </w:rPr>
              <w:tab/>
            </w:r>
          </w:p>
          <w:p w14:paraId="426D2EB7" w14:textId="63FD2EF6" w:rsidR="00827F0D" w:rsidRDefault="00D0195B" w:rsidP="00F26080">
            <w:pPr>
              <w:suppressAutoHyphens/>
              <w:ind w:left="2160" w:hanging="2160"/>
              <w:jc w:val="both"/>
              <w:rPr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          </w:t>
            </w:r>
            <w:r w:rsidR="00ED1754">
              <w:rPr>
                <w:b/>
                <w:bCs/>
                <w:color w:val="000000"/>
              </w:rPr>
              <w:t>Software:</w:t>
            </w:r>
            <w:r>
              <w:rPr>
                <w:b/>
                <w:bCs/>
                <w:color w:val="000000"/>
              </w:rPr>
              <w:t xml:space="preserve">  </w:t>
            </w:r>
            <w:r w:rsidR="00ED1754" w:rsidRPr="00D0195B">
              <w:rPr>
                <w:bCs/>
                <w:color w:val="000000"/>
              </w:rPr>
              <w:t>MPLABX</w:t>
            </w:r>
            <w:r w:rsidR="00ED1754">
              <w:rPr>
                <w:b/>
                <w:bCs/>
                <w:color w:val="000000"/>
              </w:rPr>
              <w:t xml:space="preserve">, </w:t>
            </w:r>
            <w:r w:rsidR="00ED1754" w:rsidRPr="008B3464">
              <w:rPr>
                <w:bCs/>
                <w:color w:val="000000"/>
              </w:rPr>
              <w:t>MATLAB</w:t>
            </w:r>
          </w:p>
          <w:p w14:paraId="02FF8C01" w14:textId="77777777" w:rsidR="00F26080" w:rsidRPr="00F26080" w:rsidRDefault="00F26080" w:rsidP="00F26080">
            <w:pPr>
              <w:suppressAutoHyphens/>
              <w:ind w:left="2160" w:hanging="2160"/>
              <w:jc w:val="both"/>
              <w:rPr>
                <w:bCs/>
                <w:color w:val="000000"/>
              </w:rPr>
            </w:pPr>
          </w:p>
          <w:p w14:paraId="7B430E57" w14:textId="77777777" w:rsidR="00D0195B" w:rsidRDefault="00D0195B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spacing w:line="276" w:lineRule="auto"/>
              <w:jc w:val="both"/>
            </w:pPr>
            <w:r>
              <w:t xml:space="preserve">Reliability testing of the system developed for performance verification. </w:t>
            </w:r>
          </w:p>
          <w:p w14:paraId="141D0616" w14:textId="77777777" w:rsidR="00D0195B" w:rsidRDefault="00D0195B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spacing w:line="276" w:lineRule="auto"/>
              <w:jc w:val="both"/>
            </w:pPr>
            <w:r>
              <w:t>Application and GUI development using MATLAB/SIMULINK for several projects.</w:t>
            </w:r>
          </w:p>
          <w:p w14:paraId="21266192" w14:textId="77777777" w:rsidR="00D0195B" w:rsidRDefault="007331C7" w:rsidP="00A0748D">
            <w:pPr>
              <w:pStyle w:val="ListParagraph"/>
              <w:widowControl/>
              <w:numPr>
                <w:ilvl w:val="0"/>
                <w:numId w:val="49"/>
              </w:numPr>
              <w:autoSpaceDE/>
              <w:autoSpaceDN/>
              <w:adjustRightInd/>
              <w:spacing w:line="276" w:lineRule="auto"/>
              <w:jc w:val="both"/>
            </w:pPr>
            <w:r>
              <w:t>Testing of boards based on the application code provided.</w:t>
            </w:r>
          </w:p>
          <w:p w14:paraId="4339A198" w14:textId="77777777" w:rsidR="00A0748D" w:rsidRPr="00A0748D" w:rsidRDefault="00A0748D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A0748D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Sketched outline designs and used CAD programs to provide detailed design and specifications.</w:t>
            </w:r>
          </w:p>
          <w:p w14:paraId="14F928B3" w14:textId="77777777" w:rsidR="00A0748D" w:rsidRPr="00A0748D" w:rsidRDefault="00A0748D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A0748D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Used CAD software to create models and simulations for use by manufacturing team.</w:t>
            </w:r>
          </w:p>
          <w:p w14:paraId="359B24C2" w14:textId="77777777" w:rsidR="00A0748D" w:rsidRPr="00A0748D" w:rsidRDefault="00A0748D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A0748D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Made sure that Health and Safety practices were followed both in daily work and incorporated with product design.</w:t>
            </w:r>
          </w:p>
          <w:p w14:paraId="1BDDF621" w14:textId="77777777" w:rsidR="00A0748D" w:rsidRPr="00A0748D" w:rsidRDefault="00A0748D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A0748D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Confirmed engineering team complied with internal processes and procedures and external governing requirements.</w:t>
            </w:r>
          </w:p>
          <w:p w14:paraId="2D3806B0" w14:textId="77777777" w:rsidR="00A0748D" w:rsidRPr="00A0748D" w:rsidRDefault="00A0748D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A0748D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Packaged engineering designs, selections and specifications of auxiliary systems and components.</w:t>
            </w:r>
          </w:p>
          <w:p w14:paraId="59655857" w14:textId="77777777" w:rsidR="00A0748D" w:rsidRPr="00A0748D" w:rsidRDefault="00A0748D" w:rsidP="00A0748D">
            <w:pPr>
              <w:widowControl/>
              <w:numPr>
                <w:ilvl w:val="0"/>
                <w:numId w:val="49"/>
              </w:numPr>
              <w:autoSpaceDE/>
              <w:autoSpaceDN/>
              <w:adjustRightInd/>
              <w:textAlignment w:val="baseline"/>
              <w:rPr>
                <w:rFonts w:ascii="Roboto" w:hAnsi="Roboto"/>
                <w:color w:val="000000"/>
                <w:sz w:val="21"/>
                <w:szCs w:val="21"/>
              </w:rPr>
            </w:pPr>
            <w:r w:rsidRPr="00A0748D">
              <w:rPr>
                <w:rFonts w:ascii="Roboto" w:hAnsi="Roboto"/>
                <w:color w:val="000000"/>
                <w:sz w:val="21"/>
                <w:szCs w:val="21"/>
                <w:bdr w:val="none" w:sz="0" w:space="0" w:color="auto" w:frame="1"/>
              </w:rPr>
              <w:t>Designed and Developed exclusive products as well as mechanisms and sub-assemblies.</w:t>
            </w:r>
          </w:p>
          <w:p w14:paraId="78CB93D1" w14:textId="77777777" w:rsidR="00A0748D" w:rsidRDefault="00A0748D" w:rsidP="00A0748D">
            <w:pPr>
              <w:pStyle w:val="ListParagraph"/>
              <w:widowControl/>
              <w:autoSpaceDE/>
              <w:autoSpaceDN/>
              <w:adjustRightInd/>
              <w:spacing w:line="276" w:lineRule="auto"/>
              <w:jc w:val="both"/>
            </w:pPr>
          </w:p>
          <w:p w14:paraId="1FFAE99C" w14:textId="77777777" w:rsidR="00A0748D" w:rsidRDefault="00A0748D" w:rsidP="00A0748D">
            <w:pPr>
              <w:pStyle w:val="ListParagraph"/>
              <w:widowControl/>
              <w:autoSpaceDE/>
              <w:autoSpaceDN/>
              <w:adjustRightInd/>
              <w:spacing w:line="276" w:lineRule="auto"/>
              <w:jc w:val="both"/>
            </w:pPr>
          </w:p>
          <w:p w14:paraId="1C799A19" w14:textId="6EC70ED3" w:rsidR="007331C7" w:rsidRPr="007331C7" w:rsidRDefault="007331C7" w:rsidP="007331C7">
            <w:pPr>
              <w:tabs>
                <w:tab w:val="left" w:pos="3480"/>
              </w:tabs>
            </w:pPr>
          </w:p>
        </w:tc>
      </w:tr>
      <w:tr w:rsidR="00D86F5B" w14:paraId="0C4821A7" w14:textId="77777777" w:rsidTr="00F26080">
        <w:trPr>
          <w:trHeight w:val="710"/>
        </w:trPr>
        <w:tc>
          <w:tcPr>
            <w:tcW w:w="2499" w:type="dxa"/>
          </w:tcPr>
          <w:p w14:paraId="6A8C841A" w14:textId="77777777" w:rsidR="00D86F5B" w:rsidRDefault="003253D4" w:rsidP="000923C8">
            <w:pPr>
              <w:tabs>
                <w:tab w:val="left" w:pos="3090"/>
              </w:tabs>
            </w:pPr>
            <w:r w:rsidRPr="008743A4"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5888" behindDoc="1" locked="0" layoutInCell="1" allowOverlap="1" wp14:anchorId="6947511A" wp14:editId="1B82EA58">
                      <wp:simplePos x="0" y="0"/>
                      <wp:positionH relativeFrom="column">
                        <wp:posOffset>-22225</wp:posOffset>
                      </wp:positionH>
                      <wp:positionV relativeFrom="paragraph">
                        <wp:posOffset>23495</wp:posOffset>
                      </wp:positionV>
                      <wp:extent cx="1343025" cy="781050"/>
                      <wp:effectExtent l="0" t="0" r="28575" b="19050"/>
                      <wp:wrapNone/>
                      <wp:docPr id="11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43025" cy="7810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BFBF"/>
                              </a:solidFill>
                              <a:ln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D1FC9B" w14:textId="77777777" w:rsidR="008A20B6" w:rsidRPr="00B3258C" w:rsidRDefault="008A20B6" w:rsidP="008743A4">
                                  <w:pPr>
                                    <w:suppressAutoHyphens/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>Extracurricular activities and hobbie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47511A" id="Rectangle 11" o:spid="_x0000_s1031" style="position:absolute;margin-left:-1.75pt;margin-top:1.85pt;width:105.75pt;height:61.5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" fillcolor="#bfbfbf" strokecolor="#bfbfbf">
                      <v:textbox>
                        <w:txbxContent>
                          <w:p w14:paraId="10D1FC9B" w14:textId="77777777" w:rsidR="008A20B6" w:rsidRPr="00B3258C" w:rsidRDefault="008A20B6" w:rsidP="008743A4">
                            <w:pPr>
                              <w:suppressAutoHyphens/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Extracurricular activities and hobbi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8931" w:type="dxa"/>
          </w:tcPr>
          <w:p w14:paraId="2BB4B709" w14:textId="77777777" w:rsidR="00D86F5B" w:rsidRPr="00EF7EAB" w:rsidRDefault="00D86F5B" w:rsidP="00673F9E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  <w:r w:rsidRPr="00EF7EAB">
              <w:rPr>
                <w:color w:val="000000"/>
                <w:spacing w:val="-4"/>
                <w:szCs w:val="20"/>
              </w:rPr>
              <w:t xml:space="preserve">Completed </w:t>
            </w:r>
            <w:r w:rsidRPr="00EF7EAB">
              <w:rPr>
                <w:b/>
                <w:color w:val="000000"/>
                <w:spacing w:val="-4"/>
                <w:szCs w:val="20"/>
              </w:rPr>
              <w:t>’B’ Certificate</w:t>
            </w:r>
            <w:r w:rsidRPr="00EF7EAB">
              <w:rPr>
                <w:color w:val="000000"/>
                <w:spacing w:val="-4"/>
                <w:szCs w:val="20"/>
              </w:rPr>
              <w:t xml:space="preserve"> in NCC </w:t>
            </w:r>
            <w:r w:rsidRPr="00EF7EAB">
              <w:rPr>
                <w:b/>
                <w:color w:val="000000"/>
                <w:spacing w:val="-4"/>
                <w:szCs w:val="20"/>
              </w:rPr>
              <w:t>Army wing</w:t>
            </w:r>
            <w:r w:rsidRPr="00EF7EAB">
              <w:rPr>
                <w:color w:val="000000"/>
                <w:spacing w:val="-4"/>
                <w:szCs w:val="20"/>
              </w:rPr>
              <w:t xml:space="preserve"> in KARNATAKA &amp; GOA Directorate.</w:t>
            </w:r>
          </w:p>
          <w:p w14:paraId="4EDE905D" w14:textId="77777777" w:rsidR="00D86F5B" w:rsidRPr="00EF7EAB" w:rsidRDefault="00D86F5B" w:rsidP="00673F9E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  <w:r w:rsidRPr="00EF7EAB">
              <w:rPr>
                <w:color w:val="000000"/>
                <w:spacing w:val="-4"/>
                <w:szCs w:val="20"/>
                <w:lang w:val="en-GB"/>
              </w:rPr>
              <w:t>Attended several</w:t>
            </w:r>
            <w:r>
              <w:rPr>
                <w:color w:val="000000"/>
                <w:spacing w:val="-4"/>
                <w:szCs w:val="20"/>
                <w:lang w:val="en-GB"/>
              </w:rPr>
              <w:t xml:space="preserve"> Technical</w:t>
            </w:r>
            <w:r w:rsidRPr="00EF7EAB">
              <w:rPr>
                <w:color w:val="000000"/>
                <w:spacing w:val="-4"/>
                <w:szCs w:val="20"/>
                <w:lang w:val="en-GB"/>
              </w:rPr>
              <w:t xml:space="preserve"> Events</w:t>
            </w:r>
            <w:r w:rsidR="005A6A82">
              <w:rPr>
                <w:color w:val="000000"/>
                <w:spacing w:val="-4"/>
                <w:szCs w:val="20"/>
                <w:lang w:val="en-GB"/>
              </w:rPr>
              <w:t xml:space="preserve"> like </w:t>
            </w:r>
            <w:r w:rsidR="00C65D8A">
              <w:rPr>
                <w:color w:val="000000"/>
                <w:spacing w:val="-4"/>
                <w:szCs w:val="20"/>
                <w:lang w:val="en-GB"/>
              </w:rPr>
              <w:t>EXPOS</w:t>
            </w:r>
            <w:r w:rsidR="00AA44FF">
              <w:rPr>
                <w:color w:val="000000"/>
                <w:spacing w:val="-4"/>
                <w:szCs w:val="20"/>
                <w:lang w:val="en-GB"/>
              </w:rPr>
              <w:t>,</w:t>
            </w:r>
            <w:r w:rsidR="003F0DA5">
              <w:rPr>
                <w:color w:val="000000"/>
                <w:spacing w:val="-4"/>
                <w:szCs w:val="20"/>
                <w:lang w:val="en-GB"/>
              </w:rPr>
              <w:t xml:space="preserve"> </w:t>
            </w:r>
            <w:r w:rsidR="00C92A15">
              <w:rPr>
                <w:color w:val="000000"/>
                <w:spacing w:val="-4"/>
                <w:szCs w:val="20"/>
                <w:lang w:val="en-GB"/>
              </w:rPr>
              <w:t>Workshops organised</w:t>
            </w:r>
            <w:r w:rsidRPr="00EF7EAB">
              <w:rPr>
                <w:color w:val="000000"/>
                <w:spacing w:val="-4"/>
                <w:szCs w:val="20"/>
                <w:lang w:val="en-GB"/>
              </w:rPr>
              <w:t xml:space="preserve"> by </w:t>
            </w:r>
            <w:r w:rsidRPr="00FD31AB">
              <w:rPr>
                <w:color w:val="000000"/>
                <w:spacing w:val="-4"/>
                <w:szCs w:val="20"/>
                <w:lang w:val="en-GB"/>
              </w:rPr>
              <w:t>several companies</w:t>
            </w:r>
            <w:r w:rsidRPr="00EF7EAB">
              <w:rPr>
                <w:b/>
                <w:color w:val="000000"/>
                <w:spacing w:val="-4"/>
                <w:szCs w:val="20"/>
                <w:lang w:val="en-GB"/>
              </w:rPr>
              <w:t>,</w:t>
            </w:r>
            <w:r w:rsidRPr="00EF7EAB">
              <w:rPr>
                <w:color w:val="000000"/>
                <w:spacing w:val="-4"/>
                <w:szCs w:val="20"/>
                <w:lang w:val="en-GB"/>
              </w:rPr>
              <w:t xml:space="preserve"> Bangalore on behalf of the company.</w:t>
            </w:r>
          </w:p>
          <w:p w14:paraId="4B550D30" w14:textId="77777777" w:rsidR="00D86F5B" w:rsidRDefault="00D86F5B" w:rsidP="00673F9E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  <w:r w:rsidRPr="00EF7EAB">
              <w:rPr>
                <w:color w:val="000000"/>
                <w:spacing w:val="-4"/>
                <w:szCs w:val="20"/>
              </w:rPr>
              <w:t>Interests in adventure activities like Rock Climbing, Rappelling and Trekking etc.</w:t>
            </w:r>
          </w:p>
          <w:p w14:paraId="5B93332C" w14:textId="77777777" w:rsidR="00AA44FF" w:rsidRDefault="004E317F" w:rsidP="003F0DA5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  <w:r>
              <w:rPr>
                <w:color w:val="000000"/>
                <w:spacing w:val="-4"/>
                <w:szCs w:val="20"/>
              </w:rPr>
              <w:t xml:space="preserve">Worked as Freelancer trainer- Training Engineering students to build their final year Projects </w:t>
            </w:r>
          </w:p>
          <w:p w14:paraId="18E7B645" w14:textId="77777777" w:rsidR="00A0748D" w:rsidRPr="003F0DA5" w:rsidRDefault="00A0748D" w:rsidP="00A0748D">
            <w:pPr>
              <w:pStyle w:val="ListParagraph"/>
              <w:widowControl/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</w:p>
        </w:tc>
      </w:tr>
      <w:bookmarkStart w:id="0" w:name="_GoBack"/>
      <w:bookmarkEnd w:id="0"/>
      <w:tr w:rsidR="00891442" w14:paraId="38F74137" w14:textId="77777777" w:rsidTr="00F26080">
        <w:trPr>
          <w:trHeight w:val="710"/>
        </w:trPr>
        <w:tc>
          <w:tcPr>
            <w:tcW w:w="2499" w:type="dxa"/>
          </w:tcPr>
          <w:p w14:paraId="3F8B9270" w14:textId="46B60F04" w:rsidR="00891442" w:rsidRPr="008743A4" w:rsidRDefault="00891442" w:rsidP="00891442">
            <w:pPr>
              <w:tabs>
                <w:tab w:val="left" w:pos="3090"/>
              </w:tabs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</w:pPr>
            <w:r w:rsidRPr="009C5DD7"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08416" behindDoc="1" locked="0" layoutInCell="1" allowOverlap="1" wp14:anchorId="516AF7F9" wp14:editId="18FB7462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9525</wp:posOffset>
                      </wp:positionV>
                      <wp:extent cx="1343025" cy="561975"/>
                      <wp:effectExtent l="0" t="0" r="28575" b="28575"/>
                      <wp:wrapNone/>
                      <wp:docPr id="14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43025" cy="561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BFBF"/>
                              </a:solidFill>
                              <a:ln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FC07E31" w14:textId="54E9035D" w:rsidR="008A20B6" w:rsidRPr="00B3258C" w:rsidRDefault="008A20B6" w:rsidP="00891442">
                                  <w:pPr>
                                    <w:suppressAutoHyphens/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 xml:space="preserve">Academic Projects: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6AF7F9" id="Rectangle 14" o:spid="_x0000_s1032" style="position:absolute;margin-left:-.25pt;margin-top:.75pt;width:105.75pt;height:44.25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" fillcolor="#bfbfbf" strokecolor="#bfbfbf">
                      <v:textbox>
                        <w:txbxContent>
                          <w:p w14:paraId="6FC07E31" w14:textId="54E9035D" w:rsidR="008A20B6" w:rsidRPr="00B3258C" w:rsidRDefault="008A20B6" w:rsidP="00891442">
                            <w:pPr>
                              <w:suppressAutoHyphens/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Academic Projects: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8931" w:type="dxa"/>
          </w:tcPr>
          <w:p w14:paraId="7779449F" w14:textId="77777777" w:rsidR="00891442" w:rsidRPr="00255887" w:rsidRDefault="00891442" w:rsidP="00891442">
            <w:pPr>
              <w:pStyle w:val="ListParagraph"/>
              <w:numPr>
                <w:ilvl w:val="0"/>
                <w:numId w:val="20"/>
              </w:numPr>
              <w:suppressAutoHyphens/>
              <w:ind w:right="-158"/>
            </w:pPr>
            <w:r w:rsidRPr="00255887">
              <w:t>Wireless Automation for existing No Due Certificates.</w:t>
            </w:r>
          </w:p>
          <w:p w14:paraId="024A84E5" w14:textId="77777777" w:rsidR="00891442" w:rsidRDefault="00891442" w:rsidP="00891442">
            <w:pPr>
              <w:pStyle w:val="ListParagraph"/>
              <w:numPr>
                <w:ilvl w:val="0"/>
                <w:numId w:val="20"/>
              </w:numPr>
              <w:suppressAutoHyphens/>
              <w:ind w:right="-158"/>
              <w:jc w:val="both"/>
            </w:pPr>
            <w:r w:rsidRPr="00255887">
              <w:t xml:space="preserve">Microcontroller based Wireless call-button system for industrial workstation </w:t>
            </w:r>
          </w:p>
          <w:p w14:paraId="7FD905DA" w14:textId="77777777" w:rsidR="00891442" w:rsidRDefault="00891442" w:rsidP="00891442">
            <w:pPr>
              <w:pStyle w:val="ListParagraph"/>
              <w:numPr>
                <w:ilvl w:val="0"/>
                <w:numId w:val="20"/>
              </w:numPr>
              <w:suppressAutoHyphens/>
              <w:ind w:right="-158"/>
              <w:jc w:val="both"/>
            </w:pPr>
            <w:r>
              <w:t>Smart Communication system for Dumb &amp; Deaf People using Kinect Sensor</w:t>
            </w:r>
          </w:p>
          <w:p w14:paraId="0BC6901C" w14:textId="77777777" w:rsidR="00A0748D" w:rsidRPr="00255887" w:rsidRDefault="00A0748D" w:rsidP="00A0748D">
            <w:pPr>
              <w:pStyle w:val="ListParagraph"/>
              <w:suppressAutoHyphens/>
              <w:ind w:left="1080" w:right="-158"/>
              <w:jc w:val="both"/>
            </w:pPr>
          </w:p>
          <w:p w14:paraId="687DB0DF" w14:textId="77777777" w:rsidR="00891442" w:rsidRPr="00891442" w:rsidRDefault="00891442" w:rsidP="00891442">
            <w:pPr>
              <w:widowControl/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</w:p>
        </w:tc>
      </w:tr>
      <w:tr w:rsidR="00891442" w14:paraId="08D97321" w14:textId="77777777" w:rsidTr="00F26080">
        <w:trPr>
          <w:trHeight w:val="1230"/>
        </w:trPr>
        <w:tc>
          <w:tcPr>
            <w:tcW w:w="2499" w:type="dxa"/>
          </w:tcPr>
          <w:p w14:paraId="0F3DBD07" w14:textId="33CBF4DD" w:rsidR="00891442" w:rsidRPr="008743A4" w:rsidRDefault="00891442" w:rsidP="00891442">
            <w:pPr>
              <w:tabs>
                <w:tab w:val="left" w:pos="3090"/>
              </w:tabs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</w:pPr>
            <w:r w:rsidRPr="009C5DD7"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06368" behindDoc="1" locked="0" layoutInCell="1" allowOverlap="1" wp14:anchorId="327D9BD3" wp14:editId="7A4C0AE4">
                      <wp:simplePos x="0" y="0"/>
                      <wp:positionH relativeFrom="column">
                        <wp:posOffset>-22225</wp:posOffset>
                      </wp:positionH>
                      <wp:positionV relativeFrom="paragraph">
                        <wp:posOffset>102235</wp:posOffset>
                      </wp:positionV>
                      <wp:extent cx="1323975" cy="638175"/>
                      <wp:effectExtent l="0" t="0" r="28575" b="28575"/>
                      <wp:wrapNone/>
                      <wp:docPr id="15" name="Rectangl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23975" cy="6381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BFBF"/>
                              </a:solidFill>
                              <a:ln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B2DCC3" w14:textId="77777777" w:rsidR="008A20B6" w:rsidRPr="00B3258C" w:rsidRDefault="008A20B6" w:rsidP="009F4450">
                                  <w:pPr>
                                    <w:suppressAutoHyphens/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 xml:space="preserve">Projects as Freelancer: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7D9BD3" id="Rectangle 15" o:spid="_x0000_s1033" style="position:absolute;margin-left:-1.75pt;margin-top:8.05pt;width:104.25pt;height:50.25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" fillcolor="#bfbfbf" strokecolor="#bfbfbf">
                      <v:textbox>
                        <w:txbxContent>
                          <w:p w14:paraId="47B2DCC3" w14:textId="77777777" w:rsidR="008A20B6" w:rsidRPr="00B3258C" w:rsidRDefault="008A20B6" w:rsidP="009F4450">
                            <w:pPr>
                              <w:suppressAutoHyphens/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Projects as Freelancer: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8931" w:type="dxa"/>
          </w:tcPr>
          <w:p w14:paraId="1B264DA7" w14:textId="535AE126" w:rsidR="00891442" w:rsidRDefault="00891442" w:rsidP="00891442">
            <w:pPr>
              <w:pStyle w:val="ListParagraph"/>
              <w:numPr>
                <w:ilvl w:val="0"/>
                <w:numId w:val="28"/>
              </w:numPr>
              <w:suppressAutoHyphens/>
              <w:ind w:right="-158"/>
            </w:pPr>
            <w:r w:rsidRPr="00393692">
              <w:t>A Spider Type Crawling Robot f</w:t>
            </w:r>
            <w:r>
              <w:t>or</w:t>
            </w:r>
            <w:r w:rsidRPr="00393692">
              <w:t xml:space="preserve"> Survey </w:t>
            </w:r>
            <w:r w:rsidR="00ED1754" w:rsidRPr="00393692">
              <w:t>in</w:t>
            </w:r>
            <w:r w:rsidRPr="00393692">
              <w:t xml:space="preserve"> Hazardous Environment. </w:t>
            </w:r>
          </w:p>
          <w:p w14:paraId="277DCAF9" w14:textId="77777777" w:rsidR="00891442" w:rsidRDefault="00891442" w:rsidP="00891442">
            <w:pPr>
              <w:pStyle w:val="ListParagraph"/>
              <w:numPr>
                <w:ilvl w:val="0"/>
                <w:numId w:val="28"/>
              </w:numPr>
              <w:suppressAutoHyphens/>
              <w:ind w:right="-158"/>
            </w:pPr>
            <w:r w:rsidRPr="00393692">
              <w:t>Automated Robot for Flyer Distribution &amp; Awareness Promoters.</w:t>
            </w:r>
          </w:p>
          <w:p w14:paraId="1FE07AFD" w14:textId="0A266C6F" w:rsidR="00891442" w:rsidRDefault="00891442" w:rsidP="00891442">
            <w:pPr>
              <w:pStyle w:val="ListParagraph"/>
              <w:numPr>
                <w:ilvl w:val="0"/>
                <w:numId w:val="28"/>
              </w:numPr>
              <w:suppressAutoHyphens/>
              <w:ind w:right="-158"/>
            </w:pPr>
            <w:r w:rsidRPr="00393692">
              <w:t>Home Automation over IOT using Node</w:t>
            </w:r>
            <w:r w:rsidR="00827F0D">
              <w:t>-</w:t>
            </w:r>
            <w:r w:rsidRPr="00393692">
              <w:t>MCU, ESP8266.</w:t>
            </w:r>
          </w:p>
          <w:p w14:paraId="01DB0F29" w14:textId="77777777" w:rsidR="00891442" w:rsidRDefault="00891442" w:rsidP="00891442">
            <w:pPr>
              <w:pStyle w:val="ListParagraph"/>
              <w:numPr>
                <w:ilvl w:val="0"/>
                <w:numId w:val="28"/>
              </w:numPr>
              <w:suppressAutoHyphens/>
              <w:ind w:right="-158"/>
            </w:pPr>
            <w:r w:rsidRPr="00393692">
              <w:t>Smart Energy Metering over IOT using ESP8266.</w:t>
            </w:r>
          </w:p>
          <w:p w14:paraId="4BE143CD" w14:textId="77777777" w:rsidR="00891442" w:rsidRDefault="00891442" w:rsidP="00891442">
            <w:pPr>
              <w:pStyle w:val="ListParagraph"/>
              <w:numPr>
                <w:ilvl w:val="0"/>
                <w:numId w:val="28"/>
              </w:numPr>
              <w:suppressAutoHyphens/>
              <w:ind w:right="-158"/>
            </w:pPr>
            <w:r w:rsidRPr="00393692">
              <w:t>Solar Tile Tracking system based on Azimuth and Elevation Angle.</w:t>
            </w:r>
          </w:p>
          <w:p w14:paraId="3625A8CE" w14:textId="7E349F76" w:rsidR="00891442" w:rsidRPr="009F4FCE" w:rsidRDefault="00891442" w:rsidP="00891442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  <w:r w:rsidRPr="00393692">
              <w:t xml:space="preserve">Robotic Arm- Haptic control using </w:t>
            </w:r>
            <w:r w:rsidR="006025E9" w:rsidRPr="00393692">
              <w:t>Kinect.</w:t>
            </w:r>
          </w:p>
          <w:p w14:paraId="391F173F" w14:textId="77777777" w:rsidR="009F4FCE" w:rsidRPr="00A0748D" w:rsidRDefault="009F4FCE" w:rsidP="00891442">
            <w:pPr>
              <w:pStyle w:val="ListParagraph"/>
              <w:widowControl/>
              <w:numPr>
                <w:ilvl w:val="0"/>
                <w:numId w:val="28"/>
              </w:numPr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  <w:r>
              <w:rPr>
                <w:color w:val="000000"/>
                <w:spacing w:val="-4"/>
              </w:rPr>
              <w:t>Tracking and Avoidance of Cargo Pilferage using IoT.</w:t>
            </w:r>
          </w:p>
          <w:p w14:paraId="4E896AF7" w14:textId="0AB10FA6" w:rsidR="00A0748D" w:rsidRPr="009F4450" w:rsidRDefault="00A0748D" w:rsidP="00A0748D">
            <w:pPr>
              <w:pStyle w:val="ListParagraph"/>
              <w:widowControl/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</w:p>
        </w:tc>
      </w:tr>
      <w:tr w:rsidR="00891442" w14:paraId="0EA9864D" w14:textId="77777777" w:rsidTr="00F26080">
        <w:trPr>
          <w:trHeight w:val="907"/>
        </w:trPr>
        <w:tc>
          <w:tcPr>
            <w:tcW w:w="2499" w:type="dxa"/>
          </w:tcPr>
          <w:p w14:paraId="1471507B" w14:textId="77777777" w:rsidR="00891442" w:rsidRDefault="00891442" w:rsidP="00891442">
            <w:pPr>
              <w:tabs>
                <w:tab w:val="right" w:pos="2119"/>
              </w:tabs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</w:pPr>
            <w:r w:rsidRPr="0070342B"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05344" behindDoc="1" locked="0" layoutInCell="1" allowOverlap="1" wp14:anchorId="2CC58D83" wp14:editId="31D29329">
                      <wp:simplePos x="0" y="0"/>
                      <wp:positionH relativeFrom="column">
                        <wp:posOffset>-5510</wp:posOffset>
                      </wp:positionH>
                      <wp:positionV relativeFrom="paragraph">
                        <wp:posOffset>41168</wp:posOffset>
                      </wp:positionV>
                      <wp:extent cx="1164566" cy="457200"/>
                      <wp:effectExtent l="0" t="0" r="17145" b="19050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64566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BFBF"/>
                              </a:solidFill>
                              <a:ln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36DB59" w14:textId="77777777" w:rsidR="008A20B6" w:rsidRPr="00B3258C" w:rsidRDefault="008A20B6" w:rsidP="00D4072B">
                                  <w:pPr>
                                    <w:suppressAutoHyphens/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  <w:t>Achievemen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C58D83" id="Rectangle 3" o:spid="_x0000_s1034" style="position:absolute;margin-left:-.45pt;margin-top:3.25pt;width:91.7pt;height:36pt;z-index:-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" fillcolor="#bfbfbf" strokecolor="#bfbfbf">
                      <v:textbox>
                        <w:txbxContent>
                          <w:p w14:paraId="0D36DB59" w14:textId="77777777" w:rsidR="008A20B6" w:rsidRPr="00B3258C" w:rsidRDefault="008A20B6" w:rsidP="00D4072B">
                            <w:pPr>
                              <w:suppressAutoHyphens/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  <w:t>Achievement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7FAB1A2" w14:textId="77777777" w:rsidR="00891442" w:rsidRPr="009F4450" w:rsidRDefault="00891442" w:rsidP="00891442">
            <w:pPr>
              <w:rPr>
                <w:sz w:val="28"/>
                <w:szCs w:val="28"/>
              </w:rPr>
            </w:pPr>
          </w:p>
          <w:p w14:paraId="463FBA11" w14:textId="5A292844" w:rsidR="00891442" w:rsidRPr="009F4450" w:rsidRDefault="00891442" w:rsidP="0089144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8931" w:type="dxa"/>
          </w:tcPr>
          <w:p w14:paraId="15D1F313" w14:textId="77777777" w:rsidR="00891442" w:rsidRPr="008B4073" w:rsidRDefault="00891442" w:rsidP="00891442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adjustRightInd/>
              <w:spacing w:after="200" w:line="276" w:lineRule="auto"/>
              <w:jc w:val="both"/>
              <w:rPr>
                <w:color w:val="000000"/>
                <w:spacing w:val="-4"/>
                <w:szCs w:val="20"/>
                <w:lang w:val="en-GB"/>
              </w:rPr>
            </w:pPr>
            <w:r w:rsidRPr="007C178A">
              <w:rPr>
                <w:color w:val="000000"/>
                <w:spacing w:val="-4"/>
                <w:szCs w:val="20"/>
                <w:lang w:val="en-GB"/>
              </w:rPr>
              <w:t xml:space="preserve">Won Prize for </w:t>
            </w:r>
            <w:r w:rsidRPr="007C178A">
              <w:rPr>
                <w:b/>
                <w:color w:val="000000"/>
                <w:spacing w:val="-4"/>
                <w:szCs w:val="20"/>
                <w:lang w:val="en-GB"/>
              </w:rPr>
              <w:t>BEST DESIGN</w:t>
            </w:r>
            <w:r w:rsidRPr="007C178A">
              <w:rPr>
                <w:color w:val="000000"/>
                <w:spacing w:val="-4"/>
                <w:szCs w:val="20"/>
                <w:lang w:val="en-GB"/>
              </w:rPr>
              <w:t xml:space="preserve"> in </w:t>
            </w:r>
            <w:r w:rsidRPr="007C178A">
              <w:rPr>
                <w:b/>
                <w:color w:val="000000"/>
                <w:spacing w:val="-4"/>
                <w:szCs w:val="20"/>
                <w:lang w:val="en-GB"/>
              </w:rPr>
              <w:t>Embedded Design Contest</w:t>
            </w:r>
            <w:r w:rsidRPr="007C178A">
              <w:rPr>
                <w:color w:val="000000"/>
                <w:spacing w:val="-4"/>
                <w:szCs w:val="20"/>
                <w:lang w:val="en-GB"/>
              </w:rPr>
              <w:t xml:space="preserve"> organised by </w:t>
            </w:r>
            <w:r w:rsidRPr="007C178A">
              <w:rPr>
                <w:b/>
                <w:color w:val="000000"/>
                <w:spacing w:val="-4"/>
                <w:szCs w:val="20"/>
                <w:lang w:val="en-GB"/>
              </w:rPr>
              <w:t>EFY</w:t>
            </w:r>
          </w:p>
          <w:p w14:paraId="373C23A3" w14:textId="74DA5B34" w:rsidR="00891442" w:rsidRPr="00FB1653" w:rsidRDefault="00891442" w:rsidP="00891442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  <w:r w:rsidRPr="00AA5189">
              <w:rPr>
                <w:color w:val="000000"/>
                <w:spacing w:val="-4"/>
                <w:szCs w:val="20"/>
                <w:lang w:val="en-GB"/>
              </w:rPr>
              <w:t>Paper Publications</w:t>
            </w:r>
            <w:r>
              <w:rPr>
                <w:b/>
                <w:color w:val="000000"/>
                <w:spacing w:val="-4"/>
                <w:szCs w:val="20"/>
                <w:lang w:val="en-GB"/>
              </w:rPr>
              <w:t xml:space="preserve"> </w:t>
            </w:r>
            <w:r w:rsidRPr="00AA5189">
              <w:rPr>
                <w:b/>
                <w:color w:val="000000"/>
                <w:spacing w:val="-4"/>
                <w:szCs w:val="20"/>
                <w:lang w:val="en-GB"/>
              </w:rPr>
              <w:t>National Conferences</w:t>
            </w:r>
            <w:r w:rsidRPr="007C178A">
              <w:rPr>
                <w:color w:val="000000"/>
                <w:spacing w:val="-4"/>
                <w:szCs w:val="20"/>
                <w:lang w:val="en-GB"/>
              </w:rPr>
              <w:t xml:space="preserve">:   </w:t>
            </w:r>
            <w:r w:rsidR="00ED1754" w:rsidRPr="007C178A">
              <w:rPr>
                <w:color w:val="000000"/>
                <w:spacing w:val="-4"/>
                <w:szCs w:val="20"/>
                <w:lang w:val="en-GB"/>
              </w:rPr>
              <w:t>5, International</w:t>
            </w:r>
            <w:r w:rsidRPr="00AA5189">
              <w:rPr>
                <w:b/>
                <w:color w:val="000000"/>
                <w:spacing w:val="-4"/>
                <w:szCs w:val="20"/>
                <w:lang w:val="en-GB"/>
              </w:rPr>
              <w:t xml:space="preserve"> Journals</w:t>
            </w:r>
            <w:r w:rsidRPr="007C178A">
              <w:rPr>
                <w:color w:val="000000"/>
                <w:spacing w:val="-4"/>
                <w:szCs w:val="20"/>
                <w:lang w:val="en-GB"/>
              </w:rPr>
              <w:t xml:space="preserve"> :  </w:t>
            </w:r>
            <w:r>
              <w:rPr>
                <w:color w:val="000000"/>
                <w:spacing w:val="-4"/>
                <w:szCs w:val="20"/>
                <w:lang w:val="en-GB"/>
              </w:rPr>
              <w:t>2</w:t>
            </w:r>
          </w:p>
          <w:p w14:paraId="519A17F0" w14:textId="5059D80B" w:rsidR="00FB1653" w:rsidRPr="00FB1653" w:rsidRDefault="00FB1653" w:rsidP="00891442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  <w:r>
              <w:rPr>
                <w:color w:val="000000"/>
                <w:spacing w:val="-4"/>
                <w:szCs w:val="20"/>
                <w:lang w:val="en-GB"/>
              </w:rPr>
              <w:t xml:space="preserve">MATLAB Basic course in </w:t>
            </w:r>
            <w:r w:rsidR="005C746C">
              <w:rPr>
                <w:color w:val="000000"/>
                <w:spacing w:val="-4"/>
                <w:szCs w:val="20"/>
                <w:lang w:val="en-GB"/>
              </w:rPr>
              <w:t>Udemy (</w:t>
            </w:r>
            <w:r w:rsidR="006025E9">
              <w:rPr>
                <w:color w:val="000000"/>
                <w:spacing w:val="-4"/>
                <w:szCs w:val="20"/>
                <w:lang w:val="en-GB"/>
              </w:rPr>
              <w:t>Freelance</w:t>
            </w:r>
            <w:r>
              <w:rPr>
                <w:color w:val="000000"/>
                <w:spacing w:val="-4"/>
                <w:szCs w:val="20"/>
                <w:lang w:val="en-GB"/>
              </w:rPr>
              <w:t xml:space="preserve"> Instructor).</w:t>
            </w:r>
          </w:p>
          <w:p w14:paraId="39D50E0F" w14:textId="524702CC" w:rsidR="00FB1653" w:rsidRPr="006B72D0" w:rsidRDefault="00FB1653" w:rsidP="00891442">
            <w:pPr>
              <w:pStyle w:val="ListParagraph"/>
              <w:widowControl/>
              <w:numPr>
                <w:ilvl w:val="0"/>
                <w:numId w:val="12"/>
              </w:numPr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  <w:r>
              <w:rPr>
                <w:color w:val="000000"/>
                <w:spacing w:val="-4"/>
                <w:szCs w:val="20"/>
                <w:lang w:val="en-GB"/>
              </w:rPr>
              <w:t>Resource Person for Workshops and FDPs</w:t>
            </w:r>
          </w:p>
          <w:p w14:paraId="04529017" w14:textId="77777777" w:rsidR="00891442" w:rsidRPr="006B72D0" w:rsidRDefault="00891442" w:rsidP="00891442">
            <w:pPr>
              <w:pStyle w:val="ListParagraph"/>
              <w:widowControl/>
              <w:autoSpaceDE/>
              <w:autoSpaceDN/>
              <w:adjustRightInd/>
              <w:jc w:val="both"/>
              <w:rPr>
                <w:color w:val="000000"/>
                <w:spacing w:val="-4"/>
                <w:szCs w:val="20"/>
              </w:rPr>
            </w:pPr>
          </w:p>
          <w:p w14:paraId="2C9FEF3B" w14:textId="77777777" w:rsidR="00891442" w:rsidRPr="00986A1E" w:rsidRDefault="00891442" w:rsidP="00891442">
            <w:pPr>
              <w:pStyle w:val="ListParagraph"/>
              <w:widowControl/>
              <w:autoSpaceDE/>
              <w:autoSpaceDN/>
              <w:adjustRightInd/>
              <w:jc w:val="both"/>
              <w:rPr>
                <w:b/>
                <w:bCs/>
                <w:color w:val="000000"/>
              </w:rPr>
            </w:pPr>
          </w:p>
        </w:tc>
      </w:tr>
      <w:tr w:rsidR="00891442" w14:paraId="2E0E7C8E" w14:textId="77777777" w:rsidTr="00F26080">
        <w:trPr>
          <w:trHeight w:val="907"/>
        </w:trPr>
        <w:tc>
          <w:tcPr>
            <w:tcW w:w="2499" w:type="dxa"/>
          </w:tcPr>
          <w:p w14:paraId="51E22AA6" w14:textId="3D892B18" w:rsidR="00891442" w:rsidRPr="0070342B" w:rsidRDefault="00891442" w:rsidP="00891442">
            <w:pPr>
              <w:tabs>
                <w:tab w:val="right" w:pos="2119"/>
              </w:tabs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</w:pPr>
            <w:r w:rsidRPr="007410D1"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07392" behindDoc="1" locked="0" layoutInCell="1" allowOverlap="1" wp14:anchorId="0652B8A9" wp14:editId="2CF15F16">
                      <wp:simplePos x="0" y="0"/>
                      <wp:positionH relativeFrom="column">
                        <wp:posOffset>-82550</wp:posOffset>
                      </wp:positionH>
                      <wp:positionV relativeFrom="paragraph">
                        <wp:posOffset>11430</wp:posOffset>
                      </wp:positionV>
                      <wp:extent cx="1219200" cy="323850"/>
                      <wp:effectExtent l="0" t="0" r="19050" b="19050"/>
                      <wp:wrapNone/>
                      <wp:docPr id="8" name="Rectangl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19200" cy="3238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BFBF"/>
                              </a:solidFill>
                              <a:ln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DC27F7" w14:textId="77777777" w:rsidR="008A20B6" w:rsidRPr="00B3258C" w:rsidRDefault="008A20B6" w:rsidP="009F4450">
                                  <w:pPr>
                                    <w:suppressAutoHyphens/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</w:rPr>
                                    <w:t xml:space="preserve">Certification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52B8A9" id="Rectangle 8" o:spid="_x0000_s1035" style="position:absolute;margin-left:-6.5pt;margin-top:.9pt;width:96pt;height:25.5pt;z-index:-2516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" fillcolor="#bfbfbf" strokecolor="#bfbfbf">
                      <v:textbox>
                        <w:txbxContent>
                          <w:p w14:paraId="0ADC27F7" w14:textId="77777777" w:rsidR="008A20B6" w:rsidRPr="00B3258C" w:rsidRDefault="008A20B6" w:rsidP="009F4450">
                            <w:pPr>
                              <w:suppressAutoHyphens/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Certification 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8931" w:type="dxa"/>
          </w:tcPr>
          <w:p w14:paraId="29CE4DB2" w14:textId="77777777" w:rsidR="00891442" w:rsidRPr="007410D1" w:rsidRDefault="00891442" w:rsidP="00891442">
            <w:pPr>
              <w:pStyle w:val="ListParagraph"/>
              <w:widowControl/>
              <w:numPr>
                <w:ilvl w:val="0"/>
                <w:numId w:val="5"/>
              </w:numPr>
              <w:spacing w:line="276" w:lineRule="auto"/>
              <w:jc w:val="both"/>
              <w:rPr>
                <w:szCs w:val="20"/>
              </w:rPr>
            </w:pPr>
            <w:r w:rsidRPr="007410D1">
              <w:rPr>
                <w:szCs w:val="20"/>
              </w:rPr>
              <w:t>Certified in ‘</w:t>
            </w:r>
            <w:r w:rsidRPr="007410D1">
              <w:rPr>
                <w:b/>
                <w:szCs w:val="20"/>
              </w:rPr>
              <w:t>Embedded Systems and Peripherals’</w:t>
            </w:r>
            <w:r w:rsidRPr="007410D1">
              <w:rPr>
                <w:szCs w:val="20"/>
              </w:rPr>
              <w:t xml:space="preserve"> from </w:t>
            </w:r>
            <w:r w:rsidRPr="007410D1">
              <w:rPr>
                <w:b/>
                <w:szCs w:val="20"/>
              </w:rPr>
              <w:t>Microchip India Pvt. Ltd.</w:t>
            </w:r>
            <w:r w:rsidRPr="007410D1">
              <w:rPr>
                <w:szCs w:val="20"/>
              </w:rPr>
              <w:t>, through Technosphere, Bengaluru.</w:t>
            </w:r>
          </w:p>
          <w:p w14:paraId="65061290" w14:textId="77777777" w:rsidR="00891442" w:rsidRPr="00FB1653" w:rsidRDefault="00891442" w:rsidP="00891442">
            <w:pPr>
              <w:pStyle w:val="ListParagraph"/>
              <w:numPr>
                <w:ilvl w:val="0"/>
                <w:numId w:val="5"/>
              </w:numPr>
              <w:tabs>
                <w:tab w:val="left" w:pos="3090"/>
              </w:tabs>
            </w:pPr>
            <w:r w:rsidRPr="007410D1">
              <w:rPr>
                <w:szCs w:val="20"/>
              </w:rPr>
              <w:t xml:space="preserve">Completed </w:t>
            </w:r>
            <w:r w:rsidRPr="007410D1">
              <w:rPr>
                <w:b/>
                <w:szCs w:val="20"/>
              </w:rPr>
              <w:t>Industrial internship</w:t>
            </w:r>
            <w:r w:rsidRPr="007410D1">
              <w:rPr>
                <w:szCs w:val="20"/>
              </w:rPr>
              <w:t xml:space="preserve"> under </w:t>
            </w:r>
            <w:r w:rsidRPr="007410D1">
              <w:rPr>
                <w:b/>
                <w:szCs w:val="20"/>
              </w:rPr>
              <w:t>Anubhavi Automation</w:t>
            </w:r>
            <w:r w:rsidRPr="007410D1">
              <w:rPr>
                <w:szCs w:val="20"/>
              </w:rPr>
              <w:t xml:space="preserve"> for 6 months</w:t>
            </w:r>
            <w:r>
              <w:rPr>
                <w:szCs w:val="20"/>
              </w:rPr>
              <w:t>.</w:t>
            </w:r>
          </w:p>
          <w:p w14:paraId="6C8B10C0" w14:textId="3503106E" w:rsidR="00FB1653" w:rsidRPr="009F4450" w:rsidRDefault="00FB1653" w:rsidP="00891442">
            <w:pPr>
              <w:pStyle w:val="ListParagraph"/>
              <w:numPr>
                <w:ilvl w:val="0"/>
                <w:numId w:val="5"/>
              </w:numPr>
              <w:tabs>
                <w:tab w:val="left" w:pos="3090"/>
              </w:tabs>
            </w:pPr>
            <w:r>
              <w:rPr>
                <w:szCs w:val="20"/>
              </w:rPr>
              <w:t>Completed Online Courses on Coursera.</w:t>
            </w:r>
          </w:p>
        </w:tc>
      </w:tr>
      <w:tr w:rsidR="00891442" w14:paraId="51681740" w14:textId="77777777" w:rsidTr="00F26080">
        <w:trPr>
          <w:trHeight w:val="1097"/>
        </w:trPr>
        <w:tc>
          <w:tcPr>
            <w:tcW w:w="2499" w:type="dxa"/>
          </w:tcPr>
          <w:p w14:paraId="1891DF9D" w14:textId="77777777" w:rsidR="00891442" w:rsidRPr="0070342B" w:rsidRDefault="00891442" w:rsidP="00891442">
            <w:pPr>
              <w:tabs>
                <w:tab w:val="center" w:pos="1059"/>
              </w:tabs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</w:pPr>
            <w:r w:rsidRPr="00D2534F">
              <w:rPr>
                <w:b/>
                <w:bCs/>
                <w:noProof/>
                <w:color w:val="000000"/>
                <w:sz w:val="28"/>
                <w:szCs w:val="28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04320" behindDoc="1" locked="0" layoutInCell="1" allowOverlap="1" wp14:anchorId="76646B0D" wp14:editId="41DB21DA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257810</wp:posOffset>
                      </wp:positionV>
                      <wp:extent cx="1123950" cy="619125"/>
                      <wp:effectExtent l="0" t="0" r="19050" b="28575"/>
                      <wp:wrapNone/>
                      <wp:docPr id="13" name="Rectangl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23950" cy="619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BFBFBF"/>
                              </a:solidFill>
                              <a:ln w="9525">
                                <a:solidFill>
                                  <a:srgbClr val="BFBFB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7FCB4C0" w14:textId="77777777" w:rsidR="008A20B6" w:rsidRPr="00B3258C" w:rsidRDefault="008A20B6" w:rsidP="00D2534F">
                                  <w:pPr>
                                    <w:suppressAutoHyphens/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000000"/>
                                      <w:szCs w:val="26"/>
                                    </w:rPr>
                                    <w:t>Personal Detail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646B0D" id="Rectangle 13" o:spid="_x0000_s1036" style="position:absolute;margin-left:-2.85pt;margin-top:20.3pt;width:88.5pt;height:48.75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" fillcolor="#bfbfbf" strokecolor="#bfbfbf">
                      <v:textbox>
                        <w:txbxContent>
                          <w:p w14:paraId="17FCB4C0" w14:textId="77777777" w:rsidR="008A20B6" w:rsidRPr="00B3258C" w:rsidRDefault="008A20B6" w:rsidP="00D2534F">
                            <w:pPr>
                              <w:suppressAutoHyphens/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/>
                                <w:szCs w:val="26"/>
                              </w:rPr>
                              <w:t>Personal Detail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8931" w:type="dxa"/>
          </w:tcPr>
          <w:p w14:paraId="42B0EFF7" w14:textId="77777777" w:rsidR="00891442" w:rsidRDefault="00891442" w:rsidP="00891442">
            <w:pPr>
              <w:suppressAutoHyphens/>
              <w:jc w:val="both"/>
              <w:rPr>
                <w:bCs/>
                <w:color w:val="000000"/>
                <w:szCs w:val="20"/>
              </w:rPr>
            </w:pPr>
          </w:p>
          <w:p w14:paraId="2F3C40E2" w14:textId="3C719373" w:rsidR="00891442" w:rsidRPr="007C178A" w:rsidRDefault="00891442" w:rsidP="00891442">
            <w:pPr>
              <w:suppressAutoHyphens/>
              <w:jc w:val="both"/>
              <w:rPr>
                <w:bCs/>
                <w:color w:val="000000"/>
                <w:szCs w:val="20"/>
              </w:rPr>
            </w:pPr>
            <w:r w:rsidRPr="007C178A">
              <w:rPr>
                <w:bCs/>
                <w:color w:val="000000"/>
                <w:szCs w:val="20"/>
              </w:rPr>
              <w:t xml:space="preserve">Father </w:t>
            </w:r>
            <w:r w:rsidR="00827F0D" w:rsidRPr="007C178A">
              <w:rPr>
                <w:bCs/>
                <w:color w:val="000000"/>
                <w:szCs w:val="20"/>
              </w:rPr>
              <w:t>Name:</w:t>
            </w:r>
            <w:r>
              <w:rPr>
                <w:bCs/>
                <w:color w:val="000000"/>
                <w:szCs w:val="20"/>
              </w:rPr>
              <w:t xml:space="preserve"> </w:t>
            </w:r>
            <w:r w:rsidR="0015636A">
              <w:rPr>
                <w:bCs/>
                <w:color w:val="000000"/>
                <w:szCs w:val="20"/>
              </w:rPr>
              <w:t xml:space="preserve">Late. </w:t>
            </w:r>
            <w:r w:rsidRPr="007C178A">
              <w:rPr>
                <w:bCs/>
                <w:color w:val="000000"/>
                <w:szCs w:val="20"/>
              </w:rPr>
              <w:t>Ravindranath. C</w:t>
            </w:r>
          </w:p>
          <w:p w14:paraId="3591F671" w14:textId="4A0F731F" w:rsidR="00891442" w:rsidRPr="007C178A" w:rsidRDefault="00891442" w:rsidP="00891442">
            <w:pPr>
              <w:suppressAutoHyphens/>
              <w:jc w:val="both"/>
              <w:rPr>
                <w:bCs/>
                <w:color w:val="000000"/>
                <w:szCs w:val="20"/>
              </w:rPr>
            </w:pPr>
            <w:r w:rsidRPr="007C178A">
              <w:rPr>
                <w:bCs/>
                <w:color w:val="000000"/>
                <w:szCs w:val="20"/>
              </w:rPr>
              <w:t>DOB</w:t>
            </w:r>
            <w:r w:rsidRPr="007C178A">
              <w:rPr>
                <w:bCs/>
                <w:color w:val="000000"/>
                <w:szCs w:val="20"/>
              </w:rPr>
              <w:tab/>
            </w:r>
            <w:r w:rsidR="00ED1754">
              <w:rPr>
                <w:bCs/>
                <w:color w:val="000000"/>
                <w:szCs w:val="20"/>
              </w:rPr>
              <w:t xml:space="preserve">   </w:t>
            </w:r>
            <w:r w:rsidRPr="007C178A">
              <w:rPr>
                <w:bCs/>
                <w:color w:val="000000"/>
                <w:szCs w:val="20"/>
              </w:rPr>
              <w:t>:</w:t>
            </w:r>
            <w:r w:rsidRPr="007C178A">
              <w:rPr>
                <w:bCs/>
                <w:color w:val="000000"/>
                <w:szCs w:val="20"/>
              </w:rPr>
              <w:tab/>
            </w:r>
            <w:r w:rsidRPr="007C178A">
              <w:rPr>
                <w:color w:val="000000"/>
                <w:szCs w:val="20"/>
              </w:rPr>
              <w:t>4</w:t>
            </w:r>
            <w:r w:rsidRPr="007C178A">
              <w:rPr>
                <w:color w:val="000000"/>
                <w:szCs w:val="20"/>
                <w:vertAlign w:val="superscript"/>
              </w:rPr>
              <w:t>th</w:t>
            </w:r>
            <w:r w:rsidRPr="007C178A">
              <w:rPr>
                <w:color w:val="000000"/>
                <w:szCs w:val="20"/>
              </w:rPr>
              <w:t xml:space="preserve"> April 1986</w:t>
            </w:r>
            <w:r w:rsidRPr="007C178A">
              <w:rPr>
                <w:bCs/>
                <w:color w:val="000000"/>
                <w:szCs w:val="20"/>
              </w:rPr>
              <w:tab/>
            </w:r>
          </w:p>
          <w:p w14:paraId="3BA82CCF" w14:textId="0224F3B1" w:rsidR="00891442" w:rsidRPr="007C178A" w:rsidRDefault="00891442" w:rsidP="00891442">
            <w:pPr>
              <w:tabs>
                <w:tab w:val="left" w:pos="2880"/>
              </w:tabs>
              <w:suppressAutoHyphens/>
              <w:ind w:left="3600" w:hanging="3600"/>
              <w:jc w:val="both"/>
              <w:rPr>
                <w:bCs/>
                <w:color w:val="000000"/>
                <w:szCs w:val="20"/>
              </w:rPr>
            </w:pPr>
            <w:r w:rsidRPr="007C178A">
              <w:rPr>
                <w:bCs/>
                <w:color w:val="000000"/>
                <w:szCs w:val="20"/>
              </w:rPr>
              <w:t>Passport</w:t>
            </w:r>
            <w:r w:rsidR="00ED1754">
              <w:rPr>
                <w:bCs/>
                <w:color w:val="000000"/>
                <w:szCs w:val="20"/>
              </w:rPr>
              <w:t xml:space="preserve"> </w:t>
            </w:r>
            <w:r w:rsidRPr="007C178A">
              <w:rPr>
                <w:bCs/>
                <w:color w:val="000000"/>
                <w:szCs w:val="20"/>
                <w:shd w:val="clear" w:color="auto" w:fill="FFFFFF"/>
              </w:rPr>
              <w:t>:</w:t>
            </w:r>
            <w:r w:rsidR="00ED1754">
              <w:rPr>
                <w:bCs/>
                <w:color w:val="000000"/>
                <w:szCs w:val="20"/>
                <w:shd w:val="clear" w:color="auto" w:fill="FFFFFF"/>
              </w:rPr>
              <w:t xml:space="preserve">        </w:t>
            </w:r>
            <w:r w:rsidRPr="007C178A">
              <w:rPr>
                <w:bCs/>
                <w:color w:val="000000"/>
                <w:szCs w:val="20"/>
                <w:shd w:val="clear" w:color="auto" w:fill="FFFFFF"/>
              </w:rPr>
              <w:t>K2691395</w:t>
            </w:r>
          </w:p>
          <w:p w14:paraId="77E0BDA4" w14:textId="77777777" w:rsidR="00891442" w:rsidRDefault="00891442" w:rsidP="00891442">
            <w:pPr>
              <w:spacing w:before="80" w:after="80"/>
              <w:jc w:val="both"/>
              <w:rPr>
                <w:bCs/>
                <w:color w:val="000000"/>
                <w:szCs w:val="20"/>
                <w:shd w:val="clear" w:color="auto" w:fill="FFFFFF"/>
              </w:rPr>
            </w:pPr>
            <w:r w:rsidRPr="00434136">
              <w:rPr>
                <w:bCs/>
                <w:color w:val="000000"/>
                <w:szCs w:val="20"/>
              </w:rPr>
              <w:t>PAN</w:t>
            </w:r>
            <w:r w:rsidRPr="00434136">
              <w:rPr>
                <w:bCs/>
                <w:color w:val="000000"/>
                <w:szCs w:val="20"/>
              </w:rPr>
              <w:tab/>
            </w:r>
            <w:r>
              <w:rPr>
                <w:bCs/>
                <w:color w:val="000000"/>
                <w:szCs w:val="20"/>
              </w:rPr>
              <w:t xml:space="preserve">   </w:t>
            </w:r>
            <w:r w:rsidR="00ED1754">
              <w:rPr>
                <w:bCs/>
                <w:color w:val="000000"/>
                <w:szCs w:val="20"/>
              </w:rPr>
              <w:t>:</w:t>
            </w:r>
            <w:r w:rsidRPr="00434136">
              <w:rPr>
                <w:bCs/>
                <w:color w:val="000000"/>
                <w:szCs w:val="20"/>
              </w:rPr>
              <w:tab/>
            </w:r>
            <w:r w:rsidRPr="00434136">
              <w:rPr>
                <w:bCs/>
                <w:color w:val="000000"/>
                <w:szCs w:val="20"/>
                <w:shd w:val="clear" w:color="auto" w:fill="FFFFFF"/>
              </w:rPr>
              <w:t>DNLPS6372G</w:t>
            </w:r>
          </w:p>
          <w:p w14:paraId="772DC1E7" w14:textId="1182E67E" w:rsidR="00152928" w:rsidRDefault="00F02DA9" w:rsidP="00891442">
            <w:pPr>
              <w:spacing w:before="80" w:after="80"/>
              <w:jc w:val="both"/>
              <w:rPr>
                <w:szCs w:val="20"/>
              </w:rPr>
            </w:pPr>
            <w:r>
              <w:rPr>
                <w:bCs/>
                <w:color w:val="000000"/>
                <w:szCs w:val="20"/>
                <w:shd w:val="clear" w:color="auto" w:fill="FFFFFF"/>
              </w:rPr>
              <w:t xml:space="preserve">Permanent </w:t>
            </w:r>
            <w:r w:rsidR="00A24020">
              <w:rPr>
                <w:bCs/>
                <w:color w:val="000000"/>
                <w:szCs w:val="20"/>
                <w:shd w:val="clear" w:color="auto" w:fill="FFFFFF"/>
              </w:rPr>
              <w:t>Address:</w:t>
            </w:r>
            <w:r w:rsidR="00152928">
              <w:rPr>
                <w:bCs/>
                <w:color w:val="000000"/>
                <w:szCs w:val="20"/>
                <w:shd w:val="clear" w:color="auto" w:fill="FFFFFF"/>
              </w:rPr>
              <w:t xml:space="preserve"> </w:t>
            </w:r>
            <w:r w:rsidR="00152928" w:rsidRPr="00152928">
              <w:rPr>
                <w:szCs w:val="20"/>
              </w:rPr>
              <w:t>103, 1st floor B block,, LIG-3, Block-8, Suryanagar Phase I, Suryanagar, Bengaluru, Karnataka 562106, India.</w:t>
            </w:r>
          </w:p>
          <w:p w14:paraId="251BEC8D" w14:textId="0F04782B" w:rsidR="00ED5EF7" w:rsidRPr="00152928" w:rsidRDefault="00ED5EF7" w:rsidP="00891442">
            <w:pPr>
              <w:spacing w:before="80" w:after="80"/>
              <w:jc w:val="both"/>
              <w:rPr>
                <w:szCs w:val="20"/>
              </w:rPr>
            </w:pPr>
            <w:r>
              <w:rPr>
                <w:szCs w:val="20"/>
              </w:rPr>
              <w:t>Present Address: 801 , 8</w:t>
            </w:r>
            <w:r w:rsidRPr="00ED5EF7">
              <w:rPr>
                <w:szCs w:val="20"/>
                <w:vertAlign w:val="superscript"/>
              </w:rPr>
              <w:t>th</w:t>
            </w:r>
            <w:r>
              <w:rPr>
                <w:szCs w:val="20"/>
              </w:rPr>
              <w:t xml:space="preserve"> floor, </w:t>
            </w:r>
            <w:r w:rsidRPr="00ED5EF7">
              <w:rPr>
                <w:szCs w:val="20"/>
              </w:rPr>
              <w:t>Marol Pipeline Rd, Bori Colony, Kadam Wadi, Marol, Andheri East, Mumbai, Maharashtra 400059</w:t>
            </w:r>
          </w:p>
          <w:p w14:paraId="3DCBE049" w14:textId="6F4FF9FE" w:rsidR="00A0748D" w:rsidRPr="00434136" w:rsidRDefault="00A0748D" w:rsidP="00891442">
            <w:pPr>
              <w:spacing w:before="80" w:after="80"/>
              <w:jc w:val="both"/>
              <w:rPr>
                <w:rFonts w:ascii="Bookman Old Style" w:hAnsi="Bookman Old Style"/>
                <w:sz w:val="20"/>
                <w:szCs w:val="20"/>
              </w:rPr>
            </w:pPr>
          </w:p>
        </w:tc>
      </w:tr>
    </w:tbl>
    <w:p w14:paraId="2150DE13" w14:textId="77777777" w:rsidR="00016090" w:rsidRPr="00016090" w:rsidRDefault="00016090" w:rsidP="00016090"/>
    <w:p w14:paraId="42921709" w14:textId="77777777" w:rsidR="003F0DA5" w:rsidRDefault="003F0DA5" w:rsidP="000E0AE8">
      <w:pPr>
        <w:tabs>
          <w:tab w:val="left" w:pos="0"/>
          <w:tab w:val="left" w:pos="450"/>
        </w:tabs>
        <w:spacing w:after="40"/>
        <w:jc w:val="both"/>
        <w:rPr>
          <w:rFonts w:ascii="Sylfaen" w:hAnsi="Sylfaen" w:cs="Calibri"/>
          <w:b/>
        </w:rPr>
      </w:pPr>
    </w:p>
    <w:p w14:paraId="798A83EA" w14:textId="77777777" w:rsidR="00EC31A3" w:rsidRPr="000E0AE8" w:rsidRDefault="004A54A5" w:rsidP="000E0AE8">
      <w:pPr>
        <w:tabs>
          <w:tab w:val="left" w:pos="0"/>
          <w:tab w:val="left" w:pos="450"/>
        </w:tabs>
        <w:spacing w:after="40"/>
        <w:jc w:val="both"/>
        <w:rPr>
          <w:rFonts w:ascii="Sylfaen" w:hAnsi="Sylfaen" w:cs="Calibri"/>
          <w:b/>
        </w:rPr>
      </w:pPr>
      <w:r>
        <w:rPr>
          <w:rFonts w:ascii="Sylfaen" w:hAnsi="Sylfaen" w:cs="Calibri"/>
          <w:b/>
        </w:rPr>
        <w:t xml:space="preserve">DECLARATION: </w:t>
      </w:r>
    </w:p>
    <w:p w14:paraId="51F3AB6E" w14:textId="7127BE10" w:rsidR="00393692" w:rsidRPr="000E0AE8" w:rsidRDefault="00ED1754" w:rsidP="000E0AE8">
      <w:pPr>
        <w:tabs>
          <w:tab w:val="left" w:pos="0"/>
          <w:tab w:val="left" w:pos="450"/>
        </w:tabs>
        <w:spacing w:after="40" w:line="276" w:lineRule="auto"/>
        <w:jc w:val="both"/>
      </w:pPr>
      <w:r>
        <w:rPr>
          <w:rFonts w:ascii="Sylfaen" w:hAnsi="Sylfaen" w:cs="Calibri"/>
        </w:rPr>
        <w:t>I</w:t>
      </w:r>
      <w:r w:rsidR="004A54A5" w:rsidRPr="008828E6">
        <w:rPr>
          <w:rFonts w:ascii="Sylfaen" w:hAnsi="Sylfaen" w:cs="Calibri"/>
        </w:rPr>
        <w:t xml:space="preserve"> do hereby confirm that the information given above is tr</w:t>
      </w:r>
      <w:r w:rsidR="004A54A5">
        <w:rPr>
          <w:rFonts w:ascii="Sylfaen" w:hAnsi="Sylfaen" w:cs="Calibri"/>
        </w:rPr>
        <w:t>ue to the best of my knowledge.</w:t>
      </w:r>
      <w:r w:rsidR="004A54A5" w:rsidRPr="00ED00C1">
        <w:t xml:space="preserve"> </w:t>
      </w:r>
    </w:p>
    <w:p w14:paraId="0C048BE2" w14:textId="77777777" w:rsidR="000E0AE8" w:rsidRDefault="007B0FA7" w:rsidP="00267502">
      <w:pPr>
        <w:tabs>
          <w:tab w:val="left" w:pos="0"/>
          <w:tab w:val="left" w:pos="450"/>
        </w:tabs>
        <w:spacing w:after="40" w:line="360" w:lineRule="auto"/>
        <w:jc w:val="both"/>
        <w:rPr>
          <w:rFonts w:ascii="Sylfaen" w:hAnsi="Sylfaen" w:cs="Calibri"/>
          <w:b/>
          <w:strike/>
        </w:rPr>
      </w:pPr>
      <w:r w:rsidRPr="009C5DD7">
        <w:rPr>
          <w:b/>
        </w:rPr>
        <w:t>Date</w:t>
      </w:r>
      <w:r w:rsidRPr="009C5DD7">
        <w:rPr>
          <w:b/>
        </w:rPr>
        <w:tab/>
        <w:t xml:space="preserve">: </w:t>
      </w:r>
    </w:p>
    <w:p w14:paraId="25770650" w14:textId="36961602" w:rsidR="007B0FA7" w:rsidRPr="000E0AE8" w:rsidRDefault="007B0FA7" w:rsidP="00267502">
      <w:pPr>
        <w:tabs>
          <w:tab w:val="left" w:pos="0"/>
          <w:tab w:val="left" w:pos="450"/>
        </w:tabs>
        <w:spacing w:after="40" w:line="360" w:lineRule="auto"/>
        <w:jc w:val="both"/>
        <w:rPr>
          <w:rFonts w:ascii="Sylfaen" w:hAnsi="Sylfaen" w:cs="Calibri"/>
          <w:b/>
          <w:strike/>
          <w:highlight w:val="red"/>
        </w:rPr>
      </w:pPr>
      <w:r w:rsidRPr="009C5DD7">
        <w:rPr>
          <w:b/>
        </w:rPr>
        <w:t>Place</w:t>
      </w:r>
      <w:r w:rsidRPr="009C5DD7">
        <w:rPr>
          <w:b/>
        </w:rPr>
        <w:tab/>
        <w:t xml:space="preserve">: </w:t>
      </w:r>
      <w:r w:rsidR="005B78C1">
        <w:t>Mumbai</w:t>
      </w:r>
      <w:r w:rsidRPr="009C5DD7">
        <w:tab/>
      </w:r>
      <w:r w:rsidRPr="009C5DD7">
        <w:rPr>
          <w:b/>
        </w:rPr>
        <w:tab/>
      </w:r>
      <w:r w:rsidRPr="009C5DD7">
        <w:rPr>
          <w:b/>
        </w:rPr>
        <w:tab/>
      </w:r>
      <w:r w:rsidRPr="009C5DD7">
        <w:rPr>
          <w:b/>
        </w:rPr>
        <w:tab/>
      </w:r>
      <w:r w:rsidRPr="009C5DD7">
        <w:rPr>
          <w:b/>
        </w:rPr>
        <w:tab/>
      </w:r>
      <w:r w:rsidRPr="009C5DD7">
        <w:rPr>
          <w:b/>
        </w:rPr>
        <w:tab/>
      </w:r>
      <w:r w:rsidRPr="009C5DD7">
        <w:rPr>
          <w:b/>
        </w:rPr>
        <w:tab/>
        <w:t xml:space="preserve"> Sandeep Singh. R</w:t>
      </w:r>
      <w:r w:rsidRPr="009C5DD7">
        <w:rPr>
          <w:b/>
          <w:sz w:val="22"/>
          <w:szCs w:val="22"/>
        </w:rPr>
        <w:t xml:space="preserve">   </w:t>
      </w:r>
    </w:p>
    <w:sectPr w:rsidR="007B0FA7" w:rsidRPr="000E0AE8" w:rsidSect="00F934DF">
      <w:pgSz w:w="11909" w:h="16834" w:code="9"/>
      <w:pgMar w:top="90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FC52F7" w14:textId="77777777" w:rsidR="007D4728" w:rsidRDefault="007D4728" w:rsidP="007319D7">
      <w:r>
        <w:separator/>
      </w:r>
    </w:p>
  </w:endnote>
  <w:endnote w:type="continuationSeparator" w:id="0">
    <w:p w14:paraId="746AA621" w14:textId="77777777" w:rsidR="007D4728" w:rsidRDefault="007D4728" w:rsidP="007319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10670D" w14:textId="77777777" w:rsidR="007D4728" w:rsidRDefault="007D4728" w:rsidP="007319D7">
      <w:r>
        <w:separator/>
      </w:r>
    </w:p>
  </w:footnote>
  <w:footnote w:type="continuationSeparator" w:id="0">
    <w:p w14:paraId="654108D1" w14:textId="77777777" w:rsidR="007D4728" w:rsidRDefault="007D4728" w:rsidP="007319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750ED"/>
    <w:multiLevelType w:val="hybridMultilevel"/>
    <w:tmpl w:val="5CF47404"/>
    <w:lvl w:ilvl="0" w:tplc="598830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FB5351"/>
    <w:multiLevelType w:val="hybridMultilevel"/>
    <w:tmpl w:val="4294BE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B270A0"/>
    <w:multiLevelType w:val="multilevel"/>
    <w:tmpl w:val="13B0B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9FE05B8"/>
    <w:multiLevelType w:val="hybridMultilevel"/>
    <w:tmpl w:val="085E478E"/>
    <w:lvl w:ilvl="0" w:tplc="AC76D07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520C98"/>
    <w:multiLevelType w:val="hybridMultilevel"/>
    <w:tmpl w:val="A2226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B8332B"/>
    <w:multiLevelType w:val="hybridMultilevel"/>
    <w:tmpl w:val="6BBA54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B765A3"/>
    <w:multiLevelType w:val="hybridMultilevel"/>
    <w:tmpl w:val="3D1E22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DB92A3B"/>
    <w:multiLevelType w:val="hybridMultilevel"/>
    <w:tmpl w:val="88885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0D2379"/>
    <w:multiLevelType w:val="hybridMultilevel"/>
    <w:tmpl w:val="AEB28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555252"/>
    <w:multiLevelType w:val="hybridMultilevel"/>
    <w:tmpl w:val="C1126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F65DA6"/>
    <w:multiLevelType w:val="hybridMultilevel"/>
    <w:tmpl w:val="72A47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9EA4FE8"/>
    <w:multiLevelType w:val="multilevel"/>
    <w:tmpl w:val="7442A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E5266C3"/>
    <w:multiLevelType w:val="hybridMultilevel"/>
    <w:tmpl w:val="140691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757543"/>
    <w:multiLevelType w:val="hybridMultilevel"/>
    <w:tmpl w:val="A1AE14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00F0741"/>
    <w:multiLevelType w:val="hybridMultilevel"/>
    <w:tmpl w:val="055634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2E3264D"/>
    <w:multiLevelType w:val="hybridMultilevel"/>
    <w:tmpl w:val="72A47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6128E5"/>
    <w:multiLevelType w:val="hybridMultilevel"/>
    <w:tmpl w:val="2D50A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05F652F"/>
    <w:multiLevelType w:val="hybridMultilevel"/>
    <w:tmpl w:val="2B8AA5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35D23B7"/>
    <w:multiLevelType w:val="hybridMultilevel"/>
    <w:tmpl w:val="D44036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C54424"/>
    <w:multiLevelType w:val="multilevel"/>
    <w:tmpl w:val="CC0C6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387E02EB"/>
    <w:multiLevelType w:val="hybridMultilevel"/>
    <w:tmpl w:val="EA7400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655DA8"/>
    <w:multiLevelType w:val="hybridMultilevel"/>
    <w:tmpl w:val="A1106C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C677007"/>
    <w:multiLevelType w:val="hybridMultilevel"/>
    <w:tmpl w:val="0072795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>
    <w:nsid w:val="3D942A5D"/>
    <w:multiLevelType w:val="hybridMultilevel"/>
    <w:tmpl w:val="D7B6FD8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425201B8"/>
    <w:multiLevelType w:val="hybridMultilevel"/>
    <w:tmpl w:val="6116EF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25457C3"/>
    <w:multiLevelType w:val="hybridMultilevel"/>
    <w:tmpl w:val="55E24472"/>
    <w:lvl w:ilvl="0" w:tplc="598830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DE2963"/>
    <w:multiLevelType w:val="multilevel"/>
    <w:tmpl w:val="D16CB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>
    <w:nsid w:val="47304A5D"/>
    <w:multiLevelType w:val="hybridMultilevel"/>
    <w:tmpl w:val="B4022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A904548"/>
    <w:multiLevelType w:val="hybridMultilevel"/>
    <w:tmpl w:val="3AD6A8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B151B55"/>
    <w:multiLevelType w:val="hybridMultilevel"/>
    <w:tmpl w:val="9DD0D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0117279"/>
    <w:multiLevelType w:val="hybridMultilevel"/>
    <w:tmpl w:val="96BAEE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146069"/>
    <w:multiLevelType w:val="hybridMultilevel"/>
    <w:tmpl w:val="D598C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0EE786D"/>
    <w:multiLevelType w:val="hybridMultilevel"/>
    <w:tmpl w:val="5614C4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29857B5"/>
    <w:multiLevelType w:val="hybridMultilevel"/>
    <w:tmpl w:val="72A47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3761E19"/>
    <w:multiLevelType w:val="hybridMultilevel"/>
    <w:tmpl w:val="72A47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48A0097"/>
    <w:multiLevelType w:val="hybridMultilevel"/>
    <w:tmpl w:val="B55E6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92A75EC"/>
    <w:multiLevelType w:val="hybridMultilevel"/>
    <w:tmpl w:val="5164C0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99E427E"/>
    <w:multiLevelType w:val="multilevel"/>
    <w:tmpl w:val="26747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5B824308"/>
    <w:multiLevelType w:val="hybridMultilevel"/>
    <w:tmpl w:val="B09E3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CA6210A"/>
    <w:multiLevelType w:val="hybridMultilevel"/>
    <w:tmpl w:val="7B9C8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1682D87"/>
    <w:multiLevelType w:val="hybridMultilevel"/>
    <w:tmpl w:val="BF6C4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39508ED"/>
    <w:multiLevelType w:val="hybridMultilevel"/>
    <w:tmpl w:val="49468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96803AE"/>
    <w:multiLevelType w:val="hybridMultilevel"/>
    <w:tmpl w:val="9314FF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D6747F6"/>
    <w:multiLevelType w:val="hybridMultilevel"/>
    <w:tmpl w:val="F9E454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E515EDA"/>
    <w:multiLevelType w:val="hybridMultilevel"/>
    <w:tmpl w:val="21D660E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>
    <w:nsid w:val="70ED125E"/>
    <w:multiLevelType w:val="hybridMultilevel"/>
    <w:tmpl w:val="8A4894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>
    <w:nsid w:val="720E5A7A"/>
    <w:multiLevelType w:val="hybridMultilevel"/>
    <w:tmpl w:val="90EAF63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7">
    <w:nsid w:val="78B87F2E"/>
    <w:multiLevelType w:val="hybridMultilevel"/>
    <w:tmpl w:val="5FFEFF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90635FE"/>
    <w:multiLevelType w:val="hybridMultilevel"/>
    <w:tmpl w:val="4F1EC3DE"/>
    <w:lvl w:ilvl="0" w:tplc="C0D65FA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E056C9C"/>
    <w:multiLevelType w:val="hybridMultilevel"/>
    <w:tmpl w:val="C26AE4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8"/>
  </w:num>
  <w:num w:numId="2">
    <w:abstractNumId w:val="10"/>
  </w:num>
  <w:num w:numId="3">
    <w:abstractNumId w:val="29"/>
  </w:num>
  <w:num w:numId="4">
    <w:abstractNumId w:val="35"/>
  </w:num>
  <w:num w:numId="5">
    <w:abstractNumId w:val="13"/>
  </w:num>
  <w:num w:numId="6">
    <w:abstractNumId w:val="23"/>
  </w:num>
  <w:num w:numId="7">
    <w:abstractNumId w:val="30"/>
  </w:num>
  <w:num w:numId="8">
    <w:abstractNumId w:val="21"/>
  </w:num>
  <w:num w:numId="9">
    <w:abstractNumId w:val="24"/>
  </w:num>
  <w:num w:numId="10">
    <w:abstractNumId w:val="49"/>
  </w:num>
  <w:num w:numId="11">
    <w:abstractNumId w:val="5"/>
  </w:num>
  <w:num w:numId="12">
    <w:abstractNumId w:val="1"/>
  </w:num>
  <w:num w:numId="13">
    <w:abstractNumId w:val="45"/>
  </w:num>
  <w:num w:numId="14">
    <w:abstractNumId w:val="18"/>
  </w:num>
  <w:num w:numId="15">
    <w:abstractNumId w:val="43"/>
  </w:num>
  <w:num w:numId="16">
    <w:abstractNumId w:val="36"/>
  </w:num>
  <w:num w:numId="17">
    <w:abstractNumId w:val="42"/>
  </w:num>
  <w:num w:numId="18">
    <w:abstractNumId w:val="15"/>
  </w:num>
  <w:num w:numId="19">
    <w:abstractNumId w:val="33"/>
  </w:num>
  <w:num w:numId="20">
    <w:abstractNumId w:val="0"/>
  </w:num>
  <w:num w:numId="21">
    <w:abstractNumId w:val="16"/>
  </w:num>
  <w:num w:numId="22">
    <w:abstractNumId w:val="40"/>
  </w:num>
  <w:num w:numId="23">
    <w:abstractNumId w:val="39"/>
  </w:num>
  <w:num w:numId="24">
    <w:abstractNumId w:val="19"/>
  </w:num>
  <w:num w:numId="25">
    <w:abstractNumId w:val="44"/>
  </w:num>
  <w:num w:numId="26">
    <w:abstractNumId w:val="32"/>
  </w:num>
  <w:num w:numId="27">
    <w:abstractNumId w:val="6"/>
  </w:num>
  <w:num w:numId="28">
    <w:abstractNumId w:val="34"/>
  </w:num>
  <w:num w:numId="29">
    <w:abstractNumId w:val="25"/>
  </w:num>
  <w:num w:numId="30">
    <w:abstractNumId w:val="28"/>
  </w:num>
  <w:num w:numId="31">
    <w:abstractNumId w:val="12"/>
  </w:num>
  <w:num w:numId="32">
    <w:abstractNumId w:val="14"/>
  </w:num>
  <w:num w:numId="33">
    <w:abstractNumId w:val="17"/>
  </w:num>
  <w:num w:numId="34">
    <w:abstractNumId w:val="20"/>
  </w:num>
  <w:num w:numId="35">
    <w:abstractNumId w:val="7"/>
  </w:num>
  <w:num w:numId="36">
    <w:abstractNumId w:val="8"/>
  </w:num>
  <w:num w:numId="37">
    <w:abstractNumId w:val="47"/>
  </w:num>
  <w:num w:numId="38">
    <w:abstractNumId w:val="11"/>
  </w:num>
  <w:num w:numId="39">
    <w:abstractNumId w:val="46"/>
  </w:num>
  <w:num w:numId="40">
    <w:abstractNumId w:val="37"/>
  </w:num>
  <w:num w:numId="41">
    <w:abstractNumId w:val="22"/>
  </w:num>
  <w:num w:numId="42">
    <w:abstractNumId w:val="26"/>
  </w:num>
  <w:num w:numId="43">
    <w:abstractNumId w:val="27"/>
  </w:num>
  <w:num w:numId="44">
    <w:abstractNumId w:val="3"/>
  </w:num>
  <w:num w:numId="45">
    <w:abstractNumId w:val="9"/>
  </w:num>
  <w:num w:numId="46">
    <w:abstractNumId w:val="41"/>
  </w:num>
  <w:num w:numId="47">
    <w:abstractNumId w:val="38"/>
  </w:num>
  <w:num w:numId="48">
    <w:abstractNumId w:val="4"/>
  </w:num>
  <w:num w:numId="49">
    <w:abstractNumId w:val="31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NLYwMzcyNDKzMDZS0lEKTi0uzszPAykwqgUAEodvuywAAAA="/>
  </w:docVars>
  <w:rsids>
    <w:rsidRoot w:val="003557D0"/>
    <w:rsid w:val="00003F7B"/>
    <w:rsid w:val="00016090"/>
    <w:rsid w:val="0002156D"/>
    <w:rsid w:val="00027A0C"/>
    <w:rsid w:val="0004371F"/>
    <w:rsid w:val="00043758"/>
    <w:rsid w:val="000510BE"/>
    <w:rsid w:val="00052373"/>
    <w:rsid w:val="00075A1F"/>
    <w:rsid w:val="00075D6F"/>
    <w:rsid w:val="0008359F"/>
    <w:rsid w:val="00091579"/>
    <w:rsid w:val="000923C8"/>
    <w:rsid w:val="00097501"/>
    <w:rsid w:val="000D10D2"/>
    <w:rsid w:val="000D1821"/>
    <w:rsid w:val="000D778F"/>
    <w:rsid w:val="000E0AE8"/>
    <w:rsid w:val="001123BA"/>
    <w:rsid w:val="001131DD"/>
    <w:rsid w:val="00125D7F"/>
    <w:rsid w:val="001333CE"/>
    <w:rsid w:val="00141066"/>
    <w:rsid w:val="001413E7"/>
    <w:rsid w:val="0014595B"/>
    <w:rsid w:val="00152928"/>
    <w:rsid w:val="001529FB"/>
    <w:rsid w:val="0015636A"/>
    <w:rsid w:val="00156B96"/>
    <w:rsid w:val="00160852"/>
    <w:rsid w:val="00160A27"/>
    <w:rsid w:val="00165A03"/>
    <w:rsid w:val="001939D0"/>
    <w:rsid w:val="001A31E6"/>
    <w:rsid w:val="001B0000"/>
    <w:rsid w:val="001B21B9"/>
    <w:rsid w:val="001B29FD"/>
    <w:rsid w:val="001D7595"/>
    <w:rsid w:val="001E5E5B"/>
    <w:rsid w:val="001F166A"/>
    <w:rsid w:val="001F21BB"/>
    <w:rsid w:val="001F333B"/>
    <w:rsid w:val="001F3B40"/>
    <w:rsid w:val="00201B2E"/>
    <w:rsid w:val="00203CAB"/>
    <w:rsid w:val="0021044E"/>
    <w:rsid w:val="00213D59"/>
    <w:rsid w:val="00241201"/>
    <w:rsid w:val="00252AF5"/>
    <w:rsid w:val="00255887"/>
    <w:rsid w:val="00262EBB"/>
    <w:rsid w:val="00267502"/>
    <w:rsid w:val="002677EF"/>
    <w:rsid w:val="0027580C"/>
    <w:rsid w:val="002813D7"/>
    <w:rsid w:val="00297FE7"/>
    <w:rsid w:val="002A68EC"/>
    <w:rsid w:val="002B57D8"/>
    <w:rsid w:val="002D2DE2"/>
    <w:rsid w:val="002E0810"/>
    <w:rsid w:val="002E6340"/>
    <w:rsid w:val="0030049C"/>
    <w:rsid w:val="00306820"/>
    <w:rsid w:val="0030690B"/>
    <w:rsid w:val="00307F60"/>
    <w:rsid w:val="0031373C"/>
    <w:rsid w:val="003209D5"/>
    <w:rsid w:val="00321A3C"/>
    <w:rsid w:val="003253D4"/>
    <w:rsid w:val="003542CF"/>
    <w:rsid w:val="00354A09"/>
    <w:rsid w:val="003557D0"/>
    <w:rsid w:val="00376BB9"/>
    <w:rsid w:val="00377484"/>
    <w:rsid w:val="00393692"/>
    <w:rsid w:val="0039472E"/>
    <w:rsid w:val="00396085"/>
    <w:rsid w:val="003A2D69"/>
    <w:rsid w:val="003A3E7F"/>
    <w:rsid w:val="003B0EE7"/>
    <w:rsid w:val="003C317D"/>
    <w:rsid w:val="003D2AAD"/>
    <w:rsid w:val="003D2F61"/>
    <w:rsid w:val="003F0DA5"/>
    <w:rsid w:val="00402B23"/>
    <w:rsid w:val="004160CE"/>
    <w:rsid w:val="00417904"/>
    <w:rsid w:val="004226CE"/>
    <w:rsid w:val="00427CF4"/>
    <w:rsid w:val="00434136"/>
    <w:rsid w:val="004372F8"/>
    <w:rsid w:val="00443117"/>
    <w:rsid w:val="00444107"/>
    <w:rsid w:val="00446533"/>
    <w:rsid w:val="00475E1B"/>
    <w:rsid w:val="00476D4F"/>
    <w:rsid w:val="00482333"/>
    <w:rsid w:val="004A141B"/>
    <w:rsid w:val="004A253E"/>
    <w:rsid w:val="004A3430"/>
    <w:rsid w:val="004A54A5"/>
    <w:rsid w:val="004D6100"/>
    <w:rsid w:val="004E228D"/>
    <w:rsid w:val="004E317F"/>
    <w:rsid w:val="004F084B"/>
    <w:rsid w:val="004F2B33"/>
    <w:rsid w:val="0053134F"/>
    <w:rsid w:val="00533538"/>
    <w:rsid w:val="00555CF0"/>
    <w:rsid w:val="00556D61"/>
    <w:rsid w:val="00567280"/>
    <w:rsid w:val="00584EE9"/>
    <w:rsid w:val="00594379"/>
    <w:rsid w:val="005A62D1"/>
    <w:rsid w:val="005A6A82"/>
    <w:rsid w:val="005A7EF9"/>
    <w:rsid w:val="005B78C1"/>
    <w:rsid w:val="005C746C"/>
    <w:rsid w:val="005E6CD1"/>
    <w:rsid w:val="00601BAA"/>
    <w:rsid w:val="006025E9"/>
    <w:rsid w:val="00611AE6"/>
    <w:rsid w:val="006137AF"/>
    <w:rsid w:val="006407A6"/>
    <w:rsid w:val="00644FE8"/>
    <w:rsid w:val="00645216"/>
    <w:rsid w:val="0064664E"/>
    <w:rsid w:val="0065332F"/>
    <w:rsid w:val="00655DD1"/>
    <w:rsid w:val="0065669B"/>
    <w:rsid w:val="006606D3"/>
    <w:rsid w:val="006622B8"/>
    <w:rsid w:val="00666363"/>
    <w:rsid w:val="00670D19"/>
    <w:rsid w:val="00673F9E"/>
    <w:rsid w:val="006905BE"/>
    <w:rsid w:val="00690965"/>
    <w:rsid w:val="006913BC"/>
    <w:rsid w:val="00694543"/>
    <w:rsid w:val="006A34CB"/>
    <w:rsid w:val="006B2256"/>
    <w:rsid w:val="006B72D0"/>
    <w:rsid w:val="006D2228"/>
    <w:rsid w:val="006F4A12"/>
    <w:rsid w:val="0070342B"/>
    <w:rsid w:val="00707D2E"/>
    <w:rsid w:val="007319D7"/>
    <w:rsid w:val="007331C7"/>
    <w:rsid w:val="007410D1"/>
    <w:rsid w:val="00741E0F"/>
    <w:rsid w:val="00756F2C"/>
    <w:rsid w:val="00762EF4"/>
    <w:rsid w:val="00771E8A"/>
    <w:rsid w:val="00782399"/>
    <w:rsid w:val="00782731"/>
    <w:rsid w:val="00783C36"/>
    <w:rsid w:val="007A550B"/>
    <w:rsid w:val="007B0FA7"/>
    <w:rsid w:val="007C319A"/>
    <w:rsid w:val="007C66E8"/>
    <w:rsid w:val="007C6CC6"/>
    <w:rsid w:val="007D2F3E"/>
    <w:rsid w:val="007D4728"/>
    <w:rsid w:val="007D7E7E"/>
    <w:rsid w:val="007E3898"/>
    <w:rsid w:val="007F097A"/>
    <w:rsid w:val="007F2745"/>
    <w:rsid w:val="00827F0D"/>
    <w:rsid w:val="00830894"/>
    <w:rsid w:val="00836725"/>
    <w:rsid w:val="008433D6"/>
    <w:rsid w:val="00844159"/>
    <w:rsid w:val="00846F51"/>
    <w:rsid w:val="00862A3F"/>
    <w:rsid w:val="00871BBE"/>
    <w:rsid w:val="008743A4"/>
    <w:rsid w:val="0087673F"/>
    <w:rsid w:val="0088193A"/>
    <w:rsid w:val="00891442"/>
    <w:rsid w:val="00897594"/>
    <w:rsid w:val="008A20B6"/>
    <w:rsid w:val="008A5621"/>
    <w:rsid w:val="008B3464"/>
    <w:rsid w:val="008B4073"/>
    <w:rsid w:val="008B44FD"/>
    <w:rsid w:val="008D456B"/>
    <w:rsid w:val="008E5A59"/>
    <w:rsid w:val="008F607A"/>
    <w:rsid w:val="009259A8"/>
    <w:rsid w:val="0092654D"/>
    <w:rsid w:val="009409B6"/>
    <w:rsid w:val="00945AA7"/>
    <w:rsid w:val="009611E2"/>
    <w:rsid w:val="00965BB1"/>
    <w:rsid w:val="00975595"/>
    <w:rsid w:val="00976DB8"/>
    <w:rsid w:val="009B77BB"/>
    <w:rsid w:val="009D2766"/>
    <w:rsid w:val="009E1336"/>
    <w:rsid w:val="009F4450"/>
    <w:rsid w:val="009F4B48"/>
    <w:rsid w:val="009F4FCE"/>
    <w:rsid w:val="009F70F8"/>
    <w:rsid w:val="00A0748D"/>
    <w:rsid w:val="00A07D2E"/>
    <w:rsid w:val="00A11837"/>
    <w:rsid w:val="00A221AD"/>
    <w:rsid w:val="00A24020"/>
    <w:rsid w:val="00A322E6"/>
    <w:rsid w:val="00A344C2"/>
    <w:rsid w:val="00A4263F"/>
    <w:rsid w:val="00A6676D"/>
    <w:rsid w:val="00A71401"/>
    <w:rsid w:val="00A80D47"/>
    <w:rsid w:val="00A92466"/>
    <w:rsid w:val="00A957A8"/>
    <w:rsid w:val="00A95C52"/>
    <w:rsid w:val="00A9641D"/>
    <w:rsid w:val="00AA44FF"/>
    <w:rsid w:val="00AA5189"/>
    <w:rsid w:val="00AB0C72"/>
    <w:rsid w:val="00AB11DB"/>
    <w:rsid w:val="00AC008F"/>
    <w:rsid w:val="00AC6181"/>
    <w:rsid w:val="00AC6B0A"/>
    <w:rsid w:val="00AD1F76"/>
    <w:rsid w:val="00AD310A"/>
    <w:rsid w:val="00AD6577"/>
    <w:rsid w:val="00AD6FBA"/>
    <w:rsid w:val="00AF106E"/>
    <w:rsid w:val="00AF3160"/>
    <w:rsid w:val="00AF41DA"/>
    <w:rsid w:val="00B015C4"/>
    <w:rsid w:val="00B03B5E"/>
    <w:rsid w:val="00B11536"/>
    <w:rsid w:val="00B11986"/>
    <w:rsid w:val="00B31C6E"/>
    <w:rsid w:val="00B3258C"/>
    <w:rsid w:val="00B36025"/>
    <w:rsid w:val="00B37086"/>
    <w:rsid w:val="00B37CFE"/>
    <w:rsid w:val="00B41320"/>
    <w:rsid w:val="00B46160"/>
    <w:rsid w:val="00B734B7"/>
    <w:rsid w:val="00B756E0"/>
    <w:rsid w:val="00B84712"/>
    <w:rsid w:val="00B851E2"/>
    <w:rsid w:val="00B95C85"/>
    <w:rsid w:val="00BA34D9"/>
    <w:rsid w:val="00BB701B"/>
    <w:rsid w:val="00BD5C25"/>
    <w:rsid w:val="00BF0DD3"/>
    <w:rsid w:val="00C0214F"/>
    <w:rsid w:val="00C25610"/>
    <w:rsid w:val="00C40260"/>
    <w:rsid w:val="00C46A62"/>
    <w:rsid w:val="00C62A03"/>
    <w:rsid w:val="00C65D8A"/>
    <w:rsid w:val="00C92A15"/>
    <w:rsid w:val="00CB390B"/>
    <w:rsid w:val="00CD3D4B"/>
    <w:rsid w:val="00CD4F02"/>
    <w:rsid w:val="00CF4A98"/>
    <w:rsid w:val="00CF72F7"/>
    <w:rsid w:val="00D0195B"/>
    <w:rsid w:val="00D029B9"/>
    <w:rsid w:val="00D05A7A"/>
    <w:rsid w:val="00D23FF2"/>
    <w:rsid w:val="00D2534F"/>
    <w:rsid w:val="00D4072B"/>
    <w:rsid w:val="00D50417"/>
    <w:rsid w:val="00D65068"/>
    <w:rsid w:val="00D650E8"/>
    <w:rsid w:val="00D7217E"/>
    <w:rsid w:val="00D73492"/>
    <w:rsid w:val="00D86F5B"/>
    <w:rsid w:val="00D87824"/>
    <w:rsid w:val="00D96714"/>
    <w:rsid w:val="00DB193C"/>
    <w:rsid w:val="00DB78C1"/>
    <w:rsid w:val="00DC1D44"/>
    <w:rsid w:val="00DC3799"/>
    <w:rsid w:val="00DD17E6"/>
    <w:rsid w:val="00DD7949"/>
    <w:rsid w:val="00E06568"/>
    <w:rsid w:val="00E76A9A"/>
    <w:rsid w:val="00E77076"/>
    <w:rsid w:val="00E84732"/>
    <w:rsid w:val="00E873AC"/>
    <w:rsid w:val="00EA254F"/>
    <w:rsid w:val="00EA39E3"/>
    <w:rsid w:val="00EC31A3"/>
    <w:rsid w:val="00ED0DB3"/>
    <w:rsid w:val="00ED1754"/>
    <w:rsid w:val="00ED5D73"/>
    <w:rsid w:val="00ED5EF7"/>
    <w:rsid w:val="00EE5BDE"/>
    <w:rsid w:val="00EF7EAB"/>
    <w:rsid w:val="00F02DA9"/>
    <w:rsid w:val="00F041CC"/>
    <w:rsid w:val="00F13B00"/>
    <w:rsid w:val="00F25B39"/>
    <w:rsid w:val="00F26080"/>
    <w:rsid w:val="00F47EC8"/>
    <w:rsid w:val="00F51D9C"/>
    <w:rsid w:val="00F650AE"/>
    <w:rsid w:val="00F66EA8"/>
    <w:rsid w:val="00F840BF"/>
    <w:rsid w:val="00F842AD"/>
    <w:rsid w:val="00F85399"/>
    <w:rsid w:val="00F8708F"/>
    <w:rsid w:val="00F930F5"/>
    <w:rsid w:val="00F934DF"/>
    <w:rsid w:val="00F942F3"/>
    <w:rsid w:val="00FB1653"/>
    <w:rsid w:val="00FB767E"/>
    <w:rsid w:val="00FC0F63"/>
    <w:rsid w:val="00FC3C08"/>
    <w:rsid w:val="00FC7C99"/>
    <w:rsid w:val="00FD071A"/>
    <w:rsid w:val="00FD31AB"/>
    <w:rsid w:val="00FE1C20"/>
    <w:rsid w:val="00FF3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93BBF"/>
  <w15:docId w15:val="{F05C2474-7F1C-49CC-8866-8F05F798D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7D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7502"/>
    <w:pPr>
      <w:keepNext/>
      <w:framePr w:hSpace="180" w:wrap="around" w:vAnchor="text" w:hAnchor="margin" w:xAlign="center" w:y="57"/>
      <w:jc w:val="both"/>
      <w:outlineLvl w:val="0"/>
    </w:pPr>
    <w:rPr>
      <w:rFonts w:eastAsia="Calibri"/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4F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6F5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9"/>
    <w:qFormat/>
    <w:rsid w:val="00E06568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609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160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5621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762EF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62EF4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06568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rsid w:val="00E06568"/>
    <w:pPr>
      <w:widowControl/>
      <w:autoSpaceDE/>
      <w:autoSpaceDN/>
      <w:adjustRightInd/>
      <w:spacing w:before="100" w:beforeAutospacing="1" w:after="100" w:afterAutospacing="1"/>
    </w:pPr>
  </w:style>
  <w:style w:type="paragraph" w:styleId="BodyTextIndent">
    <w:name w:val="Body Text Indent"/>
    <w:basedOn w:val="Normal"/>
    <w:link w:val="BodyTextIndentChar"/>
    <w:uiPriority w:val="99"/>
    <w:unhideWhenUsed/>
    <w:rsid w:val="00A221AD"/>
    <w:pPr>
      <w:widowControl/>
      <w:spacing w:line="276" w:lineRule="auto"/>
      <w:ind w:firstLine="360"/>
      <w:jc w:val="both"/>
    </w:pPr>
    <w:rPr>
      <w:color w:val="000000"/>
      <w:spacing w:val="-2"/>
      <w:sz w:val="22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A221AD"/>
    <w:rPr>
      <w:rFonts w:ascii="Times New Roman" w:eastAsia="Times New Roman" w:hAnsi="Times New Roman" w:cs="Times New Roman"/>
      <w:color w:val="000000"/>
      <w:spacing w:val="-2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4F0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A5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A59"/>
    <w:rPr>
      <w:rFonts w:ascii="Segoe UI" w:eastAsia="Times New Roman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rsid w:val="00846F51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67502"/>
    <w:rPr>
      <w:rFonts w:ascii="Times New Roman" w:eastAsia="Calibri" w:hAnsi="Times New Roman" w:cs="Times New Roman"/>
      <w:b/>
      <w:sz w:val="24"/>
      <w:szCs w:val="20"/>
    </w:rPr>
  </w:style>
  <w:style w:type="paragraph" w:styleId="NoSpacing">
    <w:name w:val="No Spacing"/>
    <w:link w:val="NoSpacingChar"/>
    <w:uiPriority w:val="1"/>
    <w:qFormat/>
    <w:rsid w:val="003C317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C317D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7319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19D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319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9D7"/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9F4FCE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529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4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89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4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7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7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16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72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7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4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deepec035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5</Pages>
  <Words>1729</Words>
  <Characters>985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</dc:creator>
  <cp:lastModifiedBy>Microsoft account</cp:lastModifiedBy>
  <cp:revision>20</cp:revision>
  <cp:lastPrinted>2023-05-27T06:18:00Z</cp:lastPrinted>
  <dcterms:created xsi:type="dcterms:W3CDTF">2023-04-29T16:14:00Z</dcterms:created>
  <dcterms:modified xsi:type="dcterms:W3CDTF">2023-06-03T05:37:00Z</dcterms:modified>
</cp:coreProperties>
</file>